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29DCA2" w14:textId="45D6036E" w:rsidR="002027B1" w:rsidRPr="005347C8" w:rsidRDefault="002027B1" w:rsidP="003F253F">
      <w:pPr>
        <w:spacing w:after="0" w:line="259" w:lineRule="auto"/>
        <w:ind w:left="16" w:firstLine="0"/>
        <w:jc w:val="both"/>
        <w:rPr>
          <w:rFonts w:asciiTheme="majorBidi" w:hAnsiTheme="majorBidi" w:cstheme="majorBidi"/>
        </w:rPr>
      </w:pPr>
    </w:p>
    <w:p w14:paraId="6602165B" w14:textId="77777777" w:rsidR="002027B1" w:rsidRPr="005347C8" w:rsidRDefault="00C825AE" w:rsidP="003F253F">
      <w:pPr>
        <w:spacing w:after="758" w:line="259" w:lineRule="auto"/>
        <w:ind w:left="3089" w:firstLine="0"/>
        <w:jc w:val="both"/>
        <w:rPr>
          <w:rFonts w:asciiTheme="majorBidi" w:hAnsiTheme="majorBidi" w:cstheme="majorBidi"/>
        </w:rPr>
      </w:pPr>
      <w:r w:rsidRPr="005347C8">
        <w:rPr>
          <w:rFonts w:asciiTheme="majorBidi" w:eastAsia="Calibri" w:hAnsiTheme="majorBidi" w:cstheme="majorBidi"/>
          <w:sz w:val="22"/>
        </w:rPr>
        <w:t xml:space="preserve"> </w:t>
      </w:r>
    </w:p>
    <w:p w14:paraId="79208349" w14:textId="77777777" w:rsidR="002027B1" w:rsidRPr="005347C8" w:rsidRDefault="00C825AE" w:rsidP="003F253F">
      <w:pPr>
        <w:spacing w:after="258" w:line="259" w:lineRule="auto"/>
        <w:ind w:left="205" w:firstLine="0"/>
        <w:jc w:val="both"/>
        <w:rPr>
          <w:rFonts w:asciiTheme="majorBidi" w:hAnsiTheme="majorBidi" w:cstheme="majorBidi"/>
        </w:rPr>
      </w:pPr>
      <w:r w:rsidRPr="005347C8">
        <w:rPr>
          <w:rFonts w:asciiTheme="majorBidi" w:hAnsiTheme="majorBidi" w:cstheme="majorBidi"/>
          <w:b/>
          <w:i/>
          <w:sz w:val="80"/>
        </w:rPr>
        <w:t xml:space="preserve"> </w:t>
      </w:r>
    </w:p>
    <w:p w14:paraId="6F598CBD" w14:textId="77777777" w:rsidR="002027B1" w:rsidRPr="005347C8" w:rsidRDefault="00C825AE" w:rsidP="003F253F">
      <w:pPr>
        <w:spacing w:after="256" w:line="259" w:lineRule="auto"/>
        <w:ind w:left="205" w:firstLine="0"/>
        <w:jc w:val="both"/>
        <w:rPr>
          <w:rFonts w:asciiTheme="majorBidi" w:hAnsiTheme="majorBidi" w:cstheme="majorBidi"/>
        </w:rPr>
      </w:pPr>
      <w:r w:rsidRPr="005347C8">
        <w:rPr>
          <w:rFonts w:asciiTheme="majorBidi" w:hAnsiTheme="majorBidi" w:cstheme="majorBidi"/>
          <w:b/>
          <w:i/>
          <w:sz w:val="80"/>
        </w:rPr>
        <w:t xml:space="preserve"> </w:t>
      </w:r>
    </w:p>
    <w:p w14:paraId="2641836E" w14:textId="77777777" w:rsidR="00E77F70" w:rsidRPr="005347C8" w:rsidRDefault="00E77F70" w:rsidP="005D0E0C">
      <w:pPr>
        <w:spacing w:after="0" w:line="271" w:lineRule="auto"/>
        <w:ind w:left="0" w:right="6" w:firstLine="0"/>
        <w:jc w:val="center"/>
        <w:rPr>
          <w:rFonts w:asciiTheme="majorBidi" w:hAnsiTheme="majorBidi" w:cstheme="majorBidi"/>
          <w:b/>
          <w:i/>
          <w:sz w:val="80"/>
        </w:rPr>
      </w:pPr>
    </w:p>
    <w:p w14:paraId="73506960" w14:textId="77777777" w:rsidR="00E77F70" w:rsidRPr="005347C8" w:rsidRDefault="00E77F70" w:rsidP="005D0E0C">
      <w:pPr>
        <w:spacing w:after="0" w:line="271" w:lineRule="auto"/>
        <w:ind w:left="0" w:right="6" w:firstLine="0"/>
        <w:jc w:val="center"/>
        <w:rPr>
          <w:rFonts w:asciiTheme="majorBidi" w:hAnsiTheme="majorBidi" w:cstheme="majorBidi"/>
          <w:b/>
          <w:i/>
          <w:sz w:val="80"/>
        </w:rPr>
      </w:pPr>
    </w:p>
    <w:p w14:paraId="18CE289F" w14:textId="456E47D7" w:rsidR="002027B1" w:rsidRPr="005347C8" w:rsidRDefault="00AF2BE6" w:rsidP="005D0E0C">
      <w:pPr>
        <w:spacing w:after="0" w:line="271" w:lineRule="auto"/>
        <w:ind w:left="0" w:right="6" w:firstLine="0"/>
        <w:jc w:val="center"/>
        <w:rPr>
          <w:rFonts w:asciiTheme="majorBidi" w:hAnsiTheme="majorBidi" w:cstheme="majorBidi"/>
        </w:rPr>
      </w:pPr>
      <w:r w:rsidRPr="005347C8">
        <w:rPr>
          <w:rFonts w:asciiTheme="majorBidi" w:hAnsiTheme="majorBidi" w:cstheme="majorBidi"/>
          <w:b/>
          <w:i/>
          <w:sz w:val="80"/>
        </w:rPr>
        <w:t>Final Equipment List</w:t>
      </w:r>
    </w:p>
    <w:p w14:paraId="37F91B74" w14:textId="77777777" w:rsidR="002027B1" w:rsidRPr="005347C8" w:rsidRDefault="00C825AE" w:rsidP="003F253F">
      <w:pPr>
        <w:spacing w:after="213" w:line="259" w:lineRule="auto"/>
        <w:ind w:left="5" w:firstLine="0"/>
        <w:jc w:val="both"/>
        <w:rPr>
          <w:rFonts w:asciiTheme="majorBidi" w:hAnsiTheme="majorBidi" w:cstheme="majorBidi"/>
        </w:rPr>
      </w:pPr>
      <w:r w:rsidRPr="005347C8">
        <w:rPr>
          <w:rFonts w:asciiTheme="majorBidi" w:hAnsiTheme="majorBidi" w:cstheme="majorBidi"/>
          <w:sz w:val="22"/>
        </w:rPr>
        <w:t xml:space="preserve"> </w:t>
      </w:r>
    </w:p>
    <w:p w14:paraId="6A9EF3C0" w14:textId="77777777" w:rsidR="002027B1" w:rsidRPr="005347C8" w:rsidRDefault="00C825AE" w:rsidP="003F253F">
      <w:pPr>
        <w:spacing w:after="216" w:line="259" w:lineRule="auto"/>
        <w:ind w:left="5" w:firstLine="0"/>
        <w:jc w:val="both"/>
        <w:rPr>
          <w:rFonts w:asciiTheme="majorBidi" w:hAnsiTheme="majorBidi" w:cstheme="majorBidi"/>
        </w:rPr>
      </w:pPr>
      <w:r w:rsidRPr="005347C8">
        <w:rPr>
          <w:rFonts w:asciiTheme="majorBidi" w:hAnsiTheme="majorBidi" w:cstheme="majorBidi"/>
          <w:sz w:val="22"/>
        </w:rPr>
        <w:t xml:space="preserve"> </w:t>
      </w:r>
    </w:p>
    <w:p w14:paraId="6EF9F8F2" w14:textId="77777777" w:rsidR="002027B1" w:rsidRPr="005347C8" w:rsidRDefault="00C825AE" w:rsidP="003F253F">
      <w:pPr>
        <w:spacing w:after="216" w:line="259" w:lineRule="auto"/>
        <w:ind w:left="5" w:firstLine="0"/>
        <w:jc w:val="both"/>
        <w:rPr>
          <w:rFonts w:asciiTheme="majorBidi" w:hAnsiTheme="majorBidi" w:cstheme="majorBidi"/>
        </w:rPr>
      </w:pPr>
      <w:r w:rsidRPr="005347C8">
        <w:rPr>
          <w:rFonts w:asciiTheme="majorBidi" w:hAnsiTheme="majorBidi" w:cstheme="majorBidi"/>
          <w:sz w:val="22"/>
        </w:rPr>
        <w:t xml:space="preserve"> </w:t>
      </w:r>
    </w:p>
    <w:p w14:paraId="06D040D9" w14:textId="77777777" w:rsidR="002027B1" w:rsidRPr="005347C8" w:rsidRDefault="00C825AE" w:rsidP="003F253F">
      <w:pPr>
        <w:spacing w:after="213" w:line="259" w:lineRule="auto"/>
        <w:ind w:left="5" w:firstLine="0"/>
        <w:jc w:val="both"/>
        <w:rPr>
          <w:rFonts w:asciiTheme="majorBidi" w:hAnsiTheme="majorBidi" w:cstheme="majorBidi"/>
        </w:rPr>
      </w:pPr>
      <w:r w:rsidRPr="005347C8">
        <w:rPr>
          <w:rFonts w:asciiTheme="majorBidi" w:hAnsiTheme="majorBidi" w:cstheme="majorBidi"/>
          <w:sz w:val="22"/>
        </w:rPr>
        <w:t xml:space="preserve"> </w:t>
      </w:r>
    </w:p>
    <w:p w14:paraId="7E546BB7" w14:textId="77777777" w:rsidR="002027B1" w:rsidRPr="005347C8" w:rsidRDefault="00C825AE" w:rsidP="003F253F">
      <w:pPr>
        <w:spacing w:after="216" w:line="259" w:lineRule="auto"/>
        <w:ind w:left="5" w:firstLine="0"/>
        <w:jc w:val="both"/>
        <w:rPr>
          <w:rFonts w:asciiTheme="majorBidi" w:hAnsiTheme="majorBidi" w:cstheme="majorBidi"/>
        </w:rPr>
      </w:pPr>
      <w:r w:rsidRPr="005347C8">
        <w:rPr>
          <w:rFonts w:asciiTheme="majorBidi" w:hAnsiTheme="majorBidi" w:cstheme="majorBidi"/>
          <w:sz w:val="22"/>
        </w:rPr>
        <w:t xml:space="preserve"> </w:t>
      </w:r>
    </w:p>
    <w:p w14:paraId="07B5561A" w14:textId="77777777" w:rsidR="002027B1" w:rsidRPr="005347C8" w:rsidRDefault="00C825AE" w:rsidP="003F253F">
      <w:pPr>
        <w:spacing w:after="213" w:line="259" w:lineRule="auto"/>
        <w:ind w:left="5" w:firstLine="0"/>
        <w:jc w:val="both"/>
        <w:rPr>
          <w:rFonts w:asciiTheme="majorBidi" w:hAnsiTheme="majorBidi" w:cstheme="majorBidi"/>
        </w:rPr>
      </w:pPr>
      <w:r w:rsidRPr="005347C8">
        <w:rPr>
          <w:rFonts w:asciiTheme="majorBidi" w:hAnsiTheme="majorBidi" w:cstheme="majorBidi"/>
          <w:sz w:val="22"/>
        </w:rPr>
        <w:t xml:space="preserve"> </w:t>
      </w:r>
    </w:p>
    <w:p w14:paraId="52B4D86B" w14:textId="77777777" w:rsidR="002027B1" w:rsidRPr="005347C8" w:rsidRDefault="00C825AE" w:rsidP="003F253F">
      <w:pPr>
        <w:spacing w:after="216" w:line="259" w:lineRule="auto"/>
        <w:ind w:left="5" w:firstLine="0"/>
        <w:jc w:val="both"/>
        <w:rPr>
          <w:rFonts w:asciiTheme="majorBidi" w:hAnsiTheme="majorBidi" w:cstheme="majorBidi"/>
        </w:rPr>
      </w:pPr>
      <w:r w:rsidRPr="005347C8">
        <w:rPr>
          <w:rFonts w:asciiTheme="majorBidi" w:hAnsiTheme="majorBidi" w:cstheme="majorBidi"/>
          <w:sz w:val="22"/>
        </w:rPr>
        <w:t xml:space="preserve"> </w:t>
      </w:r>
    </w:p>
    <w:p w14:paraId="7EDF6AD1" w14:textId="77777777" w:rsidR="002027B1" w:rsidRPr="005347C8" w:rsidRDefault="00C825AE" w:rsidP="003F253F">
      <w:pPr>
        <w:spacing w:after="423" w:line="259" w:lineRule="auto"/>
        <w:ind w:left="5" w:firstLine="0"/>
        <w:jc w:val="both"/>
        <w:rPr>
          <w:rFonts w:asciiTheme="majorBidi" w:hAnsiTheme="majorBidi" w:cstheme="majorBidi"/>
          <w:sz w:val="22"/>
        </w:rPr>
      </w:pPr>
      <w:r w:rsidRPr="005347C8">
        <w:rPr>
          <w:rFonts w:asciiTheme="majorBidi" w:hAnsiTheme="majorBidi" w:cstheme="majorBidi"/>
          <w:sz w:val="22"/>
        </w:rPr>
        <w:t xml:space="preserve"> </w:t>
      </w:r>
    </w:p>
    <w:p w14:paraId="5C11CDFC" w14:textId="77777777" w:rsidR="003F253F" w:rsidRPr="005347C8" w:rsidRDefault="003F253F" w:rsidP="003F253F">
      <w:pPr>
        <w:spacing w:after="423" w:line="259" w:lineRule="auto"/>
        <w:ind w:left="5" w:firstLine="0"/>
        <w:jc w:val="both"/>
        <w:rPr>
          <w:rFonts w:asciiTheme="majorBidi" w:hAnsiTheme="majorBidi" w:cstheme="majorBidi"/>
          <w:sz w:val="22"/>
        </w:rPr>
      </w:pPr>
    </w:p>
    <w:p w14:paraId="32181257" w14:textId="77777777" w:rsidR="003F253F" w:rsidRPr="005347C8" w:rsidRDefault="003F253F" w:rsidP="003F253F">
      <w:pPr>
        <w:spacing w:after="0" w:line="259" w:lineRule="auto"/>
        <w:ind w:left="5" w:firstLine="0"/>
        <w:jc w:val="both"/>
        <w:rPr>
          <w:rFonts w:asciiTheme="majorBidi" w:hAnsiTheme="majorBidi" w:cstheme="majorBidi"/>
        </w:rPr>
      </w:pPr>
    </w:p>
    <w:p w14:paraId="6EFA2AF6" w14:textId="77777777" w:rsidR="001F23AE" w:rsidRPr="005347C8" w:rsidRDefault="001F23AE" w:rsidP="003F253F">
      <w:pPr>
        <w:spacing w:after="273" w:line="259" w:lineRule="auto"/>
        <w:ind w:left="5" w:firstLine="0"/>
        <w:jc w:val="both"/>
        <w:rPr>
          <w:rFonts w:asciiTheme="majorBidi" w:hAnsiTheme="majorBidi" w:cstheme="majorBidi"/>
          <w:sz w:val="22"/>
        </w:rPr>
      </w:pPr>
    </w:p>
    <w:p w14:paraId="0CABD384" w14:textId="77777777" w:rsidR="001F23AE" w:rsidRPr="005347C8" w:rsidRDefault="001F23AE" w:rsidP="003F253F">
      <w:pPr>
        <w:spacing w:after="273" w:line="259" w:lineRule="auto"/>
        <w:ind w:left="5" w:firstLine="0"/>
        <w:jc w:val="both"/>
        <w:rPr>
          <w:rFonts w:asciiTheme="majorBidi" w:hAnsiTheme="majorBidi" w:cstheme="majorBidi"/>
          <w:sz w:val="22"/>
        </w:rPr>
      </w:pPr>
    </w:p>
    <w:tbl>
      <w:tblPr>
        <w:tblStyle w:val="GridTable6Colorful-Accent6"/>
        <w:tblW w:w="8858" w:type="dxa"/>
        <w:tblLook w:val="04A0" w:firstRow="1" w:lastRow="0" w:firstColumn="1" w:lastColumn="0" w:noHBand="0" w:noVBand="1"/>
      </w:tblPr>
      <w:tblGrid>
        <w:gridCol w:w="2720"/>
        <w:gridCol w:w="6138"/>
      </w:tblGrid>
      <w:tr w:rsidR="001F23AE" w:rsidRPr="005347C8" w14:paraId="008F202C" w14:textId="77777777" w:rsidTr="00F40E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</w:tcPr>
          <w:p w14:paraId="36DE28A6" w14:textId="77777777" w:rsidR="001F23AE" w:rsidRPr="005347C8" w:rsidRDefault="001F23AE" w:rsidP="00F40E3E">
            <w:pPr>
              <w:spacing w:after="0" w:line="259" w:lineRule="auto"/>
              <w:ind w:left="2" w:firstLine="0"/>
              <w:jc w:val="both"/>
              <w:rPr>
                <w:rFonts w:asciiTheme="majorBidi" w:hAnsiTheme="majorBidi" w:cstheme="majorBidi"/>
              </w:rPr>
            </w:pPr>
            <w:r w:rsidRPr="005347C8">
              <w:rPr>
                <w:rFonts w:asciiTheme="majorBidi" w:hAnsiTheme="majorBidi" w:cstheme="majorBidi"/>
              </w:rPr>
              <w:lastRenderedPageBreak/>
              <w:t xml:space="preserve">Project title </w:t>
            </w:r>
          </w:p>
        </w:tc>
        <w:tc>
          <w:tcPr>
            <w:tcW w:w="6138" w:type="dxa"/>
          </w:tcPr>
          <w:p w14:paraId="03CA3CE7" w14:textId="77777777" w:rsidR="001F23AE" w:rsidRPr="005347C8" w:rsidRDefault="001F23AE" w:rsidP="00F40E3E">
            <w:pPr>
              <w:spacing w:after="0" w:line="259" w:lineRule="auto"/>
              <w:ind w:left="0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5347C8">
              <w:rPr>
                <w:rFonts w:asciiTheme="majorBidi" w:hAnsiTheme="majorBidi" w:cstheme="majorBidi"/>
              </w:rPr>
              <w:t xml:space="preserve">Traditional Craft Heritage Training, Design and Marketing in Jordan and Syria </w:t>
            </w:r>
          </w:p>
        </w:tc>
      </w:tr>
      <w:tr w:rsidR="001F23AE" w:rsidRPr="005347C8" w14:paraId="18365994" w14:textId="77777777" w:rsidTr="00F40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</w:tcPr>
          <w:p w14:paraId="0DD1D895" w14:textId="77777777" w:rsidR="001F23AE" w:rsidRPr="005347C8" w:rsidRDefault="001F23AE" w:rsidP="00F40E3E">
            <w:pPr>
              <w:spacing w:after="0" w:line="259" w:lineRule="auto"/>
              <w:ind w:left="2" w:firstLine="0"/>
              <w:jc w:val="both"/>
              <w:rPr>
                <w:rFonts w:asciiTheme="majorBidi" w:hAnsiTheme="majorBidi" w:cstheme="majorBidi"/>
              </w:rPr>
            </w:pPr>
            <w:r w:rsidRPr="005347C8">
              <w:rPr>
                <w:rFonts w:asciiTheme="majorBidi" w:hAnsiTheme="majorBidi" w:cstheme="majorBidi"/>
              </w:rPr>
              <w:t xml:space="preserve">Project acronym </w:t>
            </w:r>
          </w:p>
        </w:tc>
        <w:tc>
          <w:tcPr>
            <w:tcW w:w="6138" w:type="dxa"/>
          </w:tcPr>
          <w:p w14:paraId="466E8021" w14:textId="77777777" w:rsidR="001F23AE" w:rsidRPr="005347C8" w:rsidRDefault="001F23AE" w:rsidP="00F40E3E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5347C8">
              <w:rPr>
                <w:rFonts w:asciiTheme="majorBidi" w:hAnsiTheme="majorBidi" w:cstheme="majorBidi"/>
                <w:b/>
              </w:rPr>
              <w:t xml:space="preserve">HANDS </w:t>
            </w:r>
          </w:p>
        </w:tc>
      </w:tr>
      <w:tr w:rsidR="001F23AE" w:rsidRPr="005347C8" w14:paraId="7E8D08F7" w14:textId="77777777" w:rsidTr="00F40E3E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</w:tcPr>
          <w:p w14:paraId="78174DFE" w14:textId="77777777" w:rsidR="001F23AE" w:rsidRPr="005347C8" w:rsidRDefault="001F23AE" w:rsidP="00F40E3E">
            <w:pPr>
              <w:spacing w:after="0" w:line="259" w:lineRule="auto"/>
              <w:ind w:left="2" w:firstLine="0"/>
              <w:jc w:val="both"/>
              <w:rPr>
                <w:rFonts w:asciiTheme="majorBidi" w:hAnsiTheme="majorBidi" w:cstheme="majorBidi"/>
              </w:rPr>
            </w:pPr>
            <w:r w:rsidRPr="005347C8">
              <w:rPr>
                <w:rFonts w:asciiTheme="majorBidi" w:hAnsiTheme="majorBidi" w:cstheme="majorBidi"/>
              </w:rPr>
              <w:t xml:space="preserve">Project reference number </w:t>
            </w:r>
          </w:p>
        </w:tc>
        <w:tc>
          <w:tcPr>
            <w:tcW w:w="6138" w:type="dxa"/>
          </w:tcPr>
          <w:p w14:paraId="3117F133" w14:textId="77777777" w:rsidR="001F23AE" w:rsidRPr="005347C8" w:rsidRDefault="001F23AE" w:rsidP="00F40E3E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5347C8">
              <w:rPr>
                <w:rFonts w:asciiTheme="majorBidi" w:hAnsiTheme="majorBidi" w:cstheme="majorBidi"/>
              </w:rPr>
              <w:t xml:space="preserve">610238-EPP-1-2019-1-JOEPPKA2-CBHE-JP </w:t>
            </w:r>
          </w:p>
        </w:tc>
      </w:tr>
      <w:tr w:rsidR="001F23AE" w:rsidRPr="005347C8" w14:paraId="5CC59DB0" w14:textId="77777777" w:rsidTr="00F40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</w:tcPr>
          <w:p w14:paraId="039DEAF6" w14:textId="77777777" w:rsidR="001F23AE" w:rsidRPr="005347C8" w:rsidRDefault="001F23AE" w:rsidP="00F40E3E">
            <w:pPr>
              <w:spacing w:after="0" w:line="259" w:lineRule="auto"/>
              <w:ind w:left="2" w:firstLine="0"/>
              <w:jc w:val="both"/>
              <w:rPr>
                <w:rFonts w:asciiTheme="majorBidi" w:hAnsiTheme="majorBidi" w:cstheme="majorBidi"/>
              </w:rPr>
            </w:pPr>
            <w:r w:rsidRPr="005347C8">
              <w:rPr>
                <w:rFonts w:asciiTheme="majorBidi" w:hAnsiTheme="majorBidi" w:cstheme="majorBidi"/>
              </w:rPr>
              <w:t xml:space="preserve">Project start date </w:t>
            </w:r>
          </w:p>
        </w:tc>
        <w:tc>
          <w:tcPr>
            <w:tcW w:w="6138" w:type="dxa"/>
          </w:tcPr>
          <w:p w14:paraId="5C4BA353" w14:textId="77777777" w:rsidR="001F23AE" w:rsidRPr="005347C8" w:rsidRDefault="001F23AE" w:rsidP="00F40E3E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5347C8">
              <w:rPr>
                <w:rFonts w:asciiTheme="majorBidi" w:hAnsiTheme="majorBidi" w:cstheme="majorBidi"/>
              </w:rPr>
              <w:t xml:space="preserve">15/11/2019 </w:t>
            </w:r>
          </w:p>
        </w:tc>
      </w:tr>
      <w:tr w:rsidR="001F23AE" w:rsidRPr="005347C8" w14:paraId="1B552E39" w14:textId="77777777" w:rsidTr="00F40E3E">
        <w:trPr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</w:tcPr>
          <w:p w14:paraId="243F506A" w14:textId="77777777" w:rsidR="001F23AE" w:rsidRPr="005347C8" w:rsidRDefault="001F23AE" w:rsidP="00F40E3E">
            <w:pPr>
              <w:spacing w:after="0" w:line="259" w:lineRule="auto"/>
              <w:ind w:left="2" w:firstLine="0"/>
              <w:jc w:val="both"/>
              <w:rPr>
                <w:rFonts w:asciiTheme="majorBidi" w:hAnsiTheme="majorBidi" w:cstheme="majorBidi"/>
              </w:rPr>
            </w:pPr>
            <w:r w:rsidRPr="005347C8">
              <w:rPr>
                <w:rFonts w:asciiTheme="majorBidi" w:hAnsiTheme="majorBidi" w:cstheme="majorBidi"/>
              </w:rPr>
              <w:t xml:space="preserve">Project duration </w:t>
            </w:r>
          </w:p>
        </w:tc>
        <w:tc>
          <w:tcPr>
            <w:tcW w:w="6138" w:type="dxa"/>
          </w:tcPr>
          <w:p w14:paraId="2BFCC66E" w14:textId="77777777" w:rsidR="001F23AE" w:rsidRPr="005347C8" w:rsidRDefault="001F23AE" w:rsidP="00F40E3E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5347C8">
              <w:rPr>
                <w:rFonts w:asciiTheme="majorBidi" w:hAnsiTheme="majorBidi" w:cstheme="majorBidi"/>
              </w:rPr>
              <w:t xml:space="preserve">36 months </w:t>
            </w:r>
          </w:p>
        </w:tc>
      </w:tr>
      <w:tr w:rsidR="001F23AE" w:rsidRPr="005347C8" w14:paraId="6265D9CA" w14:textId="77777777" w:rsidTr="00F40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0" w:type="dxa"/>
          </w:tcPr>
          <w:p w14:paraId="2DDB0664" w14:textId="77777777" w:rsidR="001F23AE" w:rsidRPr="005347C8" w:rsidRDefault="001F23AE" w:rsidP="00F40E3E">
            <w:pPr>
              <w:spacing w:after="0" w:line="259" w:lineRule="auto"/>
              <w:ind w:left="2" w:firstLine="0"/>
              <w:jc w:val="both"/>
              <w:rPr>
                <w:rFonts w:asciiTheme="majorBidi" w:hAnsiTheme="majorBidi" w:cstheme="majorBidi"/>
              </w:rPr>
            </w:pPr>
            <w:r w:rsidRPr="005347C8">
              <w:rPr>
                <w:rFonts w:asciiTheme="majorBidi" w:hAnsiTheme="majorBidi" w:cstheme="majorBidi"/>
              </w:rPr>
              <w:t xml:space="preserve">Reference no and title of work package   </w:t>
            </w:r>
          </w:p>
        </w:tc>
        <w:tc>
          <w:tcPr>
            <w:tcW w:w="6138" w:type="dxa"/>
          </w:tcPr>
          <w:p w14:paraId="43EC7C35" w14:textId="0F991F2E" w:rsidR="001F23AE" w:rsidRPr="005347C8" w:rsidRDefault="005347C8" w:rsidP="005347C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5347C8">
              <w:rPr>
                <w:rFonts w:asciiTheme="majorBidi" w:hAnsiTheme="majorBidi" w:cstheme="majorBidi"/>
              </w:rPr>
              <w:t>Purchase of equipment and workshop materials</w:t>
            </w:r>
          </w:p>
        </w:tc>
      </w:tr>
    </w:tbl>
    <w:p w14:paraId="422E5D27" w14:textId="0E4F20D9" w:rsidR="002027B1" w:rsidRPr="005347C8" w:rsidRDefault="00C825AE" w:rsidP="003F253F">
      <w:pPr>
        <w:spacing w:after="273" w:line="259" w:lineRule="auto"/>
        <w:ind w:left="5" w:firstLine="0"/>
        <w:jc w:val="both"/>
        <w:rPr>
          <w:rFonts w:asciiTheme="majorBidi" w:hAnsiTheme="majorBidi" w:cstheme="majorBidi"/>
          <w:sz w:val="22"/>
        </w:rPr>
      </w:pPr>
      <w:r w:rsidRPr="005347C8">
        <w:rPr>
          <w:rFonts w:asciiTheme="majorBidi" w:hAnsiTheme="majorBidi" w:cstheme="majorBidi"/>
          <w:sz w:val="22"/>
        </w:rPr>
        <w:t xml:space="preserve"> </w:t>
      </w:r>
    </w:p>
    <w:p w14:paraId="07B885CD" w14:textId="77777777" w:rsidR="003F253F" w:rsidRPr="005347C8" w:rsidRDefault="003F253F" w:rsidP="003F253F">
      <w:pPr>
        <w:spacing w:after="273" w:line="259" w:lineRule="auto"/>
        <w:ind w:left="5" w:firstLine="0"/>
        <w:jc w:val="both"/>
        <w:rPr>
          <w:rFonts w:asciiTheme="majorBidi" w:hAnsiTheme="majorBidi" w:cstheme="majorBidi"/>
        </w:rPr>
      </w:pPr>
    </w:p>
    <w:p w14:paraId="4CF1BAC6" w14:textId="77777777" w:rsidR="003F253F" w:rsidRPr="005347C8" w:rsidRDefault="003F253F" w:rsidP="003F253F">
      <w:pPr>
        <w:spacing w:after="273" w:line="259" w:lineRule="auto"/>
        <w:ind w:left="5" w:firstLine="0"/>
        <w:jc w:val="both"/>
        <w:rPr>
          <w:rFonts w:asciiTheme="majorBidi" w:hAnsiTheme="majorBidi" w:cstheme="majorBidi"/>
        </w:rPr>
      </w:pPr>
    </w:p>
    <w:p w14:paraId="70972BB2" w14:textId="77777777" w:rsidR="003F253F" w:rsidRPr="005347C8" w:rsidRDefault="003F253F" w:rsidP="003F253F">
      <w:pPr>
        <w:spacing w:after="273" w:line="259" w:lineRule="auto"/>
        <w:ind w:left="5" w:firstLine="0"/>
        <w:jc w:val="both"/>
        <w:rPr>
          <w:rFonts w:asciiTheme="majorBidi" w:hAnsiTheme="majorBidi" w:cstheme="majorBidi"/>
        </w:rPr>
      </w:pPr>
    </w:p>
    <w:p w14:paraId="72744FD6" w14:textId="77777777" w:rsidR="003F253F" w:rsidRPr="005347C8" w:rsidRDefault="003F253F" w:rsidP="003F253F">
      <w:pPr>
        <w:spacing w:after="273" w:line="259" w:lineRule="auto"/>
        <w:ind w:left="5" w:firstLine="0"/>
        <w:jc w:val="both"/>
        <w:rPr>
          <w:rFonts w:asciiTheme="majorBidi" w:hAnsiTheme="majorBidi" w:cstheme="majorBidi"/>
        </w:rPr>
      </w:pPr>
    </w:p>
    <w:p w14:paraId="7327AE77" w14:textId="77777777" w:rsidR="003F253F" w:rsidRPr="005347C8" w:rsidRDefault="003F253F" w:rsidP="003F253F">
      <w:pPr>
        <w:spacing w:after="273" w:line="259" w:lineRule="auto"/>
        <w:ind w:left="5" w:firstLine="0"/>
        <w:jc w:val="both"/>
        <w:rPr>
          <w:rFonts w:asciiTheme="majorBidi" w:hAnsiTheme="majorBidi" w:cstheme="majorBidi"/>
        </w:rPr>
      </w:pPr>
    </w:p>
    <w:p w14:paraId="545CF075" w14:textId="77777777" w:rsidR="003F253F" w:rsidRPr="005347C8" w:rsidRDefault="003F253F" w:rsidP="003F253F">
      <w:pPr>
        <w:spacing w:after="273" w:line="259" w:lineRule="auto"/>
        <w:ind w:left="5" w:firstLine="0"/>
        <w:jc w:val="both"/>
        <w:rPr>
          <w:rFonts w:asciiTheme="majorBidi" w:hAnsiTheme="majorBidi" w:cstheme="majorBidi"/>
        </w:rPr>
      </w:pPr>
    </w:p>
    <w:p w14:paraId="0C81A1A2" w14:textId="77777777" w:rsidR="003F253F" w:rsidRPr="005347C8" w:rsidRDefault="003F253F" w:rsidP="003F253F">
      <w:pPr>
        <w:spacing w:after="273" w:line="259" w:lineRule="auto"/>
        <w:ind w:left="5" w:firstLine="0"/>
        <w:jc w:val="both"/>
        <w:rPr>
          <w:rFonts w:asciiTheme="majorBidi" w:hAnsiTheme="majorBidi" w:cstheme="majorBidi"/>
        </w:rPr>
      </w:pPr>
    </w:p>
    <w:p w14:paraId="64227142" w14:textId="2238A103" w:rsidR="003F253F" w:rsidRPr="005347C8" w:rsidRDefault="003F253F" w:rsidP="003F253F">
      <w:pPr>
        <w:spacing w:after="273" w:line="259" w:lineRule="auto"/>
        <w:ind w:left="5" w:firstLine="0"/>
        <w:jc w:val="both"/>
        <w:rPr>
          <w:rFonts w:asciiTheme="majorBidi" w:hAnsiTheme="majorBidi" w:cstheme="majorBidi"/>
        </w:rPr>
      </w:pPr>
    </w:p>
    <w:p w14:paraId="7185BB2A" w14:textId="326A3A9C" w:rsidR="00855F1B" w:rsidRPr="005347C8" w:rsidRDefault="00855F1B" w:rsidP="003F253F">
      <w:pPr>
        <w:spacing w:after="273" w:line="259" w:lineRule="auto"/>
        <w:ind w:left="5" w:firstLine="0"/>
        <w:jc w:val="both"/>
        <w:rPr>
          <w:rFonts w:asciiTheme="majorBidi" w:hAnsiTheme="majorBidi" w:cstheme="majorBidi"/>
        </w:rPr>
      </w:pPr>
    </w:p>
    <w:p w14:paraId="3057525B" w14:textId="20FF452D" w:rsidR="00855F1B" w:rsidRPr="005347C8" w:rsidRDefault="00855F1B" w:rsidP="003F253F">
      <w:pPr>
        <w:spacing w:after="273" w:line="259" w:lineRule="auto"/>
        <w:ind w:left="5" w:firstLine="0"/>
        <w:jc w:val="both"/>
        <w:rPr>
          <w:rFonts w:asciiTheme="majorBidi" w:hAnsiTheme="majorBidi" w:cstheme="majorBidi"/>
        </w:rPr>
      </w:pPr>
    </w:p>
    <w:p w14:paraId="32AD7DDC" w14:textId="77777777" w:rsidR="008509D6" w:rsidRPr="005347C8" w:rsidRDefault="008509D6">
      <w:pPr>
        <w:spacing w:after="160" w:line="259" w:lineRule="auto"/>
        <w:ind w:left="0" w:firstLine="0"/>
        <w:rPr>
          <w:rFonts w:asciiTheme="majorBidi" w:hAnsiTheme="majorBidi" w:cstheme="majorBidi"/>
          <w:b/>
          <w:bCs/>
          <w:color w:val="C00000"/>
        </w:rPr>
      </w:pPr>
      <w:r w:rsidRPr="005347C8">
        <w:rPr>
          <w:rFonts w:asciiTheme="majorBidi" w:hAnsiTheme="majorBidi" w:cstheme="majorBidi"/>
          <w:b/>
          <w:bCs/>
          <w:color w:val="C00000"/>
        </w:rPr>
        <w:br w:type="page"/>
      </w:r>
    </w:p>
    <w:p w14:paraId="57489D5F" w14:textId="1E740E2B" w:rsidR="005347C8" w:rsidRDefault="005347C8" w:rsidP="005347C8">
      <w:pPr>
        <w:tabs>
          <w:tab w:val="left" w:pos="1622"/>
        </w:tabs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5347C8">
        <w:rPr>
          <w:rFonts w:asciiTheme="majorBidi" w:hAnsiTheme="majorBidi" w:cstheme="majorBidi"/>
          <w:b/>
          <w:bCs/>
          <w:sz w:val="32"/>
          <w:szCs w:val="32"/>
        </w:rPr>
        <w:t>HANDS: Equipment according to Courses and to craft society feedback for establishing the centers at ZUJ, TU</w:t>
      </w:r>
    </w:p>
    <w:p w14:paraId="65503FBE" w14:textId="52AA37BC" w:rsidR="005347C8" w:rsidRDefault="005347C8" w:rsidP="005347C8">
      <w:pPr>
        <w:tabs>
          <w:tab w:val="left" w:pos="1622"/>
        </w:tabs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67290DB9" w14:textId="2D0057A9" w:rsidR="005347C8" w:rsidRPr="005347C8" w:rsidRDefault="005347C8" w:rsidP="005347C8">
      <w:pPr>
        <w:tabs>
          <w:tab w:val="left" w:pos="1622"/>
        </w:tabs>
        <w:rPr>
          <w:rFonts w:asciiTheme="majorBidi" w:hAnsiTheme="majorBidi" w:cstheme="majorBidi"/>
          <w:b/>
          <w:bCs/>
          <w:color w:val="auto"/>
          <w:sz w:val="32"/>
          <w:szCs w:val="32"/>
        </w:rPr>
      </w:pPr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 xml:space="preserve">Equipment list of the </w:t>
      </w:r>
      <w:proofErr w:type="spellStart"/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>centre</w:t>
      </w:r>
      <w:proofErr w:type="spellEnd"/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 xml:space="preserve"> at </w:t>
      </w:r>
      <w:proofErr w:type="spellStart"/>
      <w:r w:rsidRPr="005347C8"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AlZaytoonah</w:t>
      </w:r>
      <w:proofErr w:type="spellEnd"/>
      <w:r w:rsidRPr="005347C8"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 xml:space="preserve"> University (ZUJ)</w:t>
      </w:r>
    </w:p>
    <w:tbl>
      <w:tblPr>
        <w:tblStyle w:val="TableGrid0"/>
        <w:tblpPr w:leftFromText="180" w:rightFromText="180" w:vertAnchor="text" w:horzAnchor="margin" w:tblpXSpec="center" w:tblpY="289"/>
        <w:tblW w:w="0" w:type="auto"/>
        <w:tblLook w:val="04A0" w:firstRow="1" w:lastRow="0" w:firstColumn="1" w:lastColumn="0" w:noHBand="0" w:noVBand="1"/>
      </w:tblPr>
      <w:tblGrid>
        <w:gridCol w:w="504"/>
        <w:gridCol w:w="4387"/>
        <w:gridCol w:w="1185"/>
      </w:tblGrid>
      <w:tr w:rsidR="00D74C27" w:rsidRPr="005347C8" w14:paraId="57509462" w14:textId="77777777" w:rsidTr="00487E1D">
        <w:tc>
          <w:tcPr>
            <w:tcW w:w="504" w:type="dxa"/>
            <w:shd w:val="clear" w:color="auto" w:fill="ED7D31" w:themeFill="accent2"/>
          </w:tcPr>
          <w:p w14:paraId="379BCF39" w14:textId="089AC118" w:rsidR="00D74C27" w:rsidRPr="005347C8" w:rsidRDefault="00D74C27" w:rsidP="00D74C27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szCs w:val="24"/>
              </w:rPr>
              <w:t>#</w:t>
            </w:r>
          </w:p>
        </w:tc>
        <w:tc>
          <w:tcPr>
            <w:tcW w:w="4387" w:type="dxa"/>
            <w:shd w:val="clear" w:color="auto" w:fill="F4B083" w:themeFill="accent2" w:themeFillTint="99"/>
          </w:tcPr>
          <w:p w14:paraId="6F698ACE" w14:textId="0B302295" w:rsidR="00D74C27" w:rsidRPr="005347C8" w:rsidRDefault="00D74C27" w:rsidP="00D74C27">
            <w:pPr>
              <w:rPr>
                <w:rFonts w:asciiTheme="majorBidi" w:hAnsiTheme="majorBidi" w:cstheme="majorBidi"/>
              </w:rPr>
            </w:pPr>
            <w:r w:rsidRPr="005347C8">
              <w:rPr>
                <w:rFonts w:asciiTheme="majorBidi" w:hAnsiTheme="majorBidi" w:cstheme="majorBidi"/>
                <w:b/>
                <w:szCs w:val="24"/>
              </w:rPr>
              <w:t>Item</w:t>
            </w:r>
          </w:p>
        </w:tc>
        <w:tc>
          <w:tcPr>
            <w:tcW w:w="1185" w:type="dxa"/>
            <w:shd w:val="clear" w:color="auto" w:fill="F4B083" w:themeFill="accent2" w:themeFillTint="99"/>
          </w:tcPr>
          <w:p w14:paraId="3EFEFD84" w14:textId="50AB5790" w:rsidR="00D74C27" w:rsidRPr="005347C8" w:rsidRDefault="00D74C27" w:rsidP="00D74C27">
            <w:pPr>
              <w:rPr>
                <w:rFonts w:asciiTheme="majorBidi" w:hAnsiTheme="majorBidi" w:cstheme="majorBidi"/>
              </w:rPr>
            </w:pPr>
            <w:r w:rsidRPr="005347C8">
              <w:rPr>
                <w:rFonts w:asciiTheme="majorBidi" w:hAnsiTheme="majorBidi" w:cstheme="majorBidi"/>
                <w:b/>
                <w:szCs w:val="24"/>
              </w:rPr>
              <w:t>Quantity</w:t>
            </w:r>
          </w:p>
        </w:tc>
      </w:tr>
      <w:tr w:rsidR="004E748D" w:rsidRPr="005347C8" w14:paraId="0EE07F7B" w14:textId="77777777" w:rsidTr="00487E1D">
        <w:tc>
          <w:tcPr>
            <w:tcW w:w="504" w:type="dxa"/>
            <w:shd w:val="clear" w:color="auto" w:fill="ED7D31" w:themeFill="accent2"/>
          </w:tcPr>
          <w:p w14:paraId="065A4A47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50E046AE" w14:textId="48FE4B45" w:rsidR="004E748D" w:rsidRPr="00B01379" w:rsidRDefault="00B01379" w:rsidP="005827BF">
            <w:pPr>
              <w:rPr>
                <w:rFonts w:asciiTheme="majorBidi" w:hAnsiTheme="majorBidi" w:cstheme="majorBidi"/>
                <w:color w:val="auto"/>
              </w:rPr>
            </w:pPr>
            <w:r w:rsidRPr="00B01379">
              <w:rPr>
                <w:rFonts w:asciiTheme="majorBidi" w:hAnsiTheme="majorBidi" w:cstheme="majorBidi"/>
                <w:color w:val="auto"/>
              </w:rPr>
              <w:t>CNC Vertical Machine Center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47046697" w14:textId="5E9A7DFE" w:rsidR="004E748D" w:rsidRPr="00B01379" w:rsidRDefault="00B01379" w:rsidP="00B01379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B01379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4E748D" w:rsidRPr="005347C8" w14:paraId="0C9C0BA3" w14:textId="77777777" w:rsidTr="00487E1D">
        <w:tc>
          <w:tcPr>
            <w:tcW w:w="504" w:type="dxa"/>
            <w:shd w:val="clear" w:color="auto" w:fill="ED7D31" w:themeFill="accent2"/>
          </w:tcPr>
          <w:p w14:paraId="5587563E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2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44046A15" w14:textId="4C59A083" w:rsidR="004E748D" w:rsidRPr="00B01379" w:rsidRDefault="00B01379" w:rsidP="005827BF">
            <w:pPr>
              <w:rPr>
                <w:rFonts w:asciiTheme="majorBidi" w:hAnsiTheme="majorBidi" w:cstheme="majorBidi"/>
                <w:color w:val="auto"/>
              </w:rPr>
            </w:pPr>
            <w:r w:rsidRPr="00B01379">
              <w:rPr>
                <w:rFonts w:asciiTheme="majorBidi" w:hAnsiTheme="majorBidi" w:cstheme="majorBidi"/>
                <w:color w:val="auto"/>
              </w:rPr>
              <w:t>CNC Lathe Machine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78666E22" w14:textId="12BADAE3" w:rsidR="004E748D" w:rsidRPr="00B01379" w:rsidRDefault="00B01379" w:rsidP="00B01379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B01379">
              <w:rPr>
                <w:rFonts w:asciiTheme="majorBidi" w:hAnsiTheme="majorBidi" w:cstheme="majorBidi"/>
                <w:color w:val="auto"/>
              </w:rPr>
              <w:t>2</w:t>
            </w:r>
          </w:p>
        </w:tc>
      </w:tr>
      <w:tr w:rsidR="004E748D" w:rsidRPr="005347C8" w14:paraId="1BD6833D" w14:textId="77777777" w:rsidTr="00487E1D">
        <w:tc>
          <w:tcPr>
            <w:tcW w:w="504" w:type="dxa"/>
            <w:shd w:val="clear" w:color="auto" w:fill="ED7D31" w:themeFill="accent2"/>
          </w:tcPr>
          <w:p w14:paraId="5977144D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3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4852AEA1" w14:textId="3F863ADE" w:rsidR="004E748D" w:rsidRPr="00B01379" w:rsidRDefault="00B01379" w:rsidP="005827BF">
            <w:pPr>
              <w:rPr>
                <w:rFonts w:asciiTheme="majorBidi" w:hAnsiTheme="majorBidi" w:cstheme="majorBidi"/>
                <w:color w:val="auto"/>
              </w:rPr>
            </w:pPr>
            <w:r w:rsidRPr="00B01379">
              <w:rPr>
                <w:rFonts w:asciiTheme="majorBidi" w:hAnsiTheme="majorBidi" w:cstheme="majorBidi"/>
                <w:color w:val="auto"/>
              </w:rPr>
              <w:t>CNC Milling Machine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27023C78" w14:textId="256BF029" w:rsidR="004E748D" w:rsidRPr="00B01379" w:rsidRDefault="00B01379" w:rsidP="00B01379">
            <w:pPr>
              <w:jc w:val="center"/>
              <w:rPr>
                <w:rFonts w:asciiTheme="majorBidi" w:hAnsiTheme="majorBidi" w:cstheme="majorBidi"/>
                <w:color w:val="auto"/>
                <w:lang w:bidi="ar-JO"/>
              </w:rPr>
            </w:pPr>
            <w:r w:rsidRPr="00B01379">
              <w:rPr>
                <w:rFonts w:asciiTheme="majorBidi" w:hAnsiTheme="majorBidi" w:cstheme="majorBidi"/>
                <w:color w:val="auto"/>
                <w:lang w:bidi="ar-JO"/>
              </w:rPr>
              <w:t>1</w:t>
            </w:r>
          </w:p>
        </w:tc>
      </w:tr>
      <w:tr w:rsidR="004E748D" w:rsidRPr="005347C8" w14:paraId="13AEB99E" w14:textId="77777777" w:rsidTr="00487E1D">
        <w:tc>
          <w:tcPr>
            <w:tcW w:w="504" w:type="dxa"/>
            <w:shd w:val="clear" w:color="auto" w:fill="ED7D31" w:themeFill="accent2"/>
          </w:tcPr>
          <w:p w14:paraId="0F75851E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4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2A808E17" w14:textId="5A0AB79D" w:rsidR="004E748D" w:rsidRPr="00B01379" w:rsidRDefault="00B01379" w:rsidP="005827BF">
            <w:pPr>
              <w:rPr>
                <w:rFonts w:asciiTheme="majorBidi" w:hAnsiTheme="majorBidi" w:cstheme="majorBidi"/>
                <w:color w:val="auto"/>
              </w:rPr>
            </w:pPr>
            <w:r w:rsidRPr="00B01379">
              <w:rPr>
                <w:rFonts w:asciiTheme="majorBidi" w:hAnsiTheme="majorBidi" w:cstheme="majorBidi"/>
                <w:color w:val="auto"/>
              </w:rPr>
              <w:t>Laser Cutter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20D7D90E" w14:textId="6832E277" w:rsidR="004E748D" w:rsidRPr="00B01379" w:rsidRDefault="00B01379" w:rsidP="00B01379">
            <w:pPr>
              <w:jc w:val="center"/>
              <w:rPr>
                <w:rFonts w:asciiTheme="majorBidi" w:hAnsiTheme="majorBidi" w:cstheme="majorBidi"/>
                <w:color w:val="auto"/>
                <w:szCs w:val="24"/>
              </w:rPr>
            </w:pPr>
            <w:r w:rsidRPr="00B01379">
              <w:rPr>
                <w:rFonts w:asciiTheme="majorBidi" w:hAnsiTheme="majorBidi" w:cstheme="majorBidi"/>
                <w:color w:val="auto"/>
                <w:szCs w:val="24"/>
              </w:rPr>
              <w:t>1</w:t>
            </w:r>
          </w:p>
        </w:tc>
      </w:tr>
      <w:tr w:rsidR="004E748D" w:rsidRPr="005347C8" w14:paraId="3E9532B5" w14:textId="77777777" w:rsidTr="00487E1D">
        <w:tc>
          <w:tcPr>
            <w:tcW w:w="504" w:type="dxa"/>
            <w:shd w:val="clear" w:color="auto" w:fill="ED7D31" w:themeFill="accent2"/>
          </w:tcPr>
          <w:p w14:paraId="31139979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5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57F37DD7" w14:textId="071074D4" w:rsidR="004E748D" w:rsidRPr="00B01379" w:rsidRDefault="00B01379" w:rsidP="005827BF">
            <w:pPr>
              <w:rPr>
                <w:rFonts w:asciiTheme="majorBidi" w:hAnsiTheme="majorBidi" w:cstheme="majorBidi"/>
                <w:color w:val="auto"/>
              </w:rPr>
            </w:pPr>
            <w:r w:rsidRPr="00B01379">
              <w:rPr>
                <w:rFonts w:asciiTheme="majorBidi" w:hAnsiTheme="majorBidi" w:cstheme="majorBidi"/>
                <w:color w:val="auto"/>
              </w:rPr>
              <w:t xml:space="preserve">Computerized Hardness Tester 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332F7480" w14:textId="1D5EAFFA" w:rsidR="004E748D" w:rsidRPr="00B01379" w:rsidRDefault="00B01379" w:rsidP="00B01379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B01379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4E748D" w:rsidRPr="005347C8" w14:paraId="4EC1C4E8" w14:textId="77777777" w:rsidTr="00487E1D">
        <w:tc>
          <w:tcPr>
            <w:tcW w:w="504" w:type="dxa"/>
            <w:shd w:val="clear" w:color="auto" w:fill="ED7D31" w:themeFill="accent2"/>
          </w:tcPr>
          <w:p w14:paraId="7CC72C48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6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7FFAC0E3" w14:textId="0882BB20" w:rsidR="004E748D" w:rsidRPr="00B01379" w:rsidRDefault="00B01379" w:rsidP="005827BF">
            <w:pPr>
              <w:rPr>
                <w:rFonts w:asciiTheme="majorBidi" w:hAnsiTheme="majorBidi" w:cstheme="majorBidi"/>
                <w:color w:val="auto"/>
              </w:rPr>
            </w:pPr>
            <w:r w:rsidRPr="00B01379">
              <w:rPr>
                <w:rFonts w:asciiTheme="majorBidi" w:hAnsiTheme="majorBidi" w:cstheme="majorBidi"/>
                <w:color w:val="auto"/>
              </w:rPr>
              <w:t xml:space="preserve">Oxidation Unit for Aluminum Alloys 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51C6B2AF" w14:textId="04BE5024" w:rsidR="004E748D" w:rsidRPr="00B01379" w:rsidRDefault="00B01379" w:rsidP="00B01379">
            <w:pPr>
              <w:jc w:val="center"/>
              <w:rPr>
                <w:rFonts w:asciiTheme="majorBidi" w:hAnsiTheme="majorBidi" w:cstheme="majorBidi"/>
                <w:color w:val="auto"/>
                <w:szCs w:val="24"/>
              </w:rPr>
            </w:pPr>
            <w:r w:rsidRPr="00B01379">
              <w:rPr>
                <w:rFonts w:asciiTheme="majorBidi" w:hAnsiTheme="majorBidi" w:cstheme="majorBidi"/>
                <w:color w:val="auto"/>
                <w:szCs w:val="24"/>
              </w:rPr>
              <w:t>1</w:t>
            </w:r>
          </w:p>
        </w:tc>
      </w:tr>
      <w:tr w:rsidR="004E748D" w:rsidRPr="005347C8" w14:paraId="48CC9902" w14:textId="77777777" w:rsidTr="00487E1D">
        <w:tc>
          <w:tcPr>
            <w:tcW w:w="504" w:type="dxa"/>
            <w:shd w:val="clear" w:color="auto" w:fill="ED7D31" w:themeFill="accent2"/>
          </w:tcPr>
          <w:p w14:paraId="7AABD03E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7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2C60E42B" w14:textId="0D578CAC" w:rsidR="004E748D" w:rsidRPr="00B01379" w:rsidRDefault="00B01379" w:rsidP="005827BF">
            <w:pPr>
              <w:rPr>
                <w:rFonts w:asciiTheme="majorBidi" w:hAnsiTheme="majorBidi" w:cstheme="majorBidi"/>
                <w:color w:val="auto"/>
              </w:rPr>
            </w:pPr>
            <w:r w:rsidRPr="00B01379">
              <w:rPr>
                <w:rFonts w:asciiTheme="majorBidi" w:hAnsiTheme="majorBidi" w:cstheme="majorBidi"/>
                <w:color w:val="auto"/>
              </w:rPr>
              <w:t>3D Printer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1C1E1306" w14:textId="3B6E7E39" w:rsidR="004E748D" w:rsidRPr="00B01379" w:rsidRDefault="00B01379" w:rsidP="00B01379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B01379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4E748D" w:rsidRPr="005347C8" w14:paraId="6A441A84" w14:textId="77777777" w:rsidTr="00487E1D">
        <w:tc>
          <w:tcPr>
            <w:tcW w:w="504" w:type="dxa"/>
            <w:shd w:val="clear" w:color="auto" w:fill="ED7D31" w:themeFill="accent2"/>
          </w:tcPr>
          <w:p w14:paraId="6C16B4AB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8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3E1E073F" w14:textId="00439317" w:rsidR="004E748D" w:rsidRPr="00B01379" w:rsidRDefault="00B01379" w:rsidP="005827BF">
            <w:pPr>
              <w:rPr>
                <w:rFonts w:asciiTheme="majorBidi" w:hAnsiTheme="majorBidi" w:cstheme="majorBidi"/>
                <w:color w:val="auto"/>
              </w:rPr>
            </w:pPr>
            <w:r w:rsidRPr="00B01379">
              <w:rPr>
                <w:rFonts w:asciiTheme="majorBidi" w:hAnsiTheme="majorBidi" w:cstheme="majorBidi"/>
                <w:color w:val="auto"/>
              </w:rPr>
              <w:t xml:space="preserve">3D Scanner 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2108D0EF" w14:textId="18ED1246" w:rsidR="004E748D" w:rsidRPr="00B01379" w:rsidRDefault="00B01379" w:rsidP="00B01379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B01379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4E748D" w:rsidRPr="005347C8" w14:paraId="5459B043" w14:textId="77777777" w:rsidTr="00487E1D">
        <w:tc>
          <w:tcPr>
            <w:tcW w:w="504" w:type="dxa"/>
            <w:shd w:val="clear" w:color="auto" w:fill="ED7D31" w:themeFill="accent2"/>
          </w:tcPr>
          <w:p w14:paraId="51BA34E9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9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6F8CAB41" w14:textId="4B004B0A" w:rsidR="004E748D" w:rsidRPr="005347C8" w:rsidRDefault="0052061A" w:rsidP="005827B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Press  For metallic printing 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0292C9F0" w14:textId="654B9FAA" w:rsidR="004E748D" w:rsidRPr="0052061A" w:rsidRDefault="0052061A" w:rsidP="00B01379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52061A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4E748D" w:rsidRPr="005347C8" w14:paraId="40F1D5DF" w14:textId="77777777" w:rsidTr="00487E1D">
        <w:tc>
          <w:tcPr>
            <w:tcW w:w="504" w:type="dxa"/>
            <w:shd w:val="clear" w:color="auto" w:fill="ED7D31" w:themeFill="accent2"/>
          </w:tcPr>
          <w:p w14:paraId="0FCBDD67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0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1AF9617B" w14:textId="32D39142" w:rsidR="004E748D" w:rsidRPr="005347C8" w:rsidRDefault="0052061A" w:rsidP="005827B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CNC Router Machine 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6C1D73D6" w14:textId="797857C8" w:rsidR="004E748D" w:rsidRPr="0052061A" w:rsidRDefault="0052061A" w:rsidP="00B01379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52061A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4E748D" w:rsidRPr="005347C8" w14:paraId="3225EC8C" w14:textId="77777777" w:rsidTr="00487E1D">
        <w:tc>
          <w:tcPr>
            <w:tcW w:w="504" w:type="dxa"/>
            <w:shd w:val="clear" w:color="auto" w:fill="ED7D31" w:themeFill="accent2"/>
          </w:tcPr>
          <w:p w14:paraId="18A6B30A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1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4E2F571B" w14:textId="6ADD65A2" w:rsidR="004E748D" w:rsidRPr="005347C8" w:rsidRDefault="0052061A" w:rsidP="005827BF">
            <w:pPr>
              <w:pStyle w:val="Default"/>
              <w:rPr>
                <w:rFonts w:asciiTheme="majorBidi" w:hAnsiTheme="majorBidi" w:cstheme="majorBidi"/>
                <w:color w:val="FF0000"/>
                <w:sz w:val="22"/>
                <w:szCs w:val="22"/>
              </w:rPr>
            </w:pPr>
            <w:r w:rsidRPr="0052061A">
              <w:rPr>
                <w:rFonts w:asciiTheme="majorBidi" w:hAnsiTheme="majorBidi" w:cstheme="majorBidi"/>
                <w:color w:val="auto"/>
                <w:sz w:val="22"/>
                <w:szCs w:val="22"/>
              </w:rPr>
              <w:t>3D Printer (Mini size )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092D83CC" w14:textId="4A90ECBD" w:rsidR="004E748D" w:rsidRPr="0052061A" w:rsidRDefault="0052061A" w:rsidP="00B01379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52061A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4E748D" w:rsidRPr="005347C8" w14:paraId="3E96B092" w14:textId="77777777" w:rsidTr="00487E1D">
        <w:tc>
          <w:tcPr>
            <w:tcW w:w="504" w:type="dxa"/>
            <w:shd w:val="clear" w:color="auto" w:fill="ED7D31" w:themeFill="accent2"/>
          </w:tcPr>
          <w:p w14:paraId="73F07C9D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2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6BE9975B" w14:textId="0929ECB2" w:rsidR="004E748D" w:rsidRPr="005347C8" w:rsidRDefault="0052061A" w:rsidP="005827B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Computerized Electrical Furnace 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7B6075DE" w14:textId="20B033EB" w:rsidR="004E748D" w:rsidRPr="0052061A" w:rsidRDefault="0052061A" w:rsidP="00B01379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52061A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487E1D" w:rsidRPr="005347C8" w14:paraId="79E96A26" w14:textId="77777777" w:rsidTr="00487E1D">
        <w:tc>
          <w:tcPr>
            <w:tcW w:w="504" w:type="dxa"/>
            <w:shd w:val="clear" w:color="auto" w:fill="ED7D31" w:themeFill="accent2"/>
          </w:tcPr>
          <w:p w14:paraId="11D3FE20" w14:textId="5A58A6F0" w:rsidR="00487E1D" w:rsidRPr="005347C8" w:rsidRDefault="00487E1D" w:rsidP="00487E1D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3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0CC8CD6C" w14:textId="45DC2856" w:rsidR="00487E1D" w:rsidRPr="00487E1D" w:rsidRDefault="00487E1D" w:rsidP="00487E1D">
            <w:pPr>
              <w:rPr>
                <w:rFonts w:asciiTheme="majorBidi" w:hAnsiTheme="majorBidi" w:cstheme="majorBidi"/>
                <w:color w:val="auto"/>
              </w:rPr>
            </w:pPr>
            <w:r w:rsidRPr="00487E1D">
              <w:rPr>
                <w:rFonts w:asciiTheme="majorBidi" w:hAnsiTheme="majorBidi" w:cstheme="majorBidi"/>
                <w:color w:val="auto"/>
              </w:rPr>
              <w:t>Rounding cutting machine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0E7D59C4" w14:textId="2A044D40" w:rsidR="00487E1D" w:rsidRDefault="00487E1D" w:rsidP="00487E1D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487E1D" w:rsidRPr="005347C8" w14:paraId="13960ADC" w14:textId="77777777" w:rsidTr="00487E1D">
        <w:tc>
          <w:tcPr>
            <w:tcW w:w="504" w:type="dxa"/>
            <w:shd w:val="clear" w:color="auto" w:fill="ED7D31" w:themeFill="accent2"/>
          </w:tcPr>
          <w:p w14:paraId="151398DE" w14:textId="16093BBA" w:rsidR="00487E1D" w:rsidRPr="005347C8" w:rsidRDefault="00487E1D" w:rsidP="00487E1D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4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2BDC4AF3" w14:textId="571F6CE7" w:rsidR="00487E1D" w:rsidRPr="0052061A" w:rsidRDefault="00487E1D" w:rsidP="00487E1D">
            <w:pPr>
              <w:rPr>
                <w:rFonts w:asciiTheme="majorBidi" w:hAnsiTheme="majorBidi" w:cstheme="majorBidi"/>
                <w:color w:val="auto"/>
              </w:rPr>
            </w:pPr>
            <w:r w:rsidRPr="00487E1D">
              <w:rPr>
                <w:rFonts w:asciiTheme="majorBidi" w:hAnsiTheme="majorBidi" w:cstheme="majorBidi"/>
                <w:color w:val="auto"/>
              </w:rPr>
              <w:t>Sewing Machine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3D341F00" w14:textId="6BA1B9AD" w:rsidR="00487E1D" w:rsidRPr="0052061A" w:rsidRDefault="00487E1D" w:rsidP="00487E1D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487E1D" w:rsidRPr="005347C8" w14:paraId="2423EF16" w14:textId="77777777" w:rsidTr="00487E1D">
        <w:tc>
          <w:tcPr>
            <w:tcW w:w="504" w:type="dxa"/>
            <w:shd w:val="clear" w:color="auto" w:fill="ED7D31" w:themeFill="accent2"/>
          </w:tcPr>
          <w:p w14:paraId="3600B2AC" w14:textId="4044AABD" w:rsidR="00487E1D" w:rsidRPr="005347C8" w:rsidRDefault="00487E1D" w:rsidP="00487E1D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5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53D33DF6" w14:textId="1E093975" w:rsidR="00487E1D" w:rsidRPr="0052061A" w:rsidRDefault="00487E1D" w:rsidP="00487E1D">
            <w:pPr>
              <w:rPr>
                <w:rFonts w:asciiTheme="majorBidi" w:hAnsiTheme="majorBidi" w:cstheme="majorBidi"/>
                <w:color w:val="auto"/>
              </w:rPr>
            </w:pPr>
            <w:r w:rsidRPr="0052061A">
              <w:rPr>
                <w:rFonts w:asciiTheme="majorBidi" w:hAnsiTheme="majorBidi" w:cstheme="majorBidi"/>
                <w:color w:val="auto"/>
              </w:rPr>
              <w:t xml:space="preserve">Computerized Vertical Injection Machine 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69FCD929" w14:textId="13D5B1C4" w:rsidR="00487E1D" w:rsidRPr="0052061A" w:rsidRDefault="00487E1D" w:rsidP="00487E1D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52061A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487E1D" w:rsidRPr="005347C8" w14:paraId="7497E0DD" w14:textId="77777777" w:rsidTr="00487E1D">
        <w:tc>
          <w:tcPr>
            <w:tcW w:w="504" w:type="dxa"/>
            <w:shd w:val="clear" w:color="auto" w:fill="ED7D31" w:themeFill="accent2"/>
          </w:tcPr>
          <w:p w14:paraId="1197D5C5" w14:textId="129B3B17" w:rsidR="00487E1D" w:rsidRPr="005347C8" w:rsidRDefault="00487E1D" w:rsidP="00487E1D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6</w:t>
            </w:r>
          </w:p>
        </w:tc>
        <w:tc>
          <w:tcPr>
            <w:tcW w:w="4387" w:type="dxa"/>
            <w:shd w:val="clear" w:color="auto" w:fill="EDEDED" w:themeFill="accent3" w:themeFillTint="33"/>
          </w:tcPr>
          <w:p w14:paraId="08F09194" w14:textId="46E4A870" w:rsidR="00487E1D" w:rsidRPr="005347C8" w:rsidRDefault="00487E1D" w:rsidP="00487E1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omputer (PC)</w:t>
            </w:r>
          </w:p>
        </w:tc>
        <w:tc>
          <w:tcPr>
            <w:tcW w:w="1185" w:type="dxa"/>
            <w:shd w:val="clear" w:color="auto" w:fill="EDEDED" w:themeFill="accent3" w:themeFillTint="33"/>
          </w:tcPr>
          <w:p w14:paraId="100D9849" w14:textId="2F11AD03" w:rsidR="00487E1D" w:rsidRPr="00B01379" w:rsidRDefault="00487E1D" w:rsidP="00487E1D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</w:tbl>
    <w:p w14:paraId="0488AE97" w14:textId="0A9E968C" w:rsidR="00BE545C" w:rsidRDefault="00BE545C" w:rsidP="005347C8">
      <w:pPr>
        <w:tabs>
          <w:tab w:val="left" w:pos="1622"/>
        </w:tabs>
        <w:jc w:val="center"/>
        <w:rPr>
          <w:rFonts w:asciiTheme="majorBidi" w:hAnsiTheme="majorBidi" w:cstheme="majorBidi"/>
          <w:sz w:val="20"/>
          <w:szCs w:val="20"/>
        </w:rPr>
      </w:pPr>
    </w:p>
    <w:p w14:paraId="01023B7A" w14:textId="4DB056CA" w:rsidR="00BE545C" w:rsidRDefault="00BE545C" w:rsidP="005347C8">
      <w:pPr>
        <w:tabs>
          <w:tab w:val="left" w:pos="1622"/>
        </w:tabs>
        <w:jc w:val="center"/>
        <w:rPr>
          <w:rFonts w:asciiTheme="majorBidi" w:hAnsiTheme="majorBidi" w:cstheme="majorBidi"/>
          <w:sz w:val="20"/>
          <w:szCs w:val="20"/>
        </w:rPr>
      </w:pPr>
    </w:p>
    <w:p w14:paraId="00FE6851" w14:textId="77777777" w:rsidR="00BE545C" w:rsidRPr="005347C8" w:rsidRDefault="00BE545C" w:rsidP="005347C8">
      <w:pPr>
        <w:tabs>
          <w:tab w:val="left" w:pos="1622"/>
        </w:tabs>
        <w:jc w:val="center"/>
        <w:rPr>
          <w:rFonts w:asciiTheme="majorBidi" w:hAnsiTheme="majorBidi" w:cstheme="majorBidi"/>
          <w:sz w:val="20"/>
          <w:szCs w:val="20"/>
        </w:rPr>
      </w:pPr>
    </w:p>
    <w:p w14:paraId="00CA969F" w14:textId="77777777" w:rsidR="002E1358" w:rsidRDefault="002E1358" w:rsidP="004E748D">
      <w:pPr>
        <w:tabs>
          <w:tab w:val="left" w:pos="1622"/>
        </w:tabs>
        <w:rPr>
          <w:rFonts w:asciiTheme="majorBidi" w:hAnsiTheme="majorBidi" w:cstheme="majorBidi"/>
          <w:b/>
          <w:bCs/>
          <w:color w:val="auto"/>
          <w:sz w:val="28"/>
          <w:szCs w:val="28"/>
        </w:rPr>
      </w:pPr>
    </w:p>
    <w:p w14:paraId="7DE7DEAF" w14:textId="77777777" w:rsidR="002E1358" w:rsidRDefault="002E1358" w:rsidP="004E748D">
      <w:pPr>
        <w:tabs>
          <w:tab w:val="left" w:pos="1622"/>
        </w:tabs>
        <w:rPr>
          <w:rFonts w:asciiTheme="majorBidi" w:hAnsiTheme="majorBidi" w:cstheme="majorBidi"/>
          <w:b/>
          <w:bCs/>
          <w:color w:val="auto"/>
          <w:sz w:val="28"/>
          <w:szCs w:val="28"/>
        </w:rPr>
      </w:pPr>
    </w:p>
    <w:p w14:paraId="3BF20D61" w14:textId="77777777" w:rsidR="005347C8" w:rsidRPr="005347C8" w:rsidRDefault="005347C8" w:rsidP="005347C8">
      <w:pPr>
        <w:tabs>
          <w:tab w:val="left" w:pos="1622"/>
        </w:tabs>
        <w:jc w:val="center"/>
        <w:rPr>
          <w:rFonts w:asciiTheme="majorBidi" w:hAnsiTheme="majorBidi" w:cstheme="majorBidi"/>
          <w:sz w:val="20"/>
          <w:szCs w:val="20"/>
        </w:rPr>
      </w:pPr>
    </w:p>
    <w:p w14:paraId="7AC1CF4C" w14:textId="77777777" w:rsidR="005347C8" w:rsidRPr="005347C8" w:rsidRDefault="005347C8" w:rsidP="00A81A95">
      <w:pPr>
        <w:tabs>
          <w:tab w:val="left" w:pos="1622"/>
        </w:tabs>
        <w:ind w:left="0" w:firstLine="0"/>
        <w:rPr>
          <w:rFonts w:asciiTheme="majorBidi" w:hAnsiTheme="majorBidi" w:cstheme="majorBidi"/>
          <w:sz w:val="20"/>
          <w:szCs w:val="20"/>
        </w:rPr>
      </w:pPr>
    </w:p>
    <w:p w14:paraId="520BCCE0" w14:textId="77777777" w:rsidR="00A81A95" w:rsidRDefault="00A81A95" w:rsidP="004E748D">
      <w:pPr>
        <w:keepNext/>
        <w:keepLines/>
        <w:spacing w:before="240" w:after="0"/>
        <w:outlineLvl w:val="0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</w:p>
    <w:p w14:paraId="2E74DAA0" w14:textId="77777777" w:rsidR="002E1358" w:rsidRDefault="002E1358" w:rsidP="004E748D">
      <w:pPr>
        <w:keepNext/>
        <w:keepLines/>
        <w:spacing w:before="240" w:after="0"/>
        <w:outlineLvl w:val="0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</w:p>
    <w:p w14:paraId="505F8B64" w14:textId="7C734A13" w:rsidR="002E1358" w:rsidRDefault="002E1358" w:rsidP="004E748D">
      <w:pPr>
        <w:keepNext/>
        <w:keepLines/>
        <w:spacing w:before="240" w:after="0"/>
        <w:outlineLvl w:val="0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</w:p>
    <w:p w14:paraId="6DEDB76E" w14:textId="53A2F2F7" w:rsidR="002E1358" w:rsidRDefault="002E1358" w:rsidP="004E748D">
      <w:pPr>
        <w:keepNext/>
        <w:keepLines/>
        <w:spacing w:before="240" w:after="0"/>
        <w:outlineLvl w:val="0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</w:p>
    <w:p w14:paraId="2D4FDF40" w14:textId="6C3454D7" w:rsidR="002E1358" w:rsidRDefault="002E1358" w:rsidP="004E748D">
      <w:pPr>
        <w:keepNext/>
        <w:keepLines/>
        <w:spacing w:before="240" w:after="0"/>
        <w:outlineLvl w:val="0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</w:p>
    <w:p w14:paraId="2EA7BDF5" w14:textId="742F3199" w:rsidR="002E1358" w:rsidRDefault="002E1358" w:rsidP="004E748D">
      <w:pPr>
        <w:keepNext/>
        <w:keepLines/>
        <w:spacing w:before="240" w:after="0"/>
        <w:outlineLvl w:val="0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</w:p>
    <w:p w14:paraId="2CAF3F4C" w14:textId="77777777" w:rsidR="002E1358" w:rsidRDefault="002E1358">
      <w:pPr>
        <w:spacing w:after="160" w:line="259" w:lineRule="auto"/>
        <w:ind w:left="0" w:firstLine="0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auto"/>
          <w:sz w:val="28"/>
          <w:szCs w:val="28"/>
        </w:rPr>
        <w:br w:type="page"/>
      </w:r>
    </w:p>
    <w:p w14:paraId="6A83EF7E" w14:textId="466BB298" w:rsidR="002E1358" w:rsidRPr="004E748D" w:rsidRDefault="002E1358" w:rsidP="002E1358">
      <w:pPr>
        <w:tabs>
          <w:tab w:val="left" w:pos="1622"/>
        </w:tabs>
        <w:rPr>
          <w:rFonts w:asciiTheme="majorBidi" w:hAnsiTheme="majorBidi" w:cstheme="majorBidi"/>
          <w:b/>
          <w:bCs/>
          <w:color w:val="auto"/>
          <w:sz w:val="32"/>
          <w:szCs w:val="32"/>
        </w:rPr>
      </w:pPr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 xml:space="preserve">Equipment list of the </w:t>
      </w:r>
      <w:proofErr w:type="spellStart"/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>centre</w:t>
      </w:r>
      <w:proofErr w:type="spellEnd"/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 xml:space="preserve"> at </w:t>
      </w:r>
      <w:proofErr w:type="spellStart"/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Tishreen</w:t>
      </w:r>
      <w:proofErr w:type="spellEnd"/>
      <w:r w:rsidRPr="005347C8"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 xml:space="preserve"> University </w:t>
      </w:r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(TU</w:t>
      </w:r>
      <w:r w:rsidRPr="005347C8"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)</w:t>
      </w:r>
    </w:p>
    <w:tbl>
      <w:tblPr>
        <w:tblStyle w:val="TableGrid0"/>
        <w:tblpPr w:leftFromText="180" w:rightFromText="180" w:vertAnchor="text" w:horzAnchor="margin" w:tblpXSpec="center" w:tblpY="289"/>
        <w:tblW w:w="0" w:type="auto"/>
        <w:tblLook w:val="04A0" w:firstRow="1" w:lastRow="0" w:firstColumn="1" w:lastColumn="0" w:noHBand="0" w:noVBand="1"/>
      </w:tblPr>
      <w:tblGrid>
        <w:gridCol w:w="504"/>
        <w:gridCol w:w="4643"/>
        <w:gridCol w:w="1185"/>
      </w:tblGrid>
      <w:tr w:rsidR="002E1358" w:rsidRPr="005347C8" w14:paraId="2DBC9D5A" w14:textId="77777777" w:rsidTr="005827BF">
        <w:tc>
          <w:tcPr>
            <w:tcW w:w="0" w:type="auto"/>
            <w:shd w:val="clear" w:color="auto" w:fill="ED7D31" w:themeFill="accent2"/>
          </w:tcPr>
          <w:p w14:paraId="6287A683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szCs w:val="24"/>
              </w:rPr>
              <w:t>#</w:t>
            </w:r>
          </w:p>
        </w:tc>
        <w:tc>
          <w:tcPr>
            <w:tcW w:w="0" w:type="auto"/>
            <w:shd w:val="clear" w:color="auto" w:fill="F4B083" w:themeFill="accent2" w:themeFillTint="99"/>
          </w:tcPr>
          <w:p w14:paraId="090BE575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szCs w:val="24"/>
              </w:rPr>
              <w:t>Item</w:t>
            </w:r>
          </w:p>
        </w:tc>
        <w:tc>
          <w:tcPr>
            <w:tcW w:w="0" w:type="auto"/>
            <w:shd w:val="clear" w:color="auto" w:fill="F4B083" w:themeFill="accent2" w:themeFillTint="99"/>
          </w:tcPr>
          <w:p w14:paraId="286E6244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szCs w:val="24"/>
              </w:rPr>
              <w:t>Quantity</w:t>
            </w:r>
          </w:p>
        </w:tc>
      </w:tr>
      <w:tr w:rsidR="002E1358" w:rsidRPr="005347C8" w14:paraId="4019CDC1" w14:textId="77777777" w:rsidTr="005827BF">
        <w:tc>
          <w:tcPr>
            <w:tcW w:w="0" w:type="auto"/>
            <w:shd w:val="clear" w:color="auto" w:fill="ED7D31" w:themeFill="accent2"/>
          </w:tcPr>
          <w:p w14:paraId="37ED4696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4B9A782" w14:textId="77777777" w:rsidR="002E1358" w:rsidRPr="00F74267" w:rsidRDefault="002E1358" w:rsidP="005827BF">
            <w:pPr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Clamps &amp; Ratchets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015BF6DB" w14:textId="77777777" w:rsidR="002E1358" w:rsidRPr="00F74267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2E1358" w:rsidRPr="005347C8" w14:paraId="2B15A486" w14:textId="77777777" w:rsidTr="005827BF">
        <w:tc>
          <w:tcPr>
            <w:tcW w:w="0" w:type="auto"/>
            <w:shd w:val="clear" w:color="auto" w:fill="ED7D31" w:themeFill="accent2"/>
          </w:tcPr>
          <w:p w14:paraId="38F746AC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2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015F0676" w14:textId="77777777" w:rsidR="002E1358" w:rsidRPr="00F74267" w:rsidRDefault="002E1358" w:rsidP="005827BF">
            <w:pPr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Safety Equipment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35878568" w14:textId="77777777" w:rsidR="002E1358" w:rsidRPr="00F74267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2E1358" w:rsidRPr="005347C8" w14:paraId="1BF9DD08" w14:textId="77777777" w:rsidTr="005827BF">
        <w:tc>
          <w:tcPr>
            <w:tcW w:w="0" w:type="auto"/>
            <w:shd w:val="clear" w:color="auto" w:fill="ED7D31" w:themeFill="accent2"/>
          </w:tcPr>
          <w:p w14:paraId="78558164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3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0351DBEF" w14:textId="77777777" w:rsidR="002E1358" w:rsidRPr="00F74267" w:rsidRDefault="002E1358" w:rsidP="005827BF">
            <w:pPr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Sharpening Equipment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766F0403" w14:textId="77777777" w:rsidR="002E1358" w:rsidRPr="00F74267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  <w:lang w:bidi="ar-JO"/>
              </w:rPr>
            </w:pPr>
            <w:r w:rsidRPr="00F74267">
              <w:rPr>
                <w:rFonts w:asciiTheme="majorBidi" w:hAnsiTheme="majorBidi" w:cstheme="majorBidi"/>
                <w:color w:val="auto"/>
                <w:lang w:bidi="ar-JO"/>
              </w:rPr>
              <w:t>1</w:t>
            </w:r>
          </w:p>
        </w:tc>
      </w:tr>
      <w:tr w:rsidR="002E1358" w:rsidRPr="005347C8" w14:paraId="06068CD5" w14:textId="77777777" w:rsidTr="005827BF">
        <w:tc>
          <w:tcPr>
            <w:tcW w:w="0" w:type="auto"/>
            <w:shd w:val="clear" w:color="auto" w:fill="ED7D31" w:themeFill="accent2"/>
          </w:tcPr>
          <w:p w14:paraId="5BA142B6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4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48932E8" w14:textId="77777777" w:rsidR="002E1358" w:rsidRPr="00F74267" w:rsidRDefault="002E1358" w:rsidP="005827BF">
            <w:pPr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Caving Tools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E72D29D" w14:textId="77777777" w:rsidR="002E1358" w:rsidRPr="00F74267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  <w:szCs w:val="24"/>
              </w:rPr>
            </w:pPr>
            <w:r w:rsidRPr="00F74267">
              <w:rPr>
                <w:rFonts w:asciiTheme="majorBidi" w:hAnsiTheme="majorBidi" w:cstheme="majorBidi"/>
                <w:color w:val="auto"/>
                <w:szCs w:val="24"/>
              </w:rPr>
              <w:t>25</w:t>
            </w:r>
          </w:p>
        </w:tc>
      </w:tr>
      <w:tr w:rsidR="002E1358" w:rsidRPr="005347C8" w14:paraId="2494949C" w14:textId="77777777" w:rsidTr="005827BF">
        <w:tc>
          <w:tcPr>
            <w:tcW w:w="0" w:type="auto"/>
            <w:shd w:val="clear" w:color="auto" w:fill="ED7D31" w:themeFill="accent2"/>
          </w:tcPr>
          <w:p w14:paraId="445578E8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5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1E0C3898" w14:textId="77777777" w:rsidR="002E1358" w:rsidRPr="00F74267" w:rsidRDefault="002E1358" w:rsidP="005827BF">
            <w:pPr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Free Forging Tools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5E3F0AA" w14:textId="77777777" w:rsidR="002E1358" w:rsidRPr="00F74267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2E1358" w:rsidRPr="005347C8" w14:paraId="36C5465F" w14:textId="77777777" w:rsidTr="005827BF">
        <w:tc>
          <w:tcPr>
            <w:tcW w:w="0" w:type="auto"/>
            <w:shd w:val="clear" w:color="auto" w:fill="ED7D31" w:themeFill="accent2"/>
          </w:tcPr>
          <w:p w14:paraId="7315D8E5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6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82EBA2F" w14:textId="77777777" w:rsidR="002E1358" w:rsidRPr="00F74267" w:rsidRDefault="002E1358" w:rsidP="005827BF">
            <w:pPr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Table saw circular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3A9739E" w14:textId="77777777" w:rsidR="002E1358" w:rsidRPr="00F74267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  <w:szCs w:val="24"/>
              </w:rPr>
            </w:pPr>
            <w:r w:rsidRPr="00F74267">
              <w:rPr>
                <w:rFonts w:asciiTheme="majorBidi" w:hAnsiTheme="majorBidi" w:cstheme="majorBidi"/>
                <w:color w:val="auto"/>
                <w:szCs w:val="24"/>
              </w:rPr>
              <w:t>1</w:t>
            </w:r>
          </w:p>
        </w:tc>
      </w:tr>
      <w:tr w:rsidR="002E1358" w:rsidRPr="005347C8" w14:paraId="200B63C2" w14:textId="77777777" w:rsidTr="005827BF">
        <w:tc>
          <w:tcPr>
            <w:tcW w:w="0" w:type="auto"/>
            <w:shd w:val="clear" w:color="auto" w:fill="ED7D31" w:themeFill="accent2"/>
          </w:tcPr>
          <w:p w14:paraId="49297969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7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723953F" w14:textId="77777777" w:rsidR="002E1358" w:rsidRPr="00F74267" w:rsidRDefault="002E1358" w:rsidP="005827BF">
            <w:pPr>
              <w:rPr>
                <w:rFonts w:asciiTheme="majorBidi" w:hAnsiTheme="majorBidi" w:cstheme="majorBidi"/>
                <w:color w:val="auto"/>
              </w:rPr>
            </w:pPr>
            <w:proofErr w:type="spellStart"/>
            <w:r w:rsidRPr="00F74267">
              <w:rPr>
                <w:rFonts w:asciiTheme="majorBidi" w:hAnsiTheme="majorBidi" w:cstheme="majorBidi"/>
                <w:color w:val="auto"/>
              </w:rPr>
              <w:t>Mitter</w:t>
            </w:r>
            <w:proofErr w:type="spellEnd"/>
            <w:r w:rsidRPr="00F74267">
              <w:rPr>
                <w:rFonts w:asciiTheme="majorBidi" w:hAnsiTheme="majorBidi" w:cstheme="majorBidi"/>
                <w:color w:val="auto"/>
              </w:rPr>
              <w:t xml:space="preserve"> Saw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0B218581" w14:textId="77777777" w:rsidR="002E1358" w:rsidRPr="00F74267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2E1358" w:rsidRPr="005347C8" w14:paraId="723F3003" w14:textId="77777777" w:rsidTr="005827BF">
        <w:tc>
          <w:tcPr>
            <w:tcW w:w="0" w:type="auto"/>
            <w:shd w:val="clear" w:color="auto" w:fill="ED7D31" w:themeFill="accent2"/>
          </w:tcPr>
          <w:p w14:paraId="6FFEBE4C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8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1AD76BFD" w14:textId="77777777" w:rsidR="002E1358" w:rsidRPr="00F74267" w:rsidRDefault="002E1358" w:rsidP="005827BF">
            <w:pPr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Band Saw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5567E7C" w14:textId="77777777" w:rsidR="002E1358" w:rsidRPr="00F74267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2E1358" w:rsidRPr="005347C8" w14:paraId="69886BCC" w14:textId="77777777" w:rsidTr="005827BF">
        <w:tc>
          <w:tcPr>
            <w:tcW w:w="0" w:type="auto"/>
            <w:shd w:val="clear" w:color="auto" w:fill="ED7D31" w:themeFill="accent2"/>
          </w:tcPr>
          <w:p w14:paraId="7D21E28A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9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17FCC74A" w14:textId="77777777" w:rsidR="002E1358" w:rsidRPr="00F74267" w:rsidRDefault="002E1358" w:rsidP="005827BF">
            <w:pPr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Drill Presses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7761ECC" w14:textId="77777777" w:rsidR="002E1358" w:rsidRPr="00F74267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2</w:t>
            </w:r>
          </w:p>
        </w:tc>
      </w:tr>
      <w:tr w:rsidR="002E1358" w:rsidRPr="005347C8" w14:paraId="103A3964" w14:textId="77777777" w:rsidTr="005827BF">
        <w:tc>
          <w:tcPr>
            <w:tcW w:w="0" w:type="auto"/>
            <w:shd w:val="clear" w:color="auto" w:fill="ED7D31" w:themeFill="accent2"/>
          </w:tcPr>
          <w:p w14:paraId="319C5C55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0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68EFFF2" w14:textId="77777777" w:rsidR="002E1358" w:rsidRPr="00F74267" w:rsidRDefault="002E1358" w:rsidP="005827BF">
            <w:pPr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3d handheld scanner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6FDC34D" w14:textId="77777777" w:rsidR="002E1358" w:rsidRPr="00F74267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2E1358" w:rsidRPr="005347C8" w14:paraId="11980681" w14:textId="77777777" w:rsidTr="005827BF">
        <w:tc>
          <w:tcPr>
            <w:tcW w:w="0" w:type="auto"/>
            <w:shd w:val="clear" w:color="auto" w:fill="ED7D31" w:themeFill="accent2"/>
          </w:tcPr>
          <w:p w14:paraId="24B871B2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1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2EE6E43" w14:textId="77777777" w:rsidR="002E1358" w:rsidRPr="00F74267" w:rsidRDefault="002E1358" w:rsidP="005827BF">
            <w:pPr>
              <w:pStyle w:val="Default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>
              <w:rPr>
                <w:rFonts w:asciiTheme="majorBidi" w:hAnsiTheme="majorBidi" w:cstheme="majorBidi"/>
              </w:rPr>
              <w:t>Computer (PC)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008EDD0" w14:textId="77777777" w:rsidR="002E1358" w:rsidRPr="00F74267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3</w:t>
            </w:r>
          </w:p>
        </w:tc>
      </w:tr>
      <w:tr w:rsidR="002E1358" w:rsidRPr="005347C8" w14:paraId="17B43315" w14:textId="77777777" w:rsidTr="005827BF">
        <w:tc>
          <w:tcPr>
            <w:tcW w:w="0" w:type="auto"/>
            <w:shd w:val="clear" w:color="auto" w:fill="ED7D31" w:themeFill="accent2"/>
          </w:tcPr>
          <w:p w14:paraId="103E3059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2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3CD183A0" w14:textId="77777777" w:rsidR="002E1358" w:rsidRPr="00F74267" w:rsidRDefault="002E1358" w:rsidP="005827BF">
            <w:pPr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Laser cutter machine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CB35AEE" w14:textId="77777777" w:rsidR="002E1358" w:rsidRPr="00F74267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2E1358" w:rsidRPr="005347C8" w14:paraId="076F3184" w14:textId="77777777" w:rsidTr="005827BF">
        <w:tc>
          <w:tcPr>
            <w:tcW w:w="0" w:type="auto"/>
            <w:shd w:val="clear" w:color="auto" w:fill="ED7D31" w:themeFill="accent2"/>
          </w:tcPr>
          <w:p w14:paraId="77185F34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3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7D093F07" w14:textId="77777777" w:rsidR="002E1358" w:rsidRPr="00F74267" w:rsidRDefault="002E1358" w:rsidP="005827BF">
            <w:pPr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CNC machine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66C3FA88" w14:textId="77777777" w:rsidR="002E1358" w:rsidRPr="00F74267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2E1358" w:rsidRPr="005347C8" w14:paraId="17C9A6BA" w14:textId="77777777" w:rsidTr="005827BF">
        <w:tc>
          <w:tcPr>
            <w:tcW w:w="0" w:type="auto"/>
            <w:shd w:val="clear" w:color="auto" w:fill="ED7D31" w:themeFill="accent2"/>
          </w:tcPr>
          <w:p w14:paraId="4FCB3CF7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4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2EEA96B" w14:textId="77777777" w:rsidR="002E1358" w:rsidRPr="00F74267" w:rsidRDefault="002E1358" w:rsidP="005827BF">
            <w:pPr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3D printer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8E657F8" w14:textId="77777777" w:rsidR="002E1358" w:rsidRPr="00F74267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F74267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2E1358" w:rsidRPr="005347C8" w14:paraId="1998B732" w14:textId="77777777" w:rsidTr="005827BF">
        <w:tc>
          <w:tcPr>
            <w:tcW w:w="0" w:type="auto"/>
            <w:shd w:val="clear" w:color="auto" w:fill="ED7D31" w:themeFill="accent2"/>
          </w:tcPr>
          <w:p w14:paraId="2E0DFB0C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5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6964CE27" w14:textId="77777777" w:rsidR="002E1358" w:rsidRPr="00A81A95" w:rsidRDefault="002E1358" w:rsidP="005827BF">
            <w:pPr>
              <w:rPr>
                <w:rFonts w:asciiTheme="majorBidi" w:hAnsiTheme="majorBidi" w:cstheme="majorBidi"/>
                <w:color w:val="auto"/>
              </w:rPr>
            </w:pPr>
            <w:r w:rsidRPr="00A81A95">
              <w:rPr>
                <w:rFonts w:asciiTheme="majorBidi" w:hAnsiTheme="majorBidi" w:cstheme="majorBidi"/>
                <w:color w:val="auto"/>
              </w:rPr>
              <w:t>Wood grinding machine with different angles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B45A35B" w14:textId="77777777" w:rsidR="002E1358" w:rsidRPr="00A81A95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</w:rPr>
            </w:pPr>
            <w:r w:rsidRPr="00A81A95">
              <w:rPr>
                <w:rFonts w:asciiTheme="majorBidi" w:hAnsiTheme="majorBidi" w:cstheme="majorBidi"/>
                <w:color w:val="auto"/>
              </w:rPr>
              <w:t>1</w:t>
            </w:r>
          </w:p>
        </w:tc>
      </w:tr>
      <w:tr w:rsidR="002E1358" w:rsidRPr="005347C8" w14:paraId="19C5BBB6" w14:textId="77777777" w:rsidTr="005827BF">
        <w:tc>
          <w:tcPr>
            <w:tcW w:w="0" w:type="auto"/>
            <w:shd w:val="clear" w:color="auto" w:fill="ED7D31" w:themeFill="accent2"/>
          </w:tcPr>
          <w:p w14:paraId="12B8CA8A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6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63ECDA6" w14:textId="77777777" w:rsidR="002E1358" w:rsidRPr="00A81A95" w:rsidRDefault="002E1358" w:rsidP="005827BF">
            <w:pPr>
              <w:rPr>
                <w:rFonts w:asciiTheme="majorBidi" w:hAnsiTheme="majorBidi" w:cstheme="majorBidi"/>
                <w:color w:val="auto"/>
              </w:rPr>
            </w:pPr>
            <w:r w:rsidRPr="00A81A95">
              <w:rPr>
                <w:rFonts w:asciiTheme="majorBidi" w:hAnsiTheme="majorBidi" w:cstheme="majorBidi"/>
                <w:color w:val="auto"/>
              </w:rPr>
              <w:t>Wood drilling machine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2643804" w14:textId="77777777" w:rsidR="002E1358" w:rsidRPr="00A81A95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  <w:lang w:bidi="ar-JO"/>
              </w:rPr>
            </w:pPr>
            <w:r w:rsidRPr="00A81A95">
              <w:rPr>
                <w:rFonts w:asciiTheme="majorBidi" w:hAnsiTheme="majorBidi" w:cstheme="majorBidi"/>
                <w:color w:val="auto"/>
                <w:lang w:bidi="ar-JO"/>
              </w:rPr>
              <w:t>1</w:t>
            </w:r>
          </w:p>
        </w:tc>
      </w:tr>
      <w:tr w:rsidR="002E1358" w:rsidRPr="005347C8" w14:paraId="73CB772D" w14:textId="77777777" w:rsidTr="005827BF">
        <w:tc>
          <w:tcPr>
            <w:tcW w:w="0" w:type="auto"/>
            <w:shd w:val="clear" w:color="auto" w:fill="ED7D31" w:themeFill="accent2"/>
          </w:tcPr>
          <w:p w14:paraId="51BEE8D1" w14:textId="77777777" w:rsidR="002E1358" w:rsidRPr="005347C8" w:rsidRDefault="002E1358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7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3F68081" w14:textId="77777777" w:rsidR="002E1358" w:rsidRPr="00A81A95" w:rsidRDefault="002E1358" w:rsidP="005827BF">
            <w:pPr>
              <w:rPr>
                <w:rFonts w:asciiTheme="majorBidi" w:hAnsiTheme="majorBidi" w:cstheme="majorBidi"/>
                <w:color w:val="auto"/>
                <w:lang w:bidi="ar-JO"/>
              </w:rPr>
            </w:pPr>
            <w:r w:rsidRPr="00A81A95">
              <w:rPr>
                <w:rFonts w:asciiTheme="majorBidi" w:hAnsiTheme="majorBidi" w:cstheme="majorBidi"/>
                <w:color w:val="auto"/>
                <w:lang w:bidi="ar-JO"/>
              </w:rPr>
              <w:t>Wood lathes machine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2ACA1E4" w14:textId="77777777" w:rsidR="002E1358" w:rsidRPr="00A81A95" w:rsidRDefault="002E1358" w:rsidP="005827BF">
            <w:pPr>
              <w:jc w:val="center"/>
              <w:rPr>
                <w:rFonts w:asciiTheme="majorBidi" w:hAnsiTheme="majorBidi" w:cstheme="majorBidi"/>
                <w:color w:val="auto"/>
                <w:lang w:bidi="ar-JO"/>
              </w:rPr>
            </w:pPr>
            <w:r w:rsidRPr="00A81A95">
              <w:rPr>
                <w:rFonts w:asciiTheme="majorBidi" w:hAnsiTheme="majorBidi" w:cstheme="majorBidi"/>
                <w:color w:val="auto"/>
                <w:lang w:bidi="ar-JO"/>
              </w:rPr>
              <w:t>1</w:t>
            </w:r>
          </w:p>
        </w:tc>
      </w:tr>
    </w:tbl>
    <w:p w14:paraId="5FA7E0E6" w14:textId="77777777" w:rsidR="002E1358" w:rsidRPr="005347C8" w:rsidRDefault="002E1358" w:rsidP="002E1358">
      <w:pPr>
        <w:keepNext/>
        <w:keepLines/>
        <w:spacing w:before="240" w:after="0"/>
        <w:jc w:val="center"/>
        <w:outlineLvl w:val="0"/>
        <w:rPr>
          <w:rFonts w:asciiTheme="majorBidi" w:eastAsiaTheme="majorEastAsia" w:hAnsiTheme="majorBidi" w:cstheme="majorBidi"/>
          <w:b/>
          <w:bCs/>
          <w:sz w:val="32"/>
          <w:szCs w:val="32"/>
        </w:rPr>
      </w:pPr>
    </w:p>
    <w:p w14:paraId="518EB35E" w14:textId="77777777" w:rsidR="002E1358" w:rsidRDefault="002E1358" w:rsidP="004E748D">
      <w:pPr>
        <w:keepNext/>
        <w:keepLines/>
        <w:spacing w:before="240" w:after="0"/>
        <w:outlineLvl w:val="0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</w:p>
    <w:p w14:paraId="7FE29DD0" w14:textId="77777777" w:rsidR="002E1358" w:rsidRDefault="002E1358">
      <w:pPr>
        <w:spacing w:after="160" w:line="259" w:lineRule="auto"/>
        <w:ind w:left="0" w:firstLine="0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auto"/>
          <w:sz w:val="28"/>
          <w:szCs w:val="28"/>
        </w:rPr>
        <w:br w:type="page"/>
      </w:r>
    </w:p>
    <w:p w14:paraId="2BDB4042" w14:textId="5A1C046D" w:rsidR="005347C8" w:rsidRPr="005347C8" w:rsidRDefault="004E748D" w:rsidP="004E748D">
      <w:pPr>
        <w:keepNext/>
        <w:keepLines/>
        <w:spacing w:before="240" w:after="0"/>
        <w:outlineLvl w:val="0"/>
        <w:rPr>
          <w:rFonts w:asciiTheme="majorBidi" w:eastAsiaTheme="majorEastAsia" w:hAnsiTheme="majorBidi" w:cstheme="majorBidi"/>
          <w:b/>
          <w:bCs/>
          <w:sz w:val="32"/>
          <w:szCs w:val="32"/>
        </w:rPr>
      </w:pPr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 xml:space="preserve">Equipment list of the </w:t>
      </w:r>
      <w:r>
        <w:rPr>
          <w:rFonts w:asciiTheme="majorBidi" w:hAnsiTheme="majorBidi" w:cstheme="majorBidi"/>
          <w:b/>
          <w:bCs/>
          <w:color w:val="auto"/>
          <w:sz w:val="28"/>
          <w:szCs w:val="28"/>
        </w:rPr>
        <w:t>Workshop</w:t>
      </w:r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 xml:space="preserve"> at </w:t>
      </w:r>
      <w:r w:rsidRPr="005347C8"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University</w:t>
      </w:r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 xml:space="preserve"> of Jordan</w:t>
      </w:r>
      <w:r w:rsidRPr="005347C8"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 xml:space="preserve"> </w:t>
      </w:r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(</w:t>
      </w:r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UJ</w:t>
      </w:r>
      <w:r w:rsidRPr="005347C8"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)</w:t>
      </w:r>
    </w:p>
    <w:tbl>
      <w:tblPr>
        <w:tblStyle w:val="TableGrid0"/>
        <w:tblpPr w:leftFromText="180" w:rightFromText="180" w:vertAnchor="text" w:horzAnchor="margin" w:tblpXSpec="center" w:tblpY="289"/>
        <w:tblW w:w="0" w:type="auto"/>
        <w:tblLook w:val="04A0" w:firstRow="1" w:lastRow="0" w:firstColumn="1" w:lastColumn="0" w:noHBand="0" w:noVBand="1"/>
      </w:tblPr>
      <w:tblGrid>
        <w:gridCol w:w="384"/>
        <w:gridCol w:w="1591"/>
        <w:gridCol w:w="1185"/>
      </w:tblGrid>
      <w:tr w:rsidR="004E748D" w:rsidRPr="005347C8" w14:paraId="35A524B5" w14:textId="77777777" w:rsidTr="004E748D">
        <w:tc>
          <w:tcPr>
            <w:tcW w:w="0" w:type="auto"/>
            <w:shd w:val="clear" w:color="auto" w:fill="ED7D31" w:themeFill="accent2"/>
          </w:tcPr>
          <w:p w14:paraId="217D4F31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szCs w:val="24"/>
              </w:rPr>
              <w:t>#</w:t>
            </w:r>
          </w:p>
        </w:tc>
        <w:tc>
          <w:tcPr>
            <w:tcW w:w="0" w:type="auto"/>
            <w:shd w:val="clear" w:color="auto" w:fill="F4B083" w:themeFill="accent2" w:themeFillTint="99"/>
          </w:tcPr>
          <w:p w14:paraId="5F53D846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szCs w:val="24"/>
              </w:rPr>
              <w:t>Item</w:t>
            </w:r>
          </w:p>
        </w:tc>
        <w:tc>
          <w:tcPr>
            <w:tcW w:w="0" w:type="auto"/>
            <w:shd w:val="clear" w:color="auto" w:fill="F4B083" w:themeFill="accent2" w:themeFillTint="99"/>
          </w:tcPr>
          <w:p w14:paraId="2E9CEE97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szCs w:val="24"/>
              </w:rPr>
              <w:t>Quantity</w:t>
            </w:r>
          </w:p>
        </w:tc>
      </w:tr>
      <w:tr w:rsidR="004E748D" w:rsidRPr="005347C8" w14:paraId="515B6017" w14:textId="77777777" w:rsidTr="004E748D">
        <w:tc>
          <w:tcPr>
            <w:tcW w:w="0" w:type="auto"/>
            <w:shd w:val="clear" w:color="auto" w:fill="ED7D31" w:themeFill="accent2"/>
          </w:tcPr>
          <w:p w14:paraId="1B7DF146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99DC2C7" w14:textId="66F76631" w:rsidR="004E748D" w:rsidRPr="005347C8" w:rsidRDefault="0063040F" w:rsidP="005827B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eat Oven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446168C" w14:textId="30A4939D" w:rsidR="004E748D" w:rsidRPr="005347C8" w:rsidRDefault="0063040F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4E748D" w:rsidRPr="005347C8" w14:paraId="57630064" w14:textId="77777777" w:rsidTr="004E748D">
        <w:tc>
          <w:tcPr>
            <w:tcW w:w="0" w:type="auto"/>
            <w:shd w:val="clear" w:color="auto" w:fill="ED7D31" w:themeFill="accent2"/>
          </w:tcPr>
          <w:p w14:paraId="398221B5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2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053DDF1" w14:textId="42313003" w:rsidR="004E748D" w:rsidRPr="005347C8" w:rsidRDefault="0063040F" w:rsidP="005827B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D Printer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3C764170" w14:textId="34BFB1FF" w:rsidR="004E748D" w:rsidRPr="005347C8" w:rsidRDefault="0063040F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4E748D" w:rsidRPr="005347C8" w14:paraId="33685429" w14:textId="77777777" w:rsidTr="004E748D">
        <w:tc>
          <w:tcPr>
            <w:tcW w:w="0" w:type="auto"/>
            <w:shd w:val="clear" w:color="auto" w:fill="ED7D31" w:themeFill="accent2"/>
          </w:tcPr>
          <w:p w14:paraId="0C12E382" w14:textId="77777777" w:rsidR="004E748D" w:rsidRPr="005347C8" w:rsidRDefault="004E748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3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BAEAA46" w14:textId="7B9F7DA8" w:rsidR="004E748D" w:rsidRPr="005347C8" w:rsidRDefault="0063040F" w:rsidP="005827BF">
            <w:pPr>
              <w:pStyle w:val="Default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>
              <w:rPr>
                <w:rFonts w:asciiTheme="majorBidi" w:hAnsiTheme="majorBidi" w:cstheme="majorBidi"/>
                <w:color w:val="auto"/>
                <w:sz w:val="22"/>
                <w:szCs w:val="22"/>
              </w:rPr>
              <w:t>Ceramic Wheel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06C7142D" w14:textId="391C53D0" w:rsidR="004E748D" w:rsidRPr="005347C8" w:rsidRDefault="0063040F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</w:tbl>
    <w:p w14:paraId="4D52CBD4" w14:textId="77777777" w:rsidR="005347C8" w:rsidRPr="005347C8" w:rsidRDefault="005347C8" w:rsidP="005347C8">
      <w:pPr>
        <w:rPr>
          <w:rFonts w:asciiTheme="majorBidi" w:hAnsiTheme="majorBidi" w:cstheme="majorBidi"/>
          <w:b/>
          <w:bCs/>
          <w:sz w:val="28"/>
          <w:szCs w:val="28"/>
          <w:lang w:bidi="ar-JO"/>
        </w:rPr>
      </w:pPr>
    </w:p>
    <w:p w14:paraId="7C625FB9" w14:textId="77777777" w:rsidR="005347C8" w:rsidRPr="005347C8" w:rsidRDefault="005347C8" w:rsidP="005347C8">
      <w:pPr>
        <w:rPr>
          <w:rFonts w:asciiTheme="majorBidi" w:hAnsiTheme="majorBidi" w:cstheme="majorBidi"/>
          <w:b/>
          <w:bCs/>
          <w:sz w:val="28"/>
          <w:szCs w:val="28"/>
          <w:lang w:bidi="ar-JO"/>
        </w:rPr>
      </w:pPr>
    </w:p>
    <w:p w14:paraId="64FF48FF" w14:textId="77777777" w:rsidR="005347C8" w:rsidRPr="005347C8" w:rsidRDefault="005347C8" w:rsidP="005347C8">
      <w:pPr>
        <w:rPr>
          <w:rFonts w:asciiTheme="majorBidi" w:hAnsiTheme="majorBidi" w:cstheme="majorBidi"/>
          <w:b/>
          <w:bCs/>
          <w:sz w:val="28"/>
          <w:szCs w:val="28"/>
          <w:lang w:bidi="ar-JO"/>
        </w:rPr>
      </w:pPr>
    </w:p>
    <w:p w14:paraId="30A0442A" w14:textId="77777777" w:rsidR="005347C8" w:rsidRPr="005347C8" w:rsidRDefault="005347C8" w:rsidP="005347C8">
      <w:pPr>
        <w:rPr>
          <w:rFonts w:asciiTheme="majorBidi" w:hAnsiTheme="majorBidi" w:cstheme="majorBidi"/>
          <w:b/>
          <w:bCs/>
          <w:sz w:val="28"/>
          <w:szCs w:val="28"/>
          <w:lang w:bidi="ar-JO"/>
        </w:rPr>
      </w:pPr>
    </w:p>
    <w:p w14:paraId="0F63DDD2" w14:textId="77777777" w:rsidR="005347C8" w:rsidRPr="005347C8" w:rsidRDefault="005347C8" w:rsidP="005347C8">
      <w:pPr>
        <w:rPr>
          <w:rFonts w:asciiTheme="majorBidi" w:hAnsiTheme="majorBidi" w:cstheme="majorBidi"/>
          <w:b/>
          <w:bCs/>
          <w:sz w:val="28"/>
          <w:szCs w:val="28"/>
          <w:lang w:bidi="ar-JO"/>
        </w:rPr>
      </w:pPr>
    </w:p>
    <w:p w14:paraId="05417D9C" w14:textId="77777777" w:rsidR="005347C8" w:rsidRPr="005347C8" w:rsidRDefault="005347C8" w:rsidP="005347C8">
      <w:pPr>
        <w:rPr>
          <w:rFonts w:asciiTheme="majorBidi" w:hAnsiTheme="majorBidi" w:cstheme="majorBidi"/>
          <w:b/>
          <w:bCs/>
          <w:sz w:val="28"/>
          <w:szCs w:val="28"/>
          <w:lang w:bidi="ar-JO"/>
        </w:rPr>
      </w:pPr>
    </w:p>
    <w:p w14:paraId="3C7C859D" w14:textId="77777777" w:rsidR="005347C8" w:rsidRPr="005347C8" w:rsidRDefault="005347C8" w:rsidP="005347C8">
      <w:pPr>
        <w:keepNext/>
        <w:keepLines/>
        <w:spacing w:before="240" w:after="0"/>
        <w:jc w:val="center"/>
        <w:outlineLvl w:val="0"/>
        <w:rPr>
          <w:rFonts w:asciiTheme="majorBidi" w:eastAsiaTheme="majorEastAsia" w:hAnsiTheme="majorBidi" w:cstheme="majorBidi"/>
          <w:b/>
          <w:bCs/>
          <w:sz w:val="32"/>
          <w:szCs w:val="32"/>
        </w:rPr>
      </w:pPr>
    </w:p>
    <w:p w14:paraId="7B7EFB83" w14:textId="77777777" w:rsidR="002E1358" w:rsidRDefault="002E1358">
      <w:pPr>
        <w:spacing w:after="160" w:line="259" w:lineRule="auto"/>
        <w:ind w:left="0" w:firstLine="0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auto"/>
          <w:sz w:val="28"/>
          <w:szCs w:val="28"/>
        </w:rPr>
        <w:br w:type="page"/>
      </w:r>
    </w:p>
    <w:p w14:paraId="179F44A0" w14:textId="615E58BB" w:rsidR="004E748D" w:rsidRPr="005347C8" w:rsidRDefault="004E748D" w:rsidP="004E748D">
      <w:pPr>
        <w:keepNext/>
        <w:keepLines/>
        <w:spacing w:before="240" w:after="0"/>
        <w:outlineLvl w:val="0"/>
        <w:rPr>
          <w:rFonts w:asciiTheme="majorBidi" w:eastAsiaTheme="majorEastAsia" w:hAnsiTheme="majorBidi" w:cstheme="majorBidi"/>
          <w:b/>
          <w:bCs/>
          <w:sz w:val="32"/>
          <w:szCs w:val="32"/>
        </w:rPr>
      </w:pPr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 xml:space="preserve">Equipment list of the </w:t>
      </w:r>
      <w:r>
        <w:rPr>
          <w:rFonts w:asciiTheme="majorBidi" w:hAnsiTheme="majorBidi" w:cstheme="majorBidi"/>
          <w:b/>
          <w:bCs/>
          <w:color w:val="auto"/>
          <w:sz w:val="28"/>
          <w:szCs w:val="28"/>
        </w:rPr>
        <w:t>Workshop</w:t>
      </w:r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 xml:space="preserve"> at </w:t>
      </w:r>
      <w:r w:rsidRPr="004E748D"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 xml:space="preserve">Jordan university of science and technology </w:t>
      </w:r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(JUST</w:t>
      </w:r>
      <w:r w:rsidRPr="005347C8"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)</w:t>
      </w:r>
    </w:p>
    <w:tbl>
      <w:tblPr>
        <w:tblStyle w:val="TableGrid0"/>
        <w:tblpPr w:leftFromText="180" w:rightFromText="180" w:vertAnchor="text" w:horzAnchor="margin" w:tblpXSpec="center" w:tblpY="289"/>
        <w:tblW w:w="0" w:type="auto"/>
        <w:tblLook w:val="04A0" w:firstRow="1" w:lastRow="0" w:firstColumn="1" w:lastColumn="0" w:noHBand="0" w:noVBand="1"/>
      </w:tblPr>
      <w:tblGrid>
        <w:gridCol w:w="384"/>
        <w:gridCol w:w="1567"/>
        <w:gridCol w:w="1185"/>
      </w:tblGrid>
      <w:tr w:rsidR="00BC7271" w:rsidRPr="005347C8" w14:paraId="2F32472F" w14:textId="77777777" w:rsidTr="005827BF">
        <w:tc>
          <w:tcPr>
            <w:tcW w:w="0" w:type="auto"/>
            <w:shd w:val="clear" w:color="auto" w:fill="ED7D31" w:themeFill="accent2"/>
          </w:tcPr>
          <w:p w14:paraId="07134B60" w14:textId="77777777" w:rsidR="00BC7271" w:rsidRPr="005347C8" w:rsidRDefault="00BC7271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szCs w:val="24"/>
              </w:rPr>
              <w:t>#</w:t>
            </w:r>
          </w:p>
        </w:tc>
        <w:tc>
          <w:tcPr>
            <w:tcW w:w="0" w:type="auto"/>
            <w:shd w:val="clear" w:color="auto" w:fill="F4B083" w:themeFill="accent2" w:themeFillTint="99"/>
          </w:tcPr>
          <w:p w14:paraId="0A3F5907" w14:textId="77777777" w:rsidR="00BC7271" w:rsidRPr="005347C8" w:rsidRDefault="00BC7271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szCs w:val="24"/>
              </w:rPr>
              <w:t>Item</w:t>
            </w:r>
          </w:p>
        </w:tc>
        <w:tc>
          <w:tcPr>
            <w:tcW w:w="0" w:type="auto"/>
            <w:shd w:val="clear" w:color="auto" w:fill="F4B083" w:themeFill="accent2" w:themeFillTint="99"/>
          </w:tcPr>
          <w:p w14:paraId="3B470908" w14:textId="77777777" w:rsidR="00BC7271" w:rsidRPr="005347C8" w:rsidRDefault="00BC7271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szCs w:val="24"/>
              </w:rPr>
              <w:t>Quantity</w:t>
            </w:r>
          </w:p>
        </w:tc>
      </w:tr>
      <w:tr w:rsidR="00BC7271" w:rsidRPr="005347C8" w14:paraId="4016459A" w14:textId="77777777" w:rsidTr="005827BF">
        <w:tc>
          <w:tcPr>
            <w:tcW w:w="0" w:type="auto"/>
            <w:shd w:val="clear" w:color="auto" w:fill="ED7D31" w:themeFill="accent2"/>
          </w:tcPr>
          <w:p w14:paraId="36E1904B" w14:textId="77777777" w:rsidR="00BC7271" w:rsidRPr="005347C8" w:rsidRDefault="00BC7271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06696C42" w14:textId="1FED6E2B" w:rsidR="00BC7271" w:rsidRPr="005347C8" w:rsidRDefault="00BC7271" w:rsidP="005827B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D Scanner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156ADFBE" w14:textId="77777777" w:rsidR="00BC7271" w:rsidRPr="005347C8" w:rsidRDefault="00BC7271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BC7271" w:rsidRPr="005347C8" w14:paraId="32E5C40D" w14:textId="77777777" w:rsidTr="005827BF">
        <w:tc>
          <w:tcPr>
            <w:tcW w:w="0" w:type="auto"/>
            <w:shd w:val="clear" w:color="auto" w:fill="ED7D31" w:themeFill="accent2"/>
          </w:tcPr>
          <w:p w14:paraId="31790D06" w14:textId="77777777" w:rsidR="00BC7271" w:rsidRPr="005347C8" w:rsidRDefault="00BC7271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2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0BF55E1F" w14:textId="77777777" w:rsidR="00BC7271" w:rsidRPr="005347C8" w:rsidRDefault="00BC7271" w:rsidP="005827B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D Printer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F2894EA" w14:textId="77777777" w:rsidR="00BC7271" w:rsidRPr="005347C8" w:rsidRDefault="00BC7271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BC7271" w:rsidRPr="005347C8" w14:paraId="0A9F725D" w14:textId="77777777" w:rsidTr="005827BF">
        <w:tc>
          <w:tcPr>
            <w:tcW w:w="0" w:type="auto"/>
            <w:shd w:val="clear" w:color="auto" w:fill="ED7D31" w:themeFill="accent2"/>
          </w:tcPr>
          <w:p w14:paraId="339F07E8" w14:textId="77777777" w:rsidR="00BC7271" w:rsidRPr="005347C8" w:rsidRDefault="00BC7271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3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76FF194F" w14:textId="7CCF40EC" w:rsidR="00BC7271" w:rsidRPr="005347C8" w:rsidRDefault="00BC7271" w:rsidP="005827BF">
            <w:pPr>
              <w:pStyle w:val="Default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>
              <w:rPr>
                <w:rFonts w:asciiTheme="majorBidi" w:hAnsiTheme="majorBidi" w:cstheme="majorBidi"/>
                <w:color w:val="auto"/>
                <w:sz w:val="22"/>
                <w:szCs w:val="22"/>
              </w:rPr>
              <w:t>Computer (PC)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337AD739" w14:textId="6C69DC69" w:rsidR="00BC7271" w:rsidRPr="005347C8" w:rsidRDefault="00BC7271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BC7271" w:rsidRPr="005347C8" w14:paraId="59E06042" w14:textId="77777777" w:rsidTr="005827BF">
        <w:tc>
          <w:tcPr>
            <w:tcW w:w="0" w:type="auto"/>
            <w:shd w:val="clear" w:color="auto" w:fill="ED7D31" w:themeFill="accent2"/>
          </w:tcPr>
          <w:p w14:paraId="50009416" w14:textId="0FD9A22A" w:rsidR="00BC7271" w:rsidRPr="005347C8" w:rsidRDefault="00BC7271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4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13DF4B2" w14:textId="4FFD33E6" w:rsidR="00BC7271" w:rsidRDefault="00BC7271" w:rsidP="005827BF">
            <w:pPr>
              <w:pStyle w:val="Default"/>
              <w:rPr>
                <w:rFonts w:asciiTheme="majorBidi" w:hAnsiTheme="majorBidi" w:cstheme="majorBidi"/>
                <w:color w:val="auto"/>
                <w:sz w:val="22"/>
                <w:szCs w:val="22"/>
              </w:rPr>
            </w:pPr>
            <w:r>
              <w:rPr>
                <w:rFonts w:asciiTheme="majorBidi" w:hAnsiTheme="majorBidi" w:cstheme="majorBidi"/>
                <w:color w:val="auto"/>
                <w:sz w:val="22"/>
                <w:szCs w:val="22"/>
              </w:rPr>
              <w:t>CNC Machine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00E12F4D" w14:textId="36851773" w:rsidR="00BC7271" w:rsidRDefault="00B559C6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</w:tbl>
    <w:p w14:paraId="514322EA" w14:textId="77777777" w:rsidR="004E748D" w:rsidRDefault="004E748D" w:rsidP="004E748D">
      <w:pPr>
        <w:keepNext/>
        <w:keepLines/>
        <w:spacing w:before="240" w:after="0"/>
        <w:outlineLvl w:val="0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</w:p>
    <w:p w14:paraId="45A67342" w14:textId="77777777" w:rsidR="002E1358" w:rsidRDefault="002E1358">
      <w:pPr>
        <w:spacing w:after="160" w:line="259" w:lineRule="auto"/>
        <w:ind w:left="0" w:firstLine="0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auto"/>
          <w:sz w:val="28"/>
          <w:szCs w:val="28"/>
        </w:rPr>
        <w:br w:type="page"/>
      </w:r>
    </w:p>
    <w:p w14:paraId="201E6D58" w14:textId="5183BAEA" w:rsidR="004E748D" w:rsidRPr="005347C8" w:rsidRDefault="004E748D" w:rsidP="004E748D">
      <w:pPr>
        <w:keepNext/>
        <w:keepLines/>
        <w:spacing w:before="240" w:after="0"/>
        <w:outlineLvl w:val="0"/>
        <w:rPr>
          <w:rFonts w:asciiTheme="majorBidi" w:eastAsiaTheme="majorEastAsia" w:hAnsiTheme="majorBidi" w:cstheme="majorBidi"/>
          <w:b/>
          <w:bCs/>
          <w:sz w:val="32"/>
          <w:szCs w:val="32"/>
        </w:rPr>
      </w:pPr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 xml:space="preserve">Equipment list of the </w:t>
      </w:r>
      <w:r>
        <w:rPr>
          <w:rFonts w:asciiTheme="majorBidi" w:hAnsiTheme="majorBidi" w:cstheme="majorBidi"/>
          <w:b/>
          <w:bCs/>
          <w:color w:val="auto"/>
          <w:sz w:val="28"/>
          <w:szCs w:val="28"/>
        </w:rPr>
        <w:t>Workshop</w:t>
      </w:r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 xml:space="preserve"> at </w:t>
      </w:r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Hashemite University</w:t>
      </w:r>
      <w:r w:rsidRPr="005347C8"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 xml:space="preserve"> </w:t>
      </w:r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(</w:t>
      </w:r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HU</w:t>
      </w:r>
      <w:r w:rsidRPr="005347C8"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)</w:t>
      </w:r>
    </w:p>
    <w:tbl>
      <w:tblPr>
        <w:tblStyle w:val="TableGrid0"/>
        <w:tblpPr w:leftFromText="180" w:rightFromText="180" w:vertAnchor="text" w:horzAnchor="margin" w:tblpXSpec="center" w:tblpY="289"/>
        <w:tblW w:w="0" w:type="auto"/>
        <w:tblLook w:val="04A0" w:firstRow="1" w:lastRow="0" w:firstColumn="1" w:lastColumn="0" w:noHBand="0" w:noVBand="1"/>
      </w:tblPr>
      <w:tblGrid>
        <w:gridCol w:w="384"/>
        <w:gridCol w:w="1542"/>
        <w:gridCol w:w="1185"/>
      </w:tblGrid>
      <w:tr w:rsidR="00891525" w:rsidRPr="005347C8" w14:paraId="53FEC3D6" w14:textId="77777777" w:rsidTr="005827BF">
        <w:tc>
          <w:tcPr>
            <w:tcW w:w="0" w:type="auto"/>
            <w:shd w:val="clear" w:color="auto" w:fill="ED7D31" w:themeFill="accent2"/>
          </w:tcPr>
          <w:p w14:paraId="4DE409A2" w14:textId="77777777" w:rsidR="00891525" w:rsidRPr="005347C8" w:rsidRDefault="00891525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szCs w:val="24"/>
              </w:rPr>
              <w:t>#</w:t>
            </w:r>
          </w:p>
        </w:tc>
        <w:tc>
          <w:tcPr>
            <w:tcW w:w="0" w:type="auto"/>
            <w:shd w:val="clear" w:color="auto" w:fill="F4B083" w:themeFill="accent2" w:themeFillTint="99"/>
          </w:tcPr>
          <w:p w14:paraId="40527367" w14:textId="77777777" w:rsidR="00891525" w:rsidRPr="005347C8" w:rsidRDefault="00891525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szCs w:val="24"/>
              </w:rPr>
              <w:t>Item</w:t>
            </w:r>
          </w:p>
        </w:tc>
        <w:tc>
          <w:tcPr>
            <w:tcW w:w="0" w:type="auto"/>
            <w:shd w:val="clear" w:color="auto" w:fill="F4B083" w:themeFill="accent2" w:themeFillTint="99"/>
          </w:tcPr>
          <w:p w14:paraId="3622114F" w14:textId="77777777" w:rsidR="00891525" w:rsidRPr="005347C8" w:rsidRDefault="00891525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szCs w:val="24"/>
              </w:rPr>
              <w:t>Quantity</w:t>
            </w:r>
          </w:p>
        </w:tc>
      </w:tr>
      <w:tr w:rsidR="00B559C6" w:rsidRPr="005347C8" w14:paraId="434EE28A" w14:textId="77777777" w:rsidTr="005827BF">
        <w:tc>
          <w:tcPr>
            <w:tcW w:w="0" w:type="auto"/>
            <w:shd w:val="clear" w:color="auto" w:fill="ED7D31" w:themeFill="accent2"/>
          </w:tcPr>
          <w:p w14:paraId="6FABD529" w14:textId="77777777" w:rsidR="00B559C6" w:rsidRPr="005347C8" w:rsidRDefault="00B559C6" w:rsidP="00B559C6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E1D7FBB" w14:textId="1945A6A4" w:rsidR="00B559C6" w:rsidRPr="005347C8" w:rsidRDefault="00B559C6" w:rsidP="00B559C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D Printer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3CB9E9E6" w14:textId="1E6F3F9B" w:rsidR="00B559C6" w:rsidRPr="005347C8" w:rsidRDefault="00B559C6" w:rsidP="00B559C6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B559C6" w:rsidRPr="005347C8" w14:paraId="738F295E" w14:textId="77777777" w:rsidTr="005827BF">
        <w:tc>
          <w:tcPr>
            <w:tcW w:w="0" w:type="auto"/>
            <w:shd w:val="clear" w:color="auto" w:fill="ED7D31" w:themeFill="accent2"/>
          </w:tcPr>
          <w:p w14:paraId="445594A2" w14:textId="77777777" w:rsidR="00B559C6" w:rsidRPr="005347C8" w:rsidRDefault="00B559C6" w:rsidP="00B559C6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2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233F627" w14:textId="391A39F0" w:rsidR="00B559C6" w:rsidRPr="005347C8" w:rsidRDefault="00B559C6" w:rsidP="00B559C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color w:val="auto"/>
                <w:sz w:val="22"/>
              </w:rPr>
              <w:t>CNC Machine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3E76EDD7" w14:textId="3E2D849A" w:rsidR="00B559C6" w:rsidRPr="005347C8" w:rsidRDefault="00B559C6" w:rsidP="00B559C6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</w:tbl>
    <w:p w14:paraId="06669B5C" w14:textId="5A3A788E" w:rsidR="005347C8" w:rsidRPr="005347C8" w:rsidRDefault="005347C8" w:rsidP="004E748D">
      <w:pPr>
        <w:keepNext/>
        <w:keepLines/>
        <w:spacing w:before="240" w:after="0"/>
        <w:jc w:val="center"/>
        <w:outlineLvl w:val="0"/>
        <w:rPr>
          <w:rFonts w:asciiTheme="majorBidi" w:eastAsiaTheme="majorEastAsia" w:hAnsiTheme="majorBidi" w:cstheme="majorBidi"/>
          <w:b/>
          <w:bCs/>
          <w:sz w:val="32"/>
          <w:szCs w:val="32"/>
        </w:rPr>
      </w:pPr>
    </w:p>
    <w:p w14:paraId="60FF47B7" w14:textId="77777777" w:rsidR="005347C8" w:rsidRPr="005347C8" w:rsidRDefault="005347C8" w:rsidP="005347C8">
      <w:pPr>
        <w:tabs>
          <w:tab w:val="left" w:pos="1622"/>
        </w:tabs>
        <w:rPr>
          <w:rFonts w:asciiTheme="majorBidi" w:hAnsiTheme="majorBidi" w:cstheme="majorBidi"/>
          <w:sz w:val="20"/>
          <w:szCs w:val="20"/>
        </w:rPr>
      </w:pPr>
    </w:p>
    <w:p w14:paraId="2F6AD640" w14:textId="77777777" w:rsidR="002E1358" w:rsidRDefault="002E1358">
      <w:pPr>
        <w:spacing w:after="160" w:line="259" w:lineRule="auto"/>
        <w:ind w:left="0" w:firstLine="0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auto"/>
          <w:sz w:val="28"/>
          <w:szCs w:val="28"/>
        </w:rPr>
        <w:br w:type="page"/>
      </w:r>
    </w:p>
    <w:p w14:paraId="3C6F1391" w14:textId="1DA0730F" w:rsidR="005347C8" w:rsidRPr="005347C8" w:rsidRDefault="004E748D" w:rsidP="005347C8">
      <w:pPr>
        <w:tabs>
          <w:tab w:val="left" w:pos="1622"/>
        </w:tabs>
        <w:rPr>
          <w:rFonts w:asciiTheme="majorBidi" w:hAnsiTheme="majorBidi" w:cstheme="majorBidi"/>
          <w:sz w:val="20"/>
          <w:szCs w:val="20"/>
        </w:rPr>
      </w:pPr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 xml:space="preserve">Equipment list of the </w:t>
      </w:r>
      <w:r>
        <w:rPr>
          <w:rFonts w:asciiTheme="majorBidi" w:hAnsiTheme="majorBidi" w:cstheme="majorBidi"/>
          <w:b/>
          <w:bCs/>
          <w:color w:val="auto"/>
          <w:sz w:val="28"/>
          <w:szCs w:val="28"/>
        </w:rPr>
        <w:t>Workshop</w:t>
      </w:r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 xml:space="preserve"> at </w:t>
      </w:r>
      <w:proofErr w:type="spellStart"/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Manara</w:t>
      </w:r>
      <w:proofErr w:type="spellEnd"/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 xml:space="preserve"> University</w:t>
      </w:r>
      <w:r w:rsidRPr="005347C8"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 xml:space="preserve"> </w:t>
      </w:r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(</w:t>
      </w:r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MU</w:t>
      </w:r>
      <w:r w:rsidRPr="005347C8"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)</w:t>
      </w:r>
    </w:p>
    <w:p w14:paraId="3B4118FA" w14:textId="77777777" w:rsidR="005347C8" w:rsidRPr="005347C8" w:rsidRDefault="005347C8" w:rsidP="005347C8">
      <w:pPr>
        <w:tabs>
          <w:tab w:val="left" w:pos="1622"/>
        </w:tabs>
        <w:rPr>
          <w:rFonts w:asciiTheme="majorBidi" w:hAnsiTheme="majorBidi" w:cstheme="majorBidi"/>
          <w:sz w:val="20"/>
          <w:szCs w:val="20"/>
        </w:rPr>
      </w:pPr>
    </w:p>
    <w:tbl>
      <w:tblPr>
        <w:tblStyle w:val="TableGrid0"/>
        <w:tblpPr w:leftFromText="180" w:rightFromText="180" w:vertAnchor="text" w:horzAnchor="margin" w:tblpXSpec="center" w:tblpY="289"/>
        <w:tblW w:w="0" w:type="auto"/>
        <w:tblLook w:val="04A0" w:firstRow="1" w:lastRow="0" w:firstColumn="1" w:lastColumn="0" w:noHBand="0" w:noVBand="1"/>
      </w:tblPr>
      <w:tblGrid>
        <w:gridCol w:w="384"/>
        <w:gridCol w:w="1697"/>
        <w:gridCol w:w="1185"/>
      </w:tblGrid>
      <w:tr w:rsidR="00B559C6" w:rsidRPr="005347C8" w14:paraId="61C5C62B" w14:textId="77777777" w:rsidTr="005827BF">
        <w:tc>
          <w:tcPr>
            <w:tcW w:w="0" w:type="auto"/>
            <w:shd w:val="clear" w:color="auto" w:fill="ED7D31" w:themeFill="accent2"/>
          </w:tcPr>
          <w:p w14:paraId="0C738934" w14:textId="77777777" w:rsidR="00B559C6" w:rsidRPr="005347C8" w:rsidRDefault="00B559C6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szCs w:val="24"/>
              </w:rPr>
              <w:t>#</w:t>
            </w:r>
          </w:p>
        </w:tc>
        <w:tc>
          <w:tcPr>
            <w:tcW w:w="0" w:type="auto"/>
            <w:shd w:val="clear" w:color="auto" w:fill="F4B083" w:themeFill="accent2" w:themeFillTint="99"/>
          </w:tcPr>
          <w:p w14:paraId="4763537A" w14:textId="77777777" w:rsidR="00B559C6" w:rsidRPr="005347C8" w:rsidRDefault="00B559C6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szCs w:val="24"/>
              </w:rPr>
              <w:t>Item</w:t>
            </w:r>
          </w:p>
        </w:tc>
        <w:tc>
          <w:tcPr>
            <w:tcW w:w="0" w:type="auto"/>
            <w:shd w:val="clear" w:color="auto" w:fill="F4B083" w:themeFill="accent2" w:themeFillTint="99"/>
          </w:tcPr>
          <w:p w14:paraId="48864304" w14:textId="77777777" w:rsidR="00B559C6" w:rsidRPr="005347C8" w:rsidRDefault="00B559C6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szCs w:val="24"/>
              </w:rPr>
              <w:t>Quantity</w:t>
            </w:r>
          </w:p>
        </w:tc>
      </w:tr>
      <w:tr w:rsidR="00B559C6" w:rsidRPr="005347C8" w14:paraId="118A1D61" w14:textId="77777777" w:rsidTr="005827BF">
        <w:tc>
          <w:tcPr>
            <w:tcW w:w="0" w:type="auto"/>
            <w:shd w:val="clear" w:color="auto" w:fill="ED7D31" w:themeFill="accent2"/>
          </w:tcPr>
          <w:p w14:paraId="7B505807" w14:textId="77777777" w:rsidR="00B559C6" w:rsidRPr="005347C8" w:rsidRDefault="00B559C6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44E00C6" w14:textId="56304746" w:rsidR="00B559C6" w:rsidRPr="005347C8" w:rsidRDefault="00B559C6" w:rsidP="005827B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aser Machine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F808C10" w14:textId="77777777" w:rsidR="00B559C6" w:rsidRPr="005347C8" w:rsidRDefault="00B559C6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B559C6" w:rsidRPr="005347C8" w14:paraId="0C086C87" w14:textId="77777777" w:rsidTr="005827BF">
        <w:tc>
          <w:tcPr>
            <w:tcW w:w="0" w:type="auto"/>
            <w:shd w:val="clear" w:color="auto" w:fill="ED7D31" w:themeFill="accent2"/>
          </w:tcPr>
          <w:p w14:paraId="7A95C45D" w14:textId="77777777" w:rsidR="00B559C6" w:rsidRPr="005347C8" w:rsidRDefault="00B559C6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2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E9B117B" w14:textId="77777777" w:rsidR="00B559C6" w:rsidRPr="005347C8" w:rsidRDefault="00B559C6" w:rsidP="005827B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color w:val="auto"/>
                <w:sz w:val="22"/>
              </w:rPr>
              <w:t>CNC Machine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7DFA7286" w14:textId="77777777" w:rsidR="00B559C6" w:rsidRPr="005347C8" w:rsidRDefault="00B559C6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B559C6" w:rsidRPr="005347C8" w14:paraId="3E4DCE58" w14:textId="77777777" w:rsidTr="005827BF">
        <w:tc>
          <w:tcPr>
            <w:tcW w:w="0" w:type="auto"/>
            <w:shd w:val="clear" w:color="auto" w:fill="ED7D31" w:themeFill="accent2"/>
          </w:tcPr>
          <w:p w14:paraId="3A253B85" w14:textId="49F1C9C7" w:rsidR="00B559C6" w:rsidRPr="005347C8" w:rsidRDefault="00B559C6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3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169350F" w14:textId="1307C8FD" w:rsidR="00B559C6" w:rsidRDefault="00B559C6" w:rsidP="005827BF">
            <w:pPr>
              <w:rPr>
                <w:rFonts w:asciiTheme="majorBidi" w:hAnsiTheme="majorBidi" w:cstheme="majorBidi"/>
                <w:color w:val="auto"/>
                <w:sz w:val="22"/>
              </w:rPr>
            </w:pPr>
            <w:r>
              <w:rPr>
                <w:rFonts w:asciiTheme="majorBidi" w:hAnsiTheme="majorBidi" w:cstheme="majorBidi"/>
                <w:color w:val="auto"/>
                <w:sz w:val="22"/>
              </w:rPr>
              <w:t>Computer (PC)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7C254ED2" w14:textId="2CB64DDB" w:rsidR="00B559C6" w:rsidRDefault="00B559C6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</w:tbl>
    <w:p w14:paraId="4B680849" w14:textId="77777777" w:rsidR="005347C8" w:rsidRPr="005347C8" w:rsidRDefault="005347C8" w:rsidP="005347C8">
      <w:pPr>
        <w:tabs>
          <w:tab w:val="left" w:pos="1622"/>
        </w:tabs>
        <w:rPr>
          <w:rFonts w:asciiTheme="majorBidi" w:hAnsiTheme="majorBidi" w:cstheme="majorBidi"/>
          <w:sz w:val="20"/>
          <w:szCs w:val="20"/>
        </w:rPr>
      </w:pPr>
    </w:p>
    <w:p w14:paraId="08AFDBA1" w14:textId="77777777" w:rsidR="002E1358" w:rsidRDefault="002E1358">
      <w:pPr>
        <w:spacing w:after="160" w:line="259" w:lineRule="auto"/>
        <w:ind w:left="0" w:firstLine="0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auto"/>
          <w:sz w:val="28"/>
          <w:szCs w:val="28"/>
        </w:rPr>
        <w:br w:type="page"/>
      </w:r>
    </w:p>
    <w:p w14:paraId="50FC2E3E" w14:textId="312E8F96" w:rsidR="005347C8" w:rsidRPr="005347C8" w:rsidRDefault="004E748D" w:rsidP="00C035DA">
      <w:pPr>
        <w:tabs>
          <w:tab w:val="left" w:pos="1622"/>
        </w:tabs>
        <w:rPr>
          <w:rFonts w:asciiTheme="majorBidi" w:hAnsiTheme="majorBidi" w:cstheme="majorBidi"/>
          <w:sz w:val="20"/>
          <w:szCs w:val="20"/>
        </w:rPr>
      </w:pPr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 xml:space="preserve">Equipment list of the </w:t>
      </w:r>
      <w:r>
        <w:rPr>
          <w:rFonts w:asciiTheme="majorBidi" w:hAnsiTheme="majorBidi" w:cstheme="majorBidi"/>
          <w:b/>
          <w:bCs/>
          <w:color w:val="auto"/>
          <w:sz w:val="28"/>
          <w:szCs w:val="28"/>
        </w:rPr>
        <w:t>Workshop</w:t>
      </w:r>
      <w:r w:rsidRPr="005347C8">
        <w:rPr>
          <w:rFonts w:asciiTheme="majorBidi" w:hAnsiTheme="majorBidi" w:cstheme="majorBidi"/>
          <w:b/>
          <w:bCs/>
          <w:color w:val="auto"/>
          <w:sz w:val="28"/>
          <w:szCs w:val="28"/>
        </w:rPr>
        <w:t xml:space="preserve"> at </w:t>
      </w:r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Al-Baath</w:t>
      </w:r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 xml:space="preserve"> University</w:t>
      </w:r>
      <w:r w:rsidRPr="005347C8"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 xml:space="preserve"> </w:t>
      </w:r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(</w:t>
      </w:r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AB</w:t>
      </w:r>
      <w:r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U</w:t>
      </w:r>
      <w:r w:rsidRPr="005347C8">
        <w:rPr>
          <w:rFonts w:asciiTheme="majorBidi" w:eastAsiaTheme="majorEastAsia" w:hAnsiTheme="majorBidi" w:cstheme="majorBidi"/>
          <w:b/>
          <w:bCs/>
          <w:color w:val="auto"/>
          <w:sz w:val="28"/>
          <w:szCs w:val="28"/>
        </w:rPr>
        <w:t>)</w:t>
      </w:r>
    </w:p>
    <w:tbl>
      <w:tblPr>
        <w:tblStyle w:val="TableGrid0"/>
        <w:tblpPr w:leftFromText="180" w:rightFromText="180" w:vertAnchor="text" w:horzAnchor="margin" w:tblpXSpec="center" w:tblpY="289"/>
        <w:tblW w:w="0" w:type="auto"/>
        <w:tblLook w:val="04A0" w:firstRow="1" w:lastRow="0" w:firstColumn="1" w:lastColumn="0" w:noHBand="0" w:noVBand="1"/>
      </w:tblPr>
      <w:tblGrid>
        <w:gridCol w:w="504"/>
        <w:gridCol w:w="2490"/>
        <w:gridCol w:w="1185"/>
      </w:tblGrid>
      <w:tr w:rsidR="00C035DA" w:rsidRPr="005347C8" w14:paraId="304B9663" w14:textId="77777777" w:rsidTr="005827BF">
        <w:tc>
          <w:tcPr>
            <w:tcW w:w="0" w:type="auto"/>
            <w:shd w:val="clear" w:color="auto" w:fill="ED7D31" w:themeFill="accent2"/>
          </w:tcPr>
          <w:p w14:paraId="7CCCA3ED" w14:textId="77777777" w:rsidR="00C035DA" w:rsidRPr="005347C8" w:rsidRDefault="00C035DA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szCs w:val="24"/>
              </w:rPr>
              <w:t>#</w:t>
            </w:r>
          </w:p>
        </w:tc>
        <w:tc>
          <w:tcPr>
            <w:tcW w:w="0" w:type="auto"/>
            <w:shd w:val="clear" w:color="auto" w:fill="F4B083" w:themeFill="accent2" w:themeFillTint="99"/>
          </w:tcPr>
          <w:p w14:paraId="51B9B501" w14:textId="77777777" w:rsidR="00C035DA" w:rsidRPr="005347C8" w:rsidRDefault="00C035DA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szCs w:val="24"/>
              </w:rPr>
              <w:t>Item</w:t>
            </w:r>
          </w:p>
        </w:tc>
        <w:tc>
          <w:tcPr>
            <w:tcW w:w="0" w:type="auto"/>
            <w:shd w:val="clear" w:color="auto" w:fill="F4B083" w:themeFill="accent2" w:themeFillTint="99"/>
          </w:tcPr>
          <w:p w14:paraId="5C61D595" w14:textId="77777777" w:rsidR="00C035DA" w:rsidRPr="005347C8" w:rsidRDefault="00C035DA" w:rsidP="005827B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szCs w:val="24"/>
              </w:rPr>
              <w:t>Quantity</w:t>
            </w:r>
          </w:p>
        </w:tc>
      </w:tr>
      <w:tr w:rsidR="00C035DA" w:rsidRPr="005347C8" w14:paraId="1FBD18B3" w14:textId="77777777" w:rsidTr="005827BF">
        <w:tc>
          <w:tcPr>
            <w:tcW w:w="0" w:type="auto"/>
            <w:shd w:val="clear" w:color="auto" w:fill="ED7D31" w:themeFill="accent2"/>
          </w:tcPr>
          <w:p w14:paraId="5ED524F6" w14:textId="77777777" w:rsidR="00C035DA" w:rsidRPr="005347C8" w:rsidRDefault="00C035DA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31F7D8C5" w14:textId="40B76742" w:rsidR="00C035DA" w:rsidRPr="005347C8" w:rsidRDefault="00C035DA" w:rsidP="005827B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Generic Safety Hamlet 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0C43CA85" w14:textId="23B4728B" w:rsidR="00C035DA" w:rsidRPr="005347C8" w:rsidRDefault="00C035DA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  <w:r>
              <w:rPr>
                <w:rFonts w:asciiTheme="majorBidi" w:hAnsiTheme="majorBidi" w:cstheme="majorBidi"/>
              </w:rPr>
              <w:t>0</w:t>
            </w:r>
          </w:p>
        </w:tc>
      </w:tr>
      <w:tr w:rsidR="00C035DA" w:rsidRPr="005347C8" w14:paraId="3655CC61" w14:textId="77777777" w:rsidTr="005827BF">
        <w:tc>
          <w:tcPr>
            <w:tcW w:w="0" w:type="auto"/>
            <w:shd w:val="clear" w:color="auto" w:fill="ED7D31" w:themeFill="accent2"/>
          </w:tcPr>
          <w:p w14:paraId="34695056" w14:textId="77777777" w:rsidR="00C035DA" w:rsidRPr="005347C8" w:rsidRDefault="00C035DA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 w:rsidRPr="005347C8"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2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73BCDC1" w14:textId="0969F3B7" w:rsidR="00C035DA" w:rsidRPr="005347C8" w:rsidRDefault="00C035DA" w:rsidP="005827B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Generic Safety</w:t>
            </w:r>
            <w:r>
              <w:rPr>
                <w:rFonts w:asciiTheme="majorBidi" w:hAnsiTheme="majorBidi" w:cstheme="majorBidi"/>
              </w:rPr>
              <w:t xml:space="preserve"> Glasses 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C514F23" w14:textId="59C33FF1" w:rsidR="00C035DA" w:rsidRPr="005347C8" w:rsidRDefault="00C035DA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  <w:r>
              <w:rPr>
                <w:rFonts w:asciiTheme="majorBidi" w:hAnsiTheme="majorBidi" w:cstheme="majorBidi"/>
              </w:rPr>
              <w:t>0</w:t>
            </w:r>
          </w:p>
        </w:tc>
      </w:tr>
      <w:tr w:rsidR="00C035DA" w:rsidRPr="005347C8" w14:paraId="52EEE0B0" w14:textId="77777777" w:rsidTr="005827BF">
        <w:tc>
          <w:tcPr>
            <w:tcW w:w="0" w:type="auto"/>
            <w:shd w:val="clear" w:color="auto" w:fill="ED7D31" w:themeFill="accent2"/>
          </w:tcPr>
          <w:p w14:paraId="148E76D7" w14:textId="77777777" w:rsidR="00C035DA" w:rsidRPr="005347C8" w:rsidRDefault="00C035DA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3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3871C22A" w14:textId="7CD31A7F" w:rsidR="00C035DA" w:rsidRDefault="00C035DA" w:rsidP="005827BF">
            <w:pPr>
              <w:rPr>
                <w:rFonts w:asciiTheme="majorBidi" w:hAnsiTheme="majorBidi" w:cstheme="majorBidi"/>
                <w:color w:val="auto"/>
                <w:sz w:val="22"/>
              </w:rPr>
            </w:pPr>
            <w:r>
              <w:rPr>
                <w:rFonts w:asciiTheme="majorBidi" w:hAnsiTheme="majorBidi" w:cstheme="majorBidi"/>
                <w:color w:val="auto"/>
                <w:sz w:val="22"/>
              </w:rPr>
              <w:t xml:space="preserve">Pottery Wheel Machine 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7F32979A" w14:textId="77777777" w:rsidR="00C035DA" w:rsidRDefault="00C035DA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C035DA" w:rsidRPr="005347C8" w14:paraId="0098F9A0" w14:textId="77777777" w:rsidTr="005827BF">
        <w:tc>
          <w:tcPr>
            <w:tcW w:w="0" w:type="auto"/>
            <w:shd w:val="clear" w:color="auto" w:fill="ED7D31" w:themeFill="accent2"/>
          </w:tcPr>
          <w:p w14:paraId="26635631" w14:textId="45086375" w:rsidR="00C035DA" w:rsidRDefault="00C035DA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4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BEE4E12" w14:textId="06B9BD18" w:rsidR="00C035DA" w:rsidRDefault="00C035DA" w:rsidP="005827BF">
            <w:pPr>
              <w:rPr>
                <w:rFonts w:asciiTheme="majorBidi" w:hAnsiTheme="majorBidi" w:cstheme="majorBidi"/>
                <w:color w:val="auto"/>
                <w:sz w:val="22"/>
              </w:rPr>
            </w:pPr>
            <w:r>
              <w:rPr>
                <w:rFonts w:asciiTheme="majorBidi" w:hAnsiTheme="majorBidi" w:cstheme="majorBidi"/>
                <w:color w:val="auto"/>
                <w:sz w:val="22"/>
              </w:rPr>
              <w:t xml:space="preserve">Furnace 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1035F231" w14:textId="1E97EA68" w:rsidR="00C035DA" w:rsidRDefault="00C035DA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C035DA" w:rsidRPr="005347C8" w14:paraId="1E6E2637" w14:textId="77777777" w:rsidTr="005827BF">
        <w:tc>
          <w:tcPr>
            <w:tcW w:w="0" w:type="auto"/>
            <w:shd w:val="clear" w:color="auto" w:fill="ED7D31" w:themeFill="accent2"/>
          </w:tcPr>
          <w:p w14:paraId="07AD2EF8" w14:textId="1243C61B" w:rsidR="00C035DA" w:rsidRDefault="00C035DA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5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19EF8A48" w14:textId="3DC523B6" w:rsidR="00C035DA" w:rsidRDefault="00C035DA" w:rsidP="005827BF">
            <w:pPr>
              <w:rPr>
                <w:rFonts w:asciiTheme="majorBidi" w:hAnsiTheme="majorBidi" w:cstheme="majorBidi"/>
                <w:color w:val="auto"/>
                <w:sz w:val="22"/>
              </w:rPr>
            </w:pPr>
            <w:r>
              <w:rPr>
                <w:rFonts w:asciiTheme="majorBidi" w:hAnsiTheme="majorBidi" w:cstheme="majorBidi"/>
                <w:color w:val="auto"/>
                <w:sz w:val="22"/>
              </w:rPr>
              <w:t>CNC Router machine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1598B540" w14:textId="4EF7C4C0" w:rsidR="00C035DA" w:rsidRDefault="00C035DA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C035DA" w:rsidRPr="005347C8" w14:paraId="2A3D337E" w14:textId="77777777" w:rsidTr="005827BF">
        <w:tc>
          <w:tcPr>
            <w:tcW w:w="0" w:type="auto"/>
            <w:shd w:val="clear" w:color="auto" w:fill="ED7D31" w:themeFill="accent2"/>
          </w:tcPr>
          <w:p w14:paraId="02BCD288" w14:textId="5A3D69F5" w:rsidR="00C035DA" w:rsidRDefault="00C035DA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6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0E54C44" w14:textId="3EDDB389" w:rsidR="00C035DA" w:rsidRDefault="00C035DA" w:rsidP="005827BF">
            <w:pPr>
              <w:rPr>
                <w:rFonts w:asciiTheme="majorBidi" w:hAnsiTheme="majorBidi" w:cstheme="majorBidi"/>
                <w:color w:val="auto"/>
                <w:sz w:val="22"/>
              </w:rPr>
            </w:pPr>
            <w:proofErr w:type="spellStart"/>
            <w:r>
              <w:rPr>
                <w:rFonts w:asciiTheme="majorBidi" w:hAnsiTheme="majorBidi" w:cstheme="majorBidi"/>
                <w:color w:val="auto"/>
                <w:sz w:val="22"/>
              </w:rPr>
              <w:t>Mitter</w:t>
            </w:r>
            <w:proofErr w:type="spellEnd"/>
            <w:r>
              <w:rPr>
                <w:rFonts w:asciiTheme="majorBidi" w:hAnsiTheme="majorBidi" w:cstheme="majorBidi"/>
                <w:color w:val="auto"/>
                <w:sz w:val="22"/>
              </w:rPr>
              <w:t xml:space="preserve"> Saw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17AB85EA" w14:textId="0116B805" w:rsidR="00C035DA" w:rsidRDefault="00C035DA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C035DA" w:rsidRPr="005347C8" w14:paraId="3B770756" w14:textId="77777777" w:rsidTr="005827BF">
        <w:tc>
          <w:tcPr>
            <w:tcW w:w="0" w:type="auto"/>
            <w:shd w:val="clear" w:color="auto" w:fill="ED7D31" w:themeFill="accent2"/>
          </w:tcPr>
          <w:p w14:paraId="1BF8AC38" w14:textId="346084CE" w:rsidR="00C035DA" w:rsidRDefault="00C035DA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7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DF394CC" w14:textId="30399A30" w:rsidR="00C035DA" w:rsidRDefault="00C035DA" w:rsidP="005827BF">
            <w:pPr>
              <w:rPr>
                <w:rFonts w:asciiTheme="majorBidi" w:hAnsiTheme="majorBidi" w:cstheme="majorBidi"/>
                <w:color w:val="auto"/>
                <w:sz w:val="22"/>
              </w:rPr>
            </w:pPr>
            <w:proofErr w:type="spellStart"/>
            <w:r>
              <w:rPr>
                <w:rFonts w:asciiTheme="majorBidi" w:hAnsiTheme="majorBidi" w:cstheme="majorBidi"/>
                <w:color w:val="auto"/>
                <w:sz w:val="22"/>
              </w:rPr>
              <w:t>Woodband</w:t>
            </w:r>
            <w:proofErr w:type="spellEnd"/>
            <w:r>
              <w:rPr>
                <w:rFonts w:asciiTheme="majorBidi" w:hAnsiTheme="majorBidi" w:cstheme="majorBidi"/>
                <w:color w:val="auto"/>
                <w:sz w:val="22"/>
              </w:rPr>
              <w:t xml:space="preserve"> Saw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74A00F47" w14:textId="2CDCF99B" w:rsidR="00C035DA" w:rsidRDefault="00C035DA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C035DA" w:rsidRPr="005347C8" w14:paraId="7B777A2A" w14:textId="77777777" w:rsidTr="005827BF">
        <w:tc>
          <w:tcPr>
            <w:tcW w:w="0" w:type="auto"/>
            <w:shd w:val="clear" w:color="auto" w:fill="ED7D31" w:themeFill="accent2"/>
          </w:tcPr>
          <w:p w14:paraId="6061417C" w14:textId="2FDF8ED1" w:rsidR="00C035DA" w:rsidRDefault="00C035DA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8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0E1A2AAF" w14:textId="6F491345" w:rsidR="00C035DA" w:rsidRDefault="00C035DA" w:rsidP="005827BF">
            <w:pPr>
              <w:rPr>
                <w:rFonts w:asciiTheme="majorBidi" w:hAnsiTheme="majorBidi" w:cstheme="majorBidi"/>
                <w:color w:val="auto"/>
                <w:sz w:val="22"/>
              </w:rPr>
            </w:pPr>
            <w:r>
              <w:rPr>
                <w:rFonts w:asciiTheme="majorBidi" w:hAnsiTheme="majorBidi" w:cstheme="majorBidi"/>
                <w:color w:val="auto"/>
                <w:sz w:val="22"/>
              </w:rPr>
              <w:t>Wood Table Saw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1CE43FFC" w14:textId="0D4A8573" w:rsidR="00C035DA" w:rsidRDefault="00C035DA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C035DA" w:rsidRPr="005347C8" w14:paraId="4F8C8AEF" w14:textId="77777777" w:rsidTr="005827BF">
        <w:tc>
          <w:tcPr>
            <w:tcW w:w="0" w:type="auto"/>
            <w:shd w:val="clear" w:color="auto" w:fill="ED7D31" w:themeFill="accent2"/>
          </w:tcPr>
          <w:p w14:paraId="3196925F" w14:textId="2E76AF1C" w:rsidR="00C035DA" w:rsidRDefault="00C035DA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9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787A1CC0" w14:textId="49EA257F" w:rsidR="00C035DA" w:rsidRDefault="00C035DA" w:rsidP="005827BF">
            <w:pPr>
              <w:rPr>
                <w:rFonts w:asciiTheme="majorBidi" w:hAnsiTheme="majorBidi" w:cstheme="majorBidi"/>
                <w:color w:val="auto"/>
                <w:sz w:val="22"/>
              </w:rPr>
            </w:pPr>
            <w:r>
              <w:rPr>
                <w:rFonts w:asciiTheme="majorBidi" w:hAnsiTheme="majorBidi" w:cstheme="majorBidi"/>
                <w:color w:val="auto"/>
                <w:sz w:val="22"/>
              </w:rPr>
              <w:t>Small Wood Lath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7FADF492" w14:textId="36AD4291" w:rsidR="00C035DA" w:rsidRDefault="00C035DA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C035DA" w:rsidRPr="005347C8" w14:paraId="133A5CA2" w14:textId="77777777" w:rsidTr="005827BF">
        <w:tc>
          <w:tcPr>
            <w:tcW w:w="0" w:type="auto"/>
            <w:shd w:val="clear" w:color="auto" w:fill="ED7D31" w:themeFill="accent2"/>
          </w:tcPr>
          <w:p w14:paraId="5F4CE0D5" w14:textId="3D0450D1" w:rsidR="00C035DA" w:rsidRDefault="008F4E0E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0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35A33C2" w14:textId="7025C4B2" w:rsidR="00C035DA" w:rsidRDefault="008F4E0E" w:rsidP="005827BF">
            <w:pPr>
              <w:rPr>
                <w:rFonts w:asciiTheme="majorBidi" w:hAnsiTheme="majorBidi" w:cstheme="majorBidi"/>
                <w:color w:val="auto"/>
                <w:sz w:val="22"/>
              </w:rPr>
            </w:pPr>
            <w:r>
              <w:rPr>
                <w:rFonts w:asciiTheme="majorBidi" w:hAnsiTheme="majorBidi" w:cstheme="majorBidi"/>
                <w:color w:val="auto"/>
                <w:sz w:val="22"/>
              </w:rPr>
              <w:t xml:space="preserve">Hand </w:t>
            </w:r>
            <w:proofErr w:type="spellStart"/>
            <w:r>
              <w:rPr>
                <w:rFonts w:asciiTheme="majorBidi" w:hAnsiTheme="majorBidi" w:cstheme="majorBidi"/>
                <w:color w:val="auto"/>
                <w:sz w:val="22"/>
              </w:rPr>
              <w:t>Waveing</w:t>
            </w:r>
            <w:proofErr w:type="spellEnd"/>
            <w:r>
              <w:rPr>
                <w:rFonts w:asciiTheme="majorBidi" w:hAnsiTheme="majorBidi" w:cstheme="majorBidi"/>
                <w:color w:val="auto"/>
                <w:sz w:val="22"/>
              </w:rPr>
              <w:t xml:space="preserve"> Loom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56804DED" w14:textId="73F7E68F" w:rsidR="00C035DA" w:rsidRDefault="008F4E0E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C035DA" w:rsidRPr="005347C8" w14:paraId="19AFC8AF" w14:textId="77777777" w:rsidTr="005827BF">
        <w:tc>
          <w:tcPr>
            <w:tcW w:w="0" w:type="auto"/>
            <w:shd w:val="clear" w:color="auto" w:fill="ED7D31" w:themeFill="accent2"/>
          </w:tcPr>
          <w:p w14:paraId="41007D08" w14:textId="01D72039" w:rsidR="00C035DA" w:rsidRDefault="00735B7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1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4AC96F00" w14:textId="058699B9" w:rsidR="00C035DA" w:rsidRDefault="00735B7D" w:rsidP="005827BF">
            <w:pPr>
              <w:rPr>
                <w:rFonts w:asciiTheme="majorBidi" w:hAnsiTheme="majorBidi" w:cstheme="majorBidi"/>
                <w:color w:val="auto"/>
                <w:sz w:val="22"/>
              </w:rPr>
            </w:pPr>
            <w:r>
              <w:rPr>
                <w:rFonts w:asciiTheme="majorBidi" w:hAnsiTheme="majorBidi" w:cstheme="majorBidi"/>
                <w:color w:val="auto"/>
                <w:sz w:val="22"/>
              </w:rPr>
              <w:t>Basic 3D Printer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2CB43DB3" w14:textId="17C40894" w:rsidR="00C035DA" w:rsidRDefault="00735B7D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C035DA" w:rsidRPr="005347C8" w14:paraId="441A29FF" w14:textId="77777777" w:rsidTr="005827BF">
        <w:tc>
          <w:tcPr>
            <w:tcW w:w="0" w:type="auto"/>
            <w:shd w:val="clear" w:color="auto" w:fill="ED7D31" w:themeFill="accent2"/>
          </w:tcPr>
          <w:p w14:paraId="07B28E16" w14:textId="1FA18F4D" w:rsidR="00C035DA" w:rsidRDefault="00735B7D" w:rsidP="005827BF">
            <w:pPr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</w:pPr>
            <w:r>
              <w:rPr>
                <w:rFonts w:asciiTheme="majorBidi" w:hAnsiTheme="majorBidi" w:cstheme="majorBidi"/>
                <w:b/>
                <w:bCs/>
                <w:color w:val="FFFFFF" w:themeColor="background1"/>
                <w:lang w:bidi="ar-JO"/>
              </w:rPr>
              <w:t>12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6801916B" w14:textId="0AB9B729" w:rsidR="00C035DA" w:rsidRDefault="00735B7D" w:rsidP="005827BF">
            <w:pPr>
              <w:rPr>
                <w:rFonts w:asciiTheme="majorBidi" w:hAnsiTheme="majorBidi" w:cstheme="majorBidi"/>
                <w:color w:val="auto"/>
                <w:sz w:val="22"/>
              </w:rPr>
            </w:pPr>
            <w:r>
              <w:rPr>
                <w:rFonts w:asciiTheme="majorBidi" w:hAnsiTheme="majorBidi" w:cstheme="majorBidi"/>
                <w:color w:val="auto"/>
                <w:sz w:val="22"/>
              </w:rPr>
              <w:t>Computer (PC)</w:t>
            </w:r>
          </w:p>
        </w:tc>
        <w:tc>
          <w:tcPr>
            <w:tcW w:w="0" w:type="auto"/>
            <w:shd w:val="clear" w:color="auto" w:fill="EDEDED" w:themeFill="accent3" w:themeFillTint="33"/>
          </w:tcPr>
          <w:p w14:paraId="1F34B540" w14:textId="11B463EF" w:rsidR="00C035DA" w:rsidRDefault="00735B7D" w:rsidP="005827BF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</w:tbl>
    <w:p w14:paraId="7586D69D" w14:textId="77777777" w:rsidR="005347C8" w:rsidRPr="005347C8" w:rsidRDefault="005347C8" w:rsidP="005347C8">
      <w:pPr>
        <w:tabs>
          <w:tab w:val="left" w:pos="1622"/>
        </w:tabs>
        <w:rPr>
          <w:rFonts w:asciiTheme="majorBidi" w:hAnsiTheme="majorBidi" w:cstheme="majorBidi"/>
          <w:sz w:val="20"/>
          <w:szCs w:val="20"/>
        </w:rPr>
      </w:pPr>
      <w:bookmarkStart w:id="0" w:name="_GoBack"/>
      <w:bookmarkEnd w:id="0"/>
    </w:p>
    <w:p w14:paraId="50E439EC" w14:textId="77777777" w:rsidR="005347C8" w:rsidRPr="005347C8" w:rsidRDefault="005347C8" w:rsidP="005347C8">
      <w:pPr>
        <w:rPr>
          <w:rFonts w:asciiTheme="majorBidi" w:hAnsiTheme="majorBidi" w:cstheme="majorBidi"/>
          <w:b/>
          <w:bCs/>
          <w:sz w:val="28"/>
          <w:szCs w:val="28"/>
          <w:lang w:bidi="ar-JO"/>
        </w:rPr>
      </w:pPr>
    </w:p>
    <w:p w14:paraId="5E8EFA5C" w14:textId="77777777" w:rsidR="005347C8" w:rsidRPr="005347C8" w:rsidRDefault="005347C8" w:rsidP="005347C8">
      <w:pPr>
        <w:rPr>
          <w:rFonts w:asciiTheme="majorBidi" w:hAnsiTheme="majorBidi" w:cstheme="majorBidi"/>
          <w:b/>
          <w:bCs/>
          <w:sz w:val="28"/>
          <w:szCs w:val="28"/>
          <w:lang w:bidi="ar-JO"/>
        </w:rPr>
      </w:pPr>
    </w:p>
    <w:sectPr w:rsidR="005347C8" w:rsidRPr="005347C8" w:rsidSect="001649F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843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881FD5" w14:textId="77777777" w:rsidR="00C25541" w:rsidRDefault="00C25541">
      <w:pPr>
        <w:spacing w:after="0" w:line="240" w:lineRule="auto"/>
      </w:pPr>
      <w:r>
        <w:separator/>
      </w:r>
    </w:p>
  </w:endnote>
  <w:endnote w:type="continuationSeparator" w:id="0">
    <w:p w14:paraId="795664AB" w14:textId="77777777" w:rsidR="00C25541" w:rsidRDefault="00C25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7BF5A2" w14:textId="77777777" w:rsidR="00E8727E" w:rsidRDefault="00E8727E">
    <w:pPr>
      <w:spacing w:after="218" w:line="259" w:lineRule="auto"/>
      <w:ind w:left="0" w:right="-2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2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348B2224" w14:textId="77777777" w:rsidR="00E8727E" w:rsidRDefault="00E8727E">
    <w:pPr>
      <w:spacing w:after="0" w:line="259" w:lineRule="auto"/>
      <w:ind w:left="0" w:right="-50" w:firstLine="0"/>
      <w:jc w:val="right"/>
    </w:pP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6553380"/>
      <w:docPartObj>
        <w:docPartGallery w:val="Page Numbers (Bottom of Page)"/>
        <w:docPartUnique/>
      </w:docPartObj>
    </w:sdtPr>
    <w:sdtEndPr/>
    <w:sdtContent>
      <w:p w14:paraId="7CA72930" w14:textId="77777777" w:rsidR="00E8727E" w:rsidRDefault="00E8727E" w:rsidP="003F253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33E40D46" w14:textId="77777777" w:rsidR="00E8727E" w:rsidRPr="00FD0229" w:rsidRDefault="00E8727E" w:rsidP="003F253F">
    <w:pPr>
      <w:spacing w:line="300" w:lineRule="auto"/>
      <w:rPr>
        <w:rFonts w:ascii="Georgia" w:eastAsia="Georgia" w:hAnsi="Georgia"/>
        <w:color w:val="404040"/>
        <w:kern w:val="2"/>
        <w:sz w:val="16"/>
        <w:szCs w:val="16"/>
        <w:lang w:val="en-GB" w:eastAsia="ja-JP"/>
        <w14:ligatures w14:val="standard"/>
      </w:rPr>
    </w:pPr>
    <w:r w:rsidRPr="00FD0229">
      <w:rPr>
        <w:rFonts w:ascii="Georgia" w:eastAsia="Georgia" w:hAnsi="Georgia"/>
        <w:color w:val="404040"/>
        <w:kern w:val="2"/>
        <w:sz w:val="16"/>
        <w:szCs w:val="16"/>
        <w:lang w:val="en-GB" w:eastAsia="ja-JP"/>
        <w14:ligatures w14:val="standard"/>
      </w:rPr>
      <w:t>ERASMUS+ Programme –</w:t>
    </w:r>
    <w:r>
      <w:rPr>
        <w:rFonts w:ascii="Georgia" w:eastAsia="Georgia" w:hAnsi="Georgia"/>
        <w:color w:val="404040"/>
        <w:kern w:val="2"/>
        <w:sz w:val="16"/>
        <w:szCs w:val="16"/>
        <w:lang w:val="en-GB" w:eastAsia="ja-JP"/>
        <w14:ligatures w14:val="standard"/>
      </w:rPr>
      <w:t>HAN</w:t>
    </w:r>
    <w:r w:rsidRPr="00FD0229">
      <w:rPr>
        <w:rFonts w:ascii="Georgia" w:eastAsia="Georgia" w:hAnsi="Georgia"/>
        <w:color w:val="404040"/>
        <w:kern w:val="2"/>
        <w:sz w:val="16"/>
        <w:szCs w:val="16"/>
        <w:lang w:val="en-GB" w:eastAsia="ja-JP"/>
        <w14:ligatures w14:val="standard"/>
      </w:rPr>
      <w:t xml:space="preserve">DS Project Number: </w:t>
    </w:r>
    <w:r w:rsidRPr="00761DFA">
      <w:rPr>
        <w:rFonts w:ascii="Georgia" w:eastAsia="Georgia" w:hAnsi="Georgia"/>
        <w:color w:val="404040"/>
        <w:kern w:val="2"/>
        <w:sz w:val="16"/>
        <w:szCs w:val="16"/>
        <w:lang w:val="en-GB" w:eastAsia="ja-JP"/>
        <w14:ligatures w14:val="standard"/>
      </w:rPr>
      <w:t>610238-EPP-1-2019-1-JOEPPKA2-CBHE-JP</w:t>
    </w:r>
  </w:p>
  <w:p w14:paraId="4EDE1391" w14:textId="77777777" w:rsidR="00E8727E" w:rsidRPr="00FD0229" w:rsidRDefault="00E8727E" w:rsidP="003F253F">
    <w:pPr>
      <w:spacing w:line="300" w:lineRule="auto"/>
      <w:rPr>
        <w:rFonts w:ascii="Georgia" w:eastAsia="Georgia" w:hAnsi="Georgia"/>
        <w:color w:val="404040"/>
        <w:kern w:val="2"/>
        <w:sz w:val="16"/>
        <w:szCs w:val="16"/>
        <w:lang w:val="en-GB" w:eastAsia="ja-JP"/>
        <w14:ligatures w14:val="standard"/>
      </w:rPr>
    </w:pPr>
  </w:p>
  <w:p w14:paraId="38A1730C" w14:textId="77777777" w:rsidR="00E8727E" w:rsidRPr="003F253F" w:rsidRDefault="00E8727E" w:rsidP="003F253F">
    <w:pPr>
      <w:spacing w:line="300" w:lineRule="auto"/>
      <w:rPr>
        <w:rFonts w:ascii="Georgia" w:eastAsia="Georgia" w:hAnsi="Georgia"/>
        <w:b/>
        <w:bCs/>
        <w:color w:val="FF0000"/>
        <w:kern w:val="2"/>
        <w:sz w:val="16"/>
        <w:szCs w:val="16"/>
        <w:lang w:val="en-GB" w:eastAsia="ja-JP"/>
        <w14:ligatures w14:val="standard"/>
      </w:rPr>
    </w:pPr>
    <w:r w:rsidRPr="00FD0229">
      <w:rPr>
        <w:rFonts w:ascii="Georgia" w:eastAsia="Georgia" w:hAnsi="Georgia"/>
        <w:b/>
        <w:bCs/>
        <w:color w:val="FF0000"/>
        <w:kern w:val="2"/>
        <w:sz w:val="16"/>
        <w:szCs w:val="16"/>
        <w:lang w:val="en-GB" w:eastAsia="ja-JP"/>
        <w14:ligatures w14:val="standard"/>
      </w:rPr>
      <w:t>DISCLAIMER:</w:t>
    </w:r>
    <w:r w:rsidRPr="00FD0229">
      <w:rPr>
        <w:rFonts w:ascii="Georgia" w:eastAsia="Georgia" w:hAnsi="Georgia"/>
        <w:i/>
        <w:iCs/>
        <w:color w:val="404040"/>
        <w:kern w:val="2"/>
        <w:sz w:val="16"/>
        <w:szCs w:val="16"/>
        <w:lang w:eastAsia="ja-JP"/>
        <w14:ligatures w14:val="standard"/>
      </w:rPr>
      <w:t xml:space="preserve"> This project has been funded with support from the European Commission. This publication [communication] reflects the views only of the author, and the Commission cannot be held responsible for any use which may be made of the information contained therei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20745713"/>
      <w:docPartObj>
        <w:docPartGallery w:val="Page Numbers (Bottom of Page)"/>
        <w:docPartUnique/>
      </w:docPartObj>
    </w:sdtPr>
    <w:sdtEndPr/>
    <w:sdtContent>
      <w:p w14:paraId="7A5D30C4" w14:textId="77777777" w:rsidR="00E8727E" w:rsidRDefault="00E8727E" w:rsidP="003F253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6424B5C7" w14:textId="77777777" w:rsidR="00E8727E" w:rsidRPr="00FD0229" w:rsidRDefault="00E8727E" w:rsidP="003F253F">
    <w:pPr>
      <w:spacing w:line="300" w:lineRule="auto"/>
      <w:rPr>
        <w:rFonts w:ascii="Georgia" w:eastAsia="Georgia" w:hAnsi="Georgia"/>
        <w:color w:val="404040"/>
        <w:kern w:val="2"/>
        <w:sz w:val="16"/>
        <w:szCs w:val="16"/>
        <w:lang w:val="en-GB" w:eastAsia="ja-JP"/>
        <w14:ligatures w14:val="standard"/>
      </w:rPr>
    </w:pPr>
    <w:r w:rsidRPr="00FD0229">
      <w:rPr>
        <w:rFonts w:ascii="Georgia" w:eastAsia="Georgia" w:hAnsi="Georgia"/>
        <w:color w:val="404040"/>
        <w:kern w:val="2"/>
        <w:sz w:val="16"/>
        <w:szCs w:val="16"/>
        <w:lang w:val="en-GB" w:eastAsia="ja-JP"/>
        <w14:ligatures w14:val="standard"/>
      </w:rPr>
      <w:t>ERASMUS+ Programme –</w:t>
    </w:r>
    <w:r>
      <w:rPr>
        <w:rFonts w:ascii="Georgia" w:eastAsia="Georgia" w:hAnsi="Georgia"/>
        <w:color w:val="404040"/>
        <w:kern w:val="2"/>
        <w:sz w:val="16"/>
        <w:szCs w:val="16"/>
        <w:lang w:val="en-GB" w:eastAsia="ja-JP"/>
        <w14:ligatures w14:val="standard"/>
      </w:rPr>
      <w:t>HAN</w:t>
    </w:r>
    <w:r w:rsidRPr="00FD0229">
      <w:rPr>
        <w:rFonts w:ascii="Georgia" w:eastAsia="Georgia" w:hAnsi="Georgia"/>
        <w:color w:val="404040"/>
        <w:kern w:val="2"/>
        <w:sz w:val="16"/>
        <w:szCs w:val="16"/>
        <w:lang w:val="en-GB" w:eastAsia="ja-JP"/>
        <w14:ligatures w14:val="standard"/>
      </w:rPr>
      <w:t xml:space="preserve">DS Project Number: </w:t>
    </w:r>
    <w:r w:rsidRPr="00761DFA">
      <w:rPr>
        <w:rFonts w:ascii="Georgia" w:eastAsia="Georgia" w:hAnsi="Georgia"/>
        <w:color w:val="404040"/>
        <w:kern w:val="2"/>
        <w:sz w:val="16"/>
        <w:szCs w:val="16"/>
        <w:lang w:val="en-GB" w:eastAsia="ja-JP"/>
        <w14:ligatures w14:val="standard"/>
      </w:rPr>
      <w:t>610238-EPP-1-2019-1-JOEPPKA2-CBHE-JP</w:t>
    </w:r>
  </w:p>
  <w:p w14:paraId="6F5E86C1" w14:textId="77777777" w:rsidR="00E8727E" w:rsidRPr="00FD0229" w:rsidRDefault="00E8727E" w:rsidP="003F253F">
    <w:pPr>
      <w:spacing w:line="300" w:lineRule="auto"/>
      <w:rPr>
        <w:rFonts w:ascii="Georgia" w:eastAsia="Georgia" w:hAnsi="Georgia"/>
        <w:color w:val="404040"/>
        <w:kern w:val="2"/>
        <w:sz w:val="16"/>
        <w:szCs w:val="16"/>
        <w:lang w:val="en-GB" w:eastAsia="ja-JP"/>
        <w14:ligatures w14:val="standard"/>
      </w:rPr>
    </w:pPr>
  </w:p>
  <w:p w14:paraId="186496CC" w14:textId="77777777" w:rsidR="00E8727E" w:rsidRPr="003F253F" w:rsidRDefault="00E8727E" w:rsidP="003F253F">
    <w:pPr>
      <w:spacing w:line="300" w:lineRule="auto"/>
      <w:rPr>
        <w:rFonts w:ascii="Georgia" w:eastAsia="Georgia" w:hAnsi="Georgia"/>
        <w:b/>
        <w:bCs/>
        <w:color w:val="FF0000"/>
        <w:kern w:val="2"/>
        <w:sz w:val="16"/>
        <w:szCs w:val="16"/>
        <w:lang w:val="en-GB" w:eastAsia="ja-JP"/>
        <w14:ligatures w14:val="standard"/>
      </w:rPr>
    </w:pPr>
    <w:r w:rsidRPr="00FD0229">
      <w:rPr>
        <w:rFonts w:ascii="Georgia" w:eastAsia="Georgia" w:hAnsi="Georgia"/>
        <w:b/>
        <w:bCs/>
        <w:color w:val="FF0000"/>
        <w:kern w:val="2"/>
        <w:sz w:val="16"/>
        <w:szCs w:val="16"/>
        <w:lang w:val="en-GB" w:eastAsia="ja-JP"/>
        <w14:ligatures w14:val="standard"/>
      </w:rPr>
      <w:t>DISCLAIMER:</w:t>
    </w:r>
    <w:r w:rsidRPr="00FD0229">
      <w:rPr>
        <w:rFonts w:ascii="Georgia" w:eastAsia="Georgia" w:hAnsi="Georgia"/>
        <w:i/>
        <w:iCs/>
        <w:color w:val="404040"/>
        <w:kern w:val="2"/>
        <w:sz w:val="16"/>
        <w:szCs w:val="16"/>
        <w:lang w:eastAsia="ja-JP"/>
        <w14:ligatures w14:val="standard"/>
      </w:rPr>
      <w:t xml:space="preserve"> This project has been funded with support from the European Commission. This publication [communication] reflects the views only of the author, and the Commission cannot be held responsible for any use which may be made of the information contained therei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BADB17" w14:textId="77777777" w:rsidR="00C25541" w:rsidRDefault="00C25541">
      <w:pPr>
        <w:spacing w:after="0" w:line="240" w:lineRule="auto"/>
      </w:pPr>
      <w:r>
        <w:separator/>
      </w:r>
    </w:p>
  </w:footnote>
  <w:footnote w:type="continuationSeparator" w:id="0">
    <w:p w14:paraId="3CC8C3FE" w14:textId="77777777" w:rsidR="00C25541" w:rsidRDefault="00C25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164F89" w14:textId="77777777" w:rsidR="00E8727E" w:rsidRDefault="00E8727E">
    <w:pPr>
      <w:spacing w:after="0" w:line="259" w:lineRule="auto"/>
      <w:ind w:left="-1796" w:right="7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4A73CDA7" wp14:editId="57A5577C">
              <wp:simplePos x="0" y="0"/>
              <wp:positionH relativeFrom="page">
                <wp:posOffset>1143000</wp:posOffset>
              </wp:positionH>
              <wp:positionV relativeFrom="page">
                <wp:posOffset>261620</wp:posOffset>
              </wp:positionV>
              <wp:extent cx="1310640" cy="542290"/>
              <wp:effectExtent l="0" t="0" r="0" b="0"/>
              <wp:wrapSquare wrapText="bothSides"/>
              <wp:docPr id="5246" name="Group 524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10640" cy="542290"/>
                        <a:chOff x="0" y="0"/>
                        <a:chExt cx="1310640" cy="542290"/>
                      </a:xfrm>
                    </wpg:grpSpPr>
                    <pic:pic xmlns:pic="http://schemas.openxmlformats.org/drawingml/2006/picture">
                      <pic:nvPicPr>
                        <pic:cNvPr id="5247" name="Picture 524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0640" cy="5422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248" name="Rectangle 5248"/>
                      <wps:cNvSpPr/>
                      <wps:spPr>
                        <a:xfrm>
                          <a:off x="305" y="223012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BA14E3" w14:textId="77777777" w:rsidR="00E8727E" w:rsidRDefault="00E8727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A73CDA7" id="Group 5246" o:spid="_x0000_s1026" style="position:absolute;left:0;text-align:left;margin-left:90pt;margin-top:20.6pt;width:103.2pt;height:42.7pt;z-index:251658240;mso-position-horizontal-relative:page;mso-position-vertical-relative:page" coordsize="13106,5422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4gSQtgIAAK8GAAAOAAAAZHJzL2Uyb0RvYy54bWykVdtu2zAMfR+wfxD0&#10;3vqStGuNJsWwrkWBYQ3W7QNkWbaFyZIgKXGyrx8p2+nS7No9xCF1IQ8PL7q63naKbITz0ugFzU5T&#10;SoTmppK6WdAvn29PLijxgemKKaPFgu6Ep9fL16+ueluI3LRGVcIRMKJ90dsFbUOwRZJ43oqO+VNj&#10;hYbN2riOBVBdk1SO9WC9U0mepudJb1xlneHCe1i9GTbpMtqva8HDQ117EYhaUMAW4tfFb4nfZHnF&#10;isYx20o+wmAvQNExqcHp3tQNC4ysnTwy1UnujDd1OOWmS0xdSy5iDBBNlj6L5s6ZtY2xNEXf2D1N&#10;QO0znl5sln/crByR1YKe5fNzSjTrIEvRMYkrQFBvmwLO3Tn7aFduXGgGDWPe1q7Df4iGbCO1uz21&#10;YhsIh8VslqXnc8gAh72zeZ5fjtzzFhJ0dI23739/MZncJohuD8ZKXsBvZAqkI6b+XFFwK6ydoKOR&#10;7q9sdMx9XdsTSKplQZZSybCLBQrpQ1B6s5J85QblgPQ3E+lwAP0i7W+wLvEansR7oCaoH5gplbS3&#10;UinkHuURMFT3s+r4ScxD5d0Yvu6EDkMrOaEAu9G+ldZT4grRlQIqw91X2dAoPjgReIsOa3D8CdoL&#10;kbFivxFRPgFDzB6K5j/LZJ9tVljnw50wHUEBsAEEoJgVbPPBj2CmIyNng/8IDOBgOcOo8RNboB3x&#10;9U/d9NgyKwACmj1ILEy+oZuQJqYbFVN7gUyOZ/ft5H9F0iw9owQ6Js9naZYPSZhaap5n8/nQUNnF&#10;5eUsFs1LmWKF0kijNlhRQ1JxBdprAodS2JbbEX9pqh2Mjta4bw/wANTK9AtqRonimwDpwV1K1L0G&#10;knH8ToKbhHISXFDvTBzSA4y362BqGTOKjgdvIx7IXpTiVATpYOz+qMdTT+/M8jsA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XBVeQuAAAAAKAQAADwAAAGRycy9kb3ducmV2LnhtbEyP&#10;QUvDQBSE74L/YXmCN7tJWkOI2ZRS1FMRbAXx9pp9TUKzuyG7TdJ/7/Nkj8MMM98U69l0YqTBt84q&#10;iBcRCLKV062tFXwd3p4yED6g1dg5Swqu5GFd3t8VmGs32U8a96EWXGJ9jgqaEPpcSl81ZNAvXE+W&#10;vZMbDAaWQy31gBOXm04mUZRKg63lhQZ72jZUnfcXo+B9wmmzjF/H3fm0vf4cnj++dzEp9fgwb15A&#10;BJrDfxj+8BkdSmY6uovVXnSss4i/BAWrOAHBgWWWrkAc2UnSFGRZyNsL5S8AAAD//wMAUEsDBAoA&#10;AAAAAAAAIQDWQ3uQyhkAAMoZAAAUAAAAZHJzL21lZGlhL2ltYWdlMS5qcGf/2P/gABBKRklGAAEB&#10;AQBgAGAAAP/bAEMAAwICAwICAwMDAwQDAwQFCAUFBAQFCgcHBggMCgwMCwoLCw0OEhANDhEOCwsQ&#10;FhARExQVFRUMDxcYFhQYEhQVFP/bAEMBAwQEBQQFCQUFCRQNCw0UFBQUFBQUFBQUFBQUFBQUFBQU&#10;FBQUFBQUFBQUFBQUFBQUFBQUFBQUFBQUFBQUFBQUFP/AABEIAFkA1w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1TooooAKKKKACiiigAoooo&#10;AKKKKACiiigAooooAKKKKACmTTR28TSyusUajLO5AAHqTT68X+IHi6TWtUmtYJA2nQnYEIDLIw6s&#10;QevPA+lePmeZ0sspKpUV29EjkxWIWHhzbvoa/i/45adpfmW2ioupXI489jiBT/Nvw49682m+LHiy&#10;63/8TZkH3j5USKFA98cCpw24gCGAk8f6hP8A4mvEvjB4gbxdNdeH7B1jhtz8rQAILmdfvIxAGV6q&#10;AeNwB718xgswr51XcINxS36Jfc92fmmcZjiqUfa1K1r6KMdL/j+Lub/i79q/WNEL22k61Lq96ODK&#10;Nv2aM/7wGX/4Dx71xM/7R3xJvrWO/j8XXkYdvKmjjjiCpIBngbOFYcj6MO1eNj6YrQ0O6WK8+zy7&#10;vs91iGTau5gc5VgO5Bx+GR3r7/Bwhhmk9V1vqfn39tY6rP3q0kvKT/zPSz+0V8TP+hyvx/wCL/4i&#10;vevhn+15O1naDxXa/ard8Rvf2aYkhkA5Dp0YHhgV5wehxXyq3hPW45HQ6VdlkYo22FiMg4POPUVb&#10;0aO70S8NvqFrPbWt1hHMsZGxs/I/4Hg+xavbrUYTh7lrnpYfNszwk+eFWV/712vnc/THw74m0rxb&#10;pqaho9/BqNm/AlgbOD6EdQfY81qV+d/hLxZrHw28UQ6hZPNbXNtKPPtSzIs6g8o47gjPX2Ir798M&#10;+IrPxZoFhrGnyeZZ3kSyxt3GeoPuDkH3BrxD9W4f4gjnUZQnHlqR3XfzXz3XQ06KKKD68KK47W/i&#10;lo2g6pcWFyl0Z4CA3lxgryAePm966+OQSRq46MARXJRxdDETnTpTTcd/L+rDHUVyviP4kaT4X1I2&#10;N4tyZggk/dICMHOO49K6HTb+PVNPtryEMIriNZE3DBwRkZop4uhWqyo05pyjuuwFmik6cmvKtS+N&#10;UkGoXMVpaQTW8chSORmbLAcZ49a5sdmWGy2MZYmVubbS4JXPVqKzPDeuQ+I9FtdQh4WZfmX+6w4Z&#10;fwOa069CnUjWhGpB3TV16MQUV5hq3xhl0rXLuzawikit52iLByGKg4z6Zr0LR9Xtdd06G+s5PNt5&#10;RkHuPUEdiK87CZphcbUnSoTvKO62G1Yu0VyHj/xxL4N+w+Xbxz/aN+fMYjG3Hp9au+CfFD+K9De/&#10;khSFllaPahJHAB7/AFq45jh5Yt4JS/eJXtZ9k9/mFtLnRUV5HL8cJ9zeXp0Kr23Skn+VEPxxm3Dz&#10;dOhdO/lykH9Qa8f/AFnyu9vaP7n/AJD5WeuUVzPhX4gaX4sYw27tBeKu428vDY7kHoRXRzSpBE8k&#10;jBEQFmY9AB3r6GjiqOIpe2pTTj3JOZ+IWvS6PobRWwP2q6zGjD+BcfM35fzrxDzE6b1/OuH/AGwv&#10;2rvCPwR0m11PxG817qV7K40zQ7Pb9omjUY3knhIwerHPJwAcHHwvP/wVa1jzX8j4baWsWfkE2pTM&#10;4HuQoBP0Ar8sxVPHcSVPreEh+51UW2ldJ2ulvrv9y6Hh43C161Z2WiPvn4keKH8M+Hc2xIvLxmgh&#10;kXpHgAu2fUAjHuQe1eCj5cY4x0Nc18Jf2vLH9qC3n0Z/DN34dvtOja4nk+0C4tNzsiRkPhWVsg8E&#10;H5S3PHPXW+nzXN8LML5c28o27omPvE+wwSfpX3mR4F5fg4wqRtN3cuuvr6H4nxNCvHH+xqdErL1/&#10;zZn3ngeXX71NRglis7SdiLl35KzDG4onVt2Q3YAkgkcV0enafp/gnT5L2yg/0pMJHdTENM8pBwQf&#10;4VH3iF9ACTmuu8M+C9W8a3ken+H9PluoYAIxI3yxxjPLO3QEnJPfnir/AMVvgVr/AIRWC4v51k0q&#10;GPH2qytnljRjyxkOQVOcDJGMAc17MearLTY1p5bVo4d4qFNtreXRPuvTueLsTIzM53sxyWbkk9ya&#10;1vDOlrqGoGSVc21svmyf7RzhU/E/oDT5NBtQoMeqCT/t1Yf1rodA09ItJRLaRZ5STJcRqcOG5A+U&#10;8kAdxnqa2qRlCLdjxIxad9/uZcmkW8BF5Gt4PWQkOv8AusOR9OR7V7b+y/4uTRb658LzXgksbom4&#10;s1n+WSKXjfH6EMORjuDxzXh3WvP/AIoeMLnRbzTLLTLp7a+t5I7+SaJsGN1IaEfUY3/itcuH55y5&#10;Vsd2X4+WW4mOLWvLv5p7r/h9tz9RqK4D4F/FS2+MXw30zxBFsS8K+Rf26f8ALG5UDev0OQw9mFFd&#10;jVtD+iaFaniaUa1J3jJXXzPOPiVYtL421Zx3df8A0Ba98tbiJbWEeanCL/EPSvmX4tfErT9E+Iet&#10;WcxAkhdA3P8A0zU/1rtYfhZ4kuIY5VGm7XUMMzv0Iz/cr4TB08RgcViKlKjzc8u9ur/zPDpZjOdW&#10;pCnHn5XbTpqyD4vW32rxi8iNuX7NGMqf96vXfBqmPwno6nqLSIf+Oivmfx14iHw7146PqxgF2Ilm&#10;/cuWXa2cckD0NfSfgG+TUvBOg3cf3JrKGRfoUBrqynDzjjq+IqQ5XP8AzN8DjfrFepTe8enYqfEn&#10;Wm0fwrciFttzdf6PH6jd94/gM/pXj+ieA5dV8M6xqS7t9pt8lR0bHL/kuKh+OHxh0218ZSaMJVca&#10;aoSQBuPNYBiPwG0fnWl4W/aT8A6H4dtrCaW7aUJmfbbgqzty38XI5x+FZYzBRzLHSeI0hGLS9e/3&#10;v8Ec8s1oPEzpyqqKjpv1Oi+CurPZ3F3pErZjlHnw5PRhwwH1GD+Br1uvj+z+NujaH4gS9spC9tb3&#10;G+Mt8rNHnoR6leK+ubG8h1Gzgu7eQS288ayxyL0ZWGQR+Br08jjUpYb6vUXw7eh15bj4YyMoqSbi&#10;fOnivTZLjxdqwXrJeyAc+rmtzwBr114F1yWyvQyWUkmy4jb/AJZOON4/r7c9q4bxV8TNOs/iJqdk&#10;5XzI9UaE89xLivZvjH4eZdHn8QWcBmuLNN1zGg5kiA5YepUc/TPoK+WoZTWpVamMoJqcZXXmne5x&#10;U8bOsqs6Ur8j1X3/AORS+OEP2pdEZDkfvSCO+QlbHwdhMHg2ZT1+0yH9Fr59vvjxY6lpGn2UzK4s&#10;y/lybuqMBhfwx+Ve6fAXxFB4k8A3F5bnMa3cqceoVf8AGvYwlGVTNZYxxa5o/ol+hpg80p4zE8lO&#10;Wlr2+4878F6Wsvi7SlmRZYmuMMkgBUjngg17jqngPQNWhMc2l26EjAkhQRuvuCuK+cfhz8TNP1T4&#10;gaFZxFfMmuwi898Gvq2qyPLadPD1Kdamnd9VfojqyzFrGU5STvZ2Pm7WfD934N8TPHBO3nWkiyQT&#10;dCR1Un+R/GvVvGniCS58N6aI12LqEYlf2XAO38z+leO/GX4qaRp/xA1G0EySNaKkMrBuA4XLD8M4&#10;+oNehaiGm8HeEWPymW08z5hjaGVW5+gNfIZxh6uWZZj4Ye8Yysl85qNvmm0Xl+MjXxdSipXUb/mf&#10;jh/wVJh1aP8AacWS/H+gSaJZ/wBmsobb5I3hxzxnzfNzj1FfSH7JniL9n3xh8L/Dnh/TdN8Kw+JU&#10;s44dR03XLK3N9PdbQJXEky/vgzcjYeAQMDGK+jvj18A/Bf7SHh+LRvF1nIFtWJsdUsyEu7IkYLIx&#10;BBDcFkYEHA6EAj86vjV/wTS8bfD+zv8AVfCGq2/jPTrNXlktBGbe/RFySVjJKyYAz8rbj2Wu7J8V&#10;hM2yujgJ1XSqUklo7XsrJ9mn8nc6cY6c2oyny3eh9o+I/g14R+Fsct34T8NWvh3+1rj/AImEdmrJ&#10;EzImIgEJwnDScKADk8V7J+z78I9I+Iml3Ov6vJM5jm+xy20Z2ibYFO5mHPIK5Axnb15Nfmj+w3+0&#10;f4n1jxnY/CXxPqsuseG9dje306S/k3yabdqpeEpI3PlkrsKEkDdlccg/rZ+yTaS2nw71JJlMcq6t&#10;NG8Z6qypGCPzr9AwNKeHorDVZ8zj1e7XRv8AL5H55/ZMo8RRlilzxnG+veKS/r1PY9L0my0Oxis9&#10;PtYbK1jGEhhQKo/AVaZRIpVgGVhggjIIpaK9I/TlFRVktDw34ufs5+HtW0+/1rSP+JHfwxvO8cK/&#10;uJyATgp0Un1XA9Qa+WvJ06GTDy6hFNGeR5KAqw6/x8EGvvrx1/yJeuf9eUv/AKAa+IvH2k+Xcx6p&#10;Hytwdkwx0kA4b/gQH5g1zvHOniI4dvdXXy6H5Dxdl9PDOOJw0Ev5v87fn63IIda06Z1F493cN2ma&#10;GNCT23kMcr6nG7Gea+cNcmvJ9av5NQz9uad/Pz/fzyB7entivaq4X4laFJcX9jqNrCXkuytrKqDl&#10;phwh+rLj6lTXoUWlJ6bn5jOrKvGz3X4/1/mev/sFeJdV0v4m3mkxP/xJNTt2E8bk48+NS6FP9raH&#10;z7fhRTv2SbePTvjd4esISGS3trvewORJKYTvf6ZAA9lFFKt8R+48FzlLLHFu/LJr8E/zbOa/aiVz&#10;8dPGGHwPNj7/APTCOv0Y0f8A5BNl/wBcE/8AQRWPqnw18Ja5fTXuo+GdIvryY5kuLiyjkd8DHLFc&#10;ngCuiRFjRUVQqqMBQOAKwPUynKauX4rE15zTVV3Xlq3+p8CftpK5+N0pV9o/sy37+719Z/D3xBb+&#10;Ef2evD+s3jAW+n+H4bmTJxkLADj6nGPxrq9a+H/hjxJfG81bw9pepXZUIZ7uzjlfaOg3MCcDJq9P&#10;4c0q60QaNNptrLpHlrF9heFTBsXGF2YxgYHGO1Bng8or4TG4nFqaftL2WujvdXPzc+Gvhe++Nnxg&#10;s7PUJpGOrXkl7qMkb4ZY8mSTB7f3R9RX1v8A8MS/Dn+9rX/gwP8A8TXr+ieAvDXhm8N3pHh/TNMu&#10;ihjM9naRxPtJBIyoBxwPyreoObK+GqGFpSWNSqzbve3+f3nwB+1D8CNP+D99oVxoD3R0i/jkik+1&#10;zGRlnU564HBU9P8AZNfRf7Hfjg+KvhDb6bPL5l9oUpsXyckxfeiP/fJ2/wDAK9i1zw3pPii1S21j&#10;TLPVbdH8xYryBZVVsEbgGBwcE8+9Q6D4P0Lwq050bRrDSTPjzfsVskW/GcbtoGcZP50G2EyOeAzO&#10;WLw8kqUlblt5Lb5q5+cXxMST/hfXiPD8f8JJJxn/AKea/TRlDKQRkHgg1zVz8MfCF5fyX1x4X0ee&#10;9kk857iSxiaRpM53FiuSc85rpqDbJcoq5ZUrzqTUvaO6t03/AMz87v2nfg6/ws8fST6ehj8O6uWu&#10;LPHCwvnMkP8AwEnI/wBlgOxr6K/YoVl+CN7uOT/alzzn/Yjr3TXfDOkeKLaO31jS7PVYI38xIryB&#10;ZVVsEbgGBwcE/nT9D8PaX4ZszZ6Rp1rploXMhgs4ViQscZbCgDJwPyoOXB8P/Uc0njaUl7Np+71V&#10;7fh2Py38G+J7rwV4w0zxBaLDdXOm3PnxwzMdjMMjDYOcc17L4m/bU8fa5pr2dlBpOgySAqbq0R3l&#10;AP8Ad3sQD74NfZ198M/CGpSCS78LaNcOM4aSwiY88n+Gn6b8OfCmiz+dYeGtIs5uD5kFjEjcdOQt&#10;B4uH4ZzTCRlSoYzljLeyf+f6nw78Cf2b/EHxR8QW+q69BdWPhhJfPubm73LLfc5KJu5O4/efpgnG&#10;TX2V8UbOSPSLWa3jxDCTE+3gIrYxx6ZAFd1UN5ZxahazW0674ZVKMvsa8nNcCsywVTC3s5LT1Wq/&#10;FH2GUZRRyik4U3zSlu31/wAkfkt+2F+2r4/+AHxyttH8O6TbTeGoNPh89NXsH8m9ncmR2ilBVvlV&#10;kT5WxkNkE15Z4k/4KteLdW0FrfT/AANoul6w8LRHUDczTIpIIDrEcYYZGMsw45Br9Rte8HwSX9xo&#10;2sWdvqNjC29oryBJonXqp2sCMnjt1+lclbfAP4X2d1Hc2/w28IW88b745I9CtgUYdCDsr8swOa5d&#10;gacaWJwdqsPdbVtWt29uvqexUpQrK1RXR+VX7BPwX1nxb8ZNG8d6jYTx+FdBma8e8ljIF1cBWEUc&#10;RJG5g+GJHCheeSAf2S+E3xG8O6HDdadcNNYSXVybg3FwAI2dlVTkgnaflHXiqVzotjf2cVnLawi2&#10;iXbEiKIxCv8AsYxtHsOPauOuPB9pub7Pczhc/KZFUnH4YrStxZVeJWKglFbcr1ut9/8Ahrfn59bD&#10;4mWIVelFOx9URyJNGrxsrowyrKcgj1Bp1fPngnUNT8ITxRWWpTzWzNzYyRhomJ645yv1FdzrXjS9&#10;1RjDbf6LAeMRn5m/4F6fSvqafGGBlh/atPn/AJV1fr2/HyPTj7S37yPK/k/yNv4heItPtvD2pWL3&#10;C/aLiFoAq8hWYYG7065/CvnK30uHUp5tPv4S8EiOJYslTlQWHI6EFRXS6/qQvrry42zBFkA/3m7t&#10;/h7VUtYfOvo7lR86xyJL7/u2Ct/Q/h615/16tjsTSq1FytNaLprtfqz4nNpxxXNZXSTXr3/rsc9/&#10;wr3w3/0DpP8AwKk/xrA+IHhPSdF8E6vdafZCK5jRGV5Znk2fOBuUE8MATg9smu/rA+IFq994F12C&#10;OJp5ntsRRoMsz71CgD1yRX39KpLnjr1PyZ042fLFJ2fRf5HJ/sb+Gr7VPi5HqsEX+gaVaym5lPQG&#10;RSiKPc8n6KaK+rPgX8L4vhP8P7LSmVG1Ob/SdQmXnfOwGQD6KAFH0z3or0akuaVz9p4by2WV5fGl&#10;U+KXvPybtp8kl8z0Kiiisz6gKKKKACiiigAooooAKKKKACiiigAooooAKKKKAPN/jkuqaX4Tk8Qa&#10;PZx6hNpmZbqzb5WntwPn2sBkMn3h1GAwxyK8w8E/EvQfHsKjTrry73GWsLjCzD1IHRx7rn8K+lWV&#10;ZFKsAysMFSMgivz3/aA+F8vwn+IUy2aSQ6NesbrTp0JHl5PzRBh0KHOO+0rXxud5Fhsc/bW5Zd1+&#10;q6/n5nyOdY7F5TKOMpLnpPSUX07NPpfbte2l2fSWpXHkwiJT88g+b2X0/H+Q96yc15J4P+Jmta9o&#10;yGXVJmvLULDNu2lmGPkfkZ5Awfce9bLeLNZbg6hJ/wB8r/hX5pX4bq87TqLTyOqhxThZU1KNOWvp&#10;/meraXbiOFrpyEDfKrNwAO5/p+dFzqEcivDGG2OCrSnggEYyB2rnPD2vSa9pqGeXfc2wETg+n8LY&#10;7Z/mDWlXTQy6ng2k9Wv62OHGZxUxT/de7H8TCnha2meJxhlOP/r1z3jHxRJ4Z03baTeXqF2rRx7e&#10;qR9Hf+g98+ldlrKxrYPeSHatsvz9MsnXA9W7Ae/tXz94k1qTU9auLi8K28rYCwswHlp/Cv4D+pr7&#10;XJsD7er7eS92P4v/AIH+R8lm+P8Aq9Dlh8U/wXX/ACX3l9PHWvxsGGpy5HqqkfkRXu37M2n674r1&#10;O68QatdtLpVnmG3jaFAJZjgluF6IP1I9K+f/AAn4dvPG2u2mkaUonurhwuU+YRKTgu2OijqTX334&#10;R8MWfg3w3YaNYLttrSIICerHqzH3JJJ+tffcqXQw4Uy+eLxP1mbfs4fjLp927+RsUUUUz9mCiiig&#10;AooooAKKKKACiiigAooooAKKKKACiiigAooooAKoa5oOneJtMm07VrKDULGYYeC4QOp/A9/er9FG&#10;5MoqScZK6Z8x+Lv2UZvDWsNrXgWcy2zArc6HdyctGcZEUh7g4ID91HzVyU/gPxHbzPE2haixRipK&#10;2rkH34FfZNFeViMupV2mnY+ZqcPYXmbo3gn0W3y7fl5HyP4f8NeJ9H1KO4/4R7VHhYbJVFq/zIfw&#10;6jgj6VteMbvXPDcZi0/wlrWuXzDKrbWUnkr6F32/+Ojn6V9PUVyxybD86nUvK3TYiWQx5HCFVp97&#10;LQ/OzxV4V+KPjO6Euq+GNemRSTHbJp0qwxf7q4/U5PvXb/Cv9kLX/FflX3ihpPDelnkW20G8lGem&#10;08Rj3bJ9q+3KK+kjUUIqFNJJdjyKPBeDjW9tiakqnk+vrbU5vwP8OvDvw50sWPh/TIbGM/6yQDdL&#10;KfV3PLH6n6V0lFFZ77n3tKlTowVOlFRitktEFFFFI1P/2VBLAQItABQABgAIAAAAIQArENvACgEA&#10;ABQCAAATAAAAAAAAAAAAAAAAAAAAAABbQ29udGVudF9UeXBlc10ueG1sUEsBAi0AFAAGAAgAAAAh&#10;ADj9If/WAAAAlAEAAAsAAAAAAAAAAAAAAAAAOwEAAF9yZWxzLy5yZWxzUEsBAi0AFAAGAAgAAAAh&#10;AKHiBJC2AgAArwYAAA4AAAAAAAAAAAAAAAAAOgIAAGRycy9lMm9Eb2MueG1sUEsBAi0AFAAGAAgA&#10;AAAhADedwRi6AAAAIQEAABkAAAAAAAAAAAAAAAAAHAUAAGRycy9fcmVscy9lMm9Eb2MueG1sLnJl&#10;bHNQSwECLQAUAAYACAAAACEAXBVeQuAAAAAKAQAADwAAAAAAAAAAAAAAAAANBgAAZHJzL2Rvd25y&#10;ZXYueG1sUEsBAi0ACgAAAAAAAAAhANZDe5DKGQAAyhkAABQAAAAAAAAAAAAAAAAAGgcAAGRycy9t&#10;ZWRpYS9pbWFnZTEuanBnUEsFBgAAAAAGAAYAfAEAABY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247" o:spid="_x0000_s1027" type="#_x0000_t75" style="position:absolute;width:13106;height:54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zzgxQAAAN0AAAAPAAAAZHJzL2Rvd25yZXYueG1sRI9BawIx&#10;FITvBf9DeEJvNau2tq5GUYsoCkKtgsfH5rlZ3Lwsm1TXf28KhR6HmfmGGU8bW4or1b5wrKDbSUAQ&#10;Z04XnCs4fC9fPkD4gKyxdEwK7uRhOmk9jTHV7sZfdN2HXEQI+xQVmBCqVEqfGbLoO64ijt7Z1RZD&#10;lHUudY23CLel7CXJQFosOC4YrGhhKLvsf6wC3g770na9O63yxafb6fmGj0ap53YzG4EI1IT/8F97&#10;rRW89V7f4fdNfAJy8gAAAP//AwBQSwECLQAUAAYACAAAACEA2+H2y+4AAACFAQAAEwAAAAAAAAAA&#10;AAAAAAAAAAAAW0NvbnRlbnRfVHlwZXNdLnhtbFBLAQItABQABgAIAAAAIQBa9CxbvwAAABUBAAAL&#10;AAAAAAAAAAAAAAAAAB8BAABfcmVscy8ucmVsc1BLAQItABQABgAIAAAAIQCqjzzgxQAAAN0AAAAP&#10;AAAAAAAAAAAAAAAAAAcCAABkcnMvZG93bnJldi54bWxQSwUGAAAAAAMAAwC3AAAA+QIAAAAA&#10;">
                <v:imagedata r:id="rId2" o:title=""/>
              </v:shape>
              <v:rect id="Rectangle 5248" o:spid="_x0000_s1028" style="position:absolute;left:3;top:2230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g0kwwAAAN0AAAAPAAAAZHJzL2Rvd25yZXYueG1sRE9Ni8Iw&#10;EL0L+x/CLHjTdGUVrUYRXdGjWxfU29CMbdlmUppoq7/eHASPj/c9W7SmFDeqXWFZwVc/AkGcWl1w&#10;puDvsOmNQTiPrLG0TAru5GAx/+jMMNa24V+6JT4TIYRdjApy76tYSpfmZND1bUUcuIutDfoA60zq&#10;GpsQbko5iKKRNFhwaMixolVO6X9yNQq242p52tlHk5U/5+1xf5ysDxOvVPezXU5BeGr9W/xy77SC&#10;4eA7zA1vwhOQ8ycAAAD//wMAUEsBAi0AFAAGAAgAAAAhANvh9svuAAAAhQEAABMAAAAAAAAAAAAA&#10;AAAAAAAAAFtDb250ZW50X1R5cGVzXS54bWxQSwECLQAUAAYACAAAACEAWvQsW78AAAAVAQAACwAA&#10;AAAAAAAAAAAAAAAfAQAAX3JlbHMvLnJlbHNQSwECLQAUAAYACAAAACEADxYNJMMAAADdAAAADwAA&#10;AAAAAAAAAAAAAAAHAgAAZHJzL2Rvd25yZXYueG1sUEsFBgAAAAADAAMAtwAAAPcCAAAAAA==&#10;" filled="f" stroked="f">
                <v:textbox inset="0,0,0,0">
                  <w:txbxContent>
                    <w:p w14:paraId="46BA14E3" w14:textId="77777777" w:rsidR="00E8727E" w:rsidRDefault="00E8727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0" wp14:anchorId="7D1A0563" wp14:editId="6A4DA2E5">
          <wp:simplePos x="0" y="0"/>
          <wp:positionH relativeFrom="page">
            <wp:posOffset>4541520</wp:posOffset>
          </wp:positionH>
          <wp:positionV relativeFrom="page">
            <wp:posOffset>276860</wp:posOffset>
          </wp:positionV>
          <wp:extent cx="2084705" cy="591185"/>
          <wp:effectExtent l="0" t="0" r="0" b="0"/>
          <wp:wrapSquare wrapText="bothSides"/>
          <wp:docPr id="38" name="Picture 3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2084705" cy="5911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3530F" w14:textId="77777777" w:rsidR="00E8727E" w:rsidRDefault="00E8727E">
    <w:pPr>
      <w:spacing w:after="0" w:line="259" w:lineRule="auto"/>
      <w:ind w:left="-1796" w:right="7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F6F15D1" wp14:editId="23A4B89C">
              <wp:simplePos x="0" y="0"/>
              <wp:positionH relativeFrom="page">
                <wp:posOffset>1143000</wp:posOffset>
              </wp:positionH>
              <wp:positionV relativeFrom="page">
                <wp:posOffset>261620</wp:posOffset>
              </wp:positionV>
              <wp:extent cx="1310640" cy="542290"/>
              <wp:effectExtent l="0" t="0" r="0" b="0"/>
              <wp:wrapSquare wrapText="bothSides"/>
              <wp:docPr id="5227" name="Group 52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10640" cy="542290"/>
                        <a:chOff x="0" y="0"/>
                        <a:chExt cx="1310640" cy="542290"/>
                      </a:xfrm>
                    </wpg:grpSpPr>
                    <pic:pic xmlns:pic="http://schemas.openxmlformats.org/drawingml/2006/picture">
                      <pic:nvPicPr>
                        <pic:cNvPr id="5228" name="Picture 522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0640" cy="5422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229" name="Rectangle 5229"/>
                      <wps:cNvSpPr/>
                      <wps:spPr>
                        <a:xfrm>
                          <a:off x="305" y="223012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2C8F4D7" w14:textId="77777777" w:rsidR="00E8727E" w:rsidRDefault="00E8727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F6F15D1" id="Group 5227" o:spid="_x0000_s1029" style="position:absolute;left:0;text-align:left;margin-left:90pt;margin-top:20.6pt;width:103.2pt;height:42.7pt;z-index:251660288;mso-position-horizontal-relative:page;mso-position-vertical-relative:page" coordsize="13106,5422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v46nuQIAALYGAAAOAAAAZHJzL2Uyb0RvYy54bWykVclu2zAQvRfoPxC8&#10;J1rspLEQOSiaJghQNEbTfgBNURJRiiRIeuvXd4Za0sRd04PlGS4zb94svLzad4pshfPS6JJmpykl&#10;QnNTSd2U9Mvnm5MLSnxgumLKaFHSg/D0avn61eXOFiI3rVGVcASMaF/sbEnbEGyRJJ63omP+1Fih&#10;YbM2rmMBVNcklWM7sN6pJE/T82RnXGWd4cJ7WL3uN+ky2q9rwcN9XXsRiCopYAvx6+J3jd9kecmK&#10;xjHbSj7AYC9A0TGpwelk6poFRjZOHpnqJHfGmzqcctMlpq4lFzEGiCZLn0Vz68zGxliaYtfYiSag&#10;9hlPLzbLP25XjsiqpGd5/oYSzTrIUnRM4goQtLNNAedunX2wKzcsNL2GMe9r1+E/REP2kdrDRK3Y&#10;B8JhMZtl6fkcMsBh72ye54uBe95Cgo6u8fb97y8mo9sE0U1grOQF/AamQDpi6s8VBbfCxgk6GOn+&#10;ykbH3NeNPYGkWhbkWioZDrFAIX0ISm9Xkq9crzwhHRqkJx0OoF+k/QLrEq/hSbwHaoL6EzNrJe2N&#10;VAq5R3kADNX9rDp+EnNfedeGbzqhQ99KTijAbrRvpfWUuEJ0awGV4e6qrG8UH5wIvEWHNTj+BO2F&#10;yFgxbUSUj8AQs4ei+c8ymbLNCut8uBWmIygANoAAFLOCbT/4Acx4ZOCs9x+BARwsZxg1fmQLtCO+&#10;/qmbHlpmBUBAs08SuxgTizQx3aiY2gUyOZyd2sn/iqRZekYJdEyez9Is75MwttQ8z+bzvqGyi8Vi&#10;9ga3X8oUK5RGGrXBiuoN4Qq01wgOpbBf7+O0iAWBK2tTHWCCtMZ9u4d3oFZmV1IzSBSfBsgS7lKi&#10;7jRwjVN4FNworEfBBfXOxFndo3m7CaaWMbGP3gZYkMQoxeEYQx8GOU7fH/V46vG5WX4H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wQUAAYACAAAACEAXBVeQuAAAAAKAQAADwAAAGRycy9kb3ducmV2Lnht&#10;bEyPQUvDQBSE74L/YXmCN7tJWkOI2ZRS1FMRbAXx9pp9TUKzuyG7TdJ/7/Nkj8MMM98U69l0YqTB&#10;t84qiBcRCLKV062tFXwd3p4yED6g1dg5Swqu5GFd3t8VmGs32U8a96EWXGJ9jgqaEPpcSl81ZNAv&#10;XE+WvZMbDAaWQy31gBOXm04mUZRKg63lhQZ72jZUnfcXo+B9wmmzjF/H3fm0vf4cnj++dzEp9fgw&#10;b15ABJrDfxj+8BkdSmY6uovVXnSss4i/BAWrOAHBgWWWrkAc2UnSFGRZyNsL5S8AAAD//wMAUEsD&#10;BAoAAAAAAAAAIQDWQ3uQyhkAAMoZAAAUAAAAZHJzL21lZGlhL2ltYWdlMS5qcGf/2P/gABBKRklG&#10;AAEBAQBgAGAAAP/bAEMAAwICAwICAwMDAwQDAwQFCAUFBAQFCgcHBggMCgwMCwoLCw0OEhANDhEO&#10;CwsQFhARExQVFRUMDxcYFhQYEhQVFP/bAEMBAwQEBQQFCQUFCRQNCw0UFBQUFBQUFBQUFBQUFBQU&#10;FBQUFBQUFBQUFBQUFBQUFBQUFBQUFBQUFBQUFBQUFBQUFP/AABEIAFkA1w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1TooooAKKKKACiiigA&#10;ooooAKKKKACiiigAooooAKKKKACmTTR28TSyusUajLO5AAHqTT68X+IHi6TWtUmtYJA2nQnYEIDL&#10;Iw6sQevPA+lePmeZ0sspKpUV29EjkxWIWHhzbvoa/i/45adpfmW2ioupXI489jiBT/Nvw49682m+&#10;LHiy63/8TZkH3j5USKFA98cCpw24gCGAk8f6hP8A4mvEvjB4gbxdNdeH7B1jhtz8rQAILmdfvIxA&#10;GV6qAeNwB718xgswr51XcINxS36Jfc92fmmcZjiqUfa1K1r6KMdL/j+Lub/i79q/WNEL22k61Lq9&#10;6ODKNv2aM/7wGX/4Dx71xM/7R3xJvrWO/j8XXkYdvKmjjjiCpIBngbOFYcj6MO1eNj6YrQ0O6WK8&#10;+zy7vs91iGTau5gc5VgO5Bx+GR3r7/Bwhhmk9V1vqfn39tY6rP3q0kvKT/zPSz+0V8TP+hyvx/wC&#10;L/4ivevhn+15O1naDxXa/ard8Rvf2aYkhkA5Dp0YHhgV5wehxXyq3hPW45HQ6VdlkYo22FiMg4PO&#10;PUVb0aO70S8NvqFrPbWt1hHMsZGxs/I/4Hg+xavbrUYTh7lrnpYfNszwk+eFWV/712vnc/THw74m&#10;0rxbpqaho9/BqNm/AlgbOD6EdQfY81qV+d/hLxZrHw28UQ6hZPNbXNtKPPtSzIs6g8o47gjPX2Ir&#10;798M+IrPxZoFhrGnyeZZ3kSyxt3GeoPuDkH3BrxD9W4f4gjnUZQnHlqR3XfzXz3XQ06KKKD68KK4&#10;7W/ilo2g6pcWFyl0Z4CA3lxgryAePm966+OQSRq46MARXJRxdDETnTpTTcd/L+rDHUVyviP4kaT4&#10;X1I2N4tyZggk/dICMHOO49K6HTb+PVNPtryEMIriNZE3DBwRkZop4uhWqyo05pyjuuwFmik6cmvK&#10;tS+NUkGoXMVpaQTW8chSORmbLAcZ49a5sdmWGy2MZYmVubbS4JXPVqKzPDeuQ+I9FtdQh4WZfmX+&#10;6w4ZfwOa069CnUjWhGpB3TV16MQUV5hq3xhl0rXLuzawikit52iLByGKg4z6Zr0LR9Xtdd06G+s5&#10;PNt5RkHuPUEdiK87CZphcbUnSoTvKO62G1Yu0VyHj/xxL4N+w+Xbxz/aN+fMYjG3Hp9au+CfFD+K&#10;9De/khSFllaPahJHAB7/AFq45jh5Yt4JS/eJXtZ9k9/mFtLnRUV5HL8cJ9zeXp0Kr23Skn+VEPxx&#10;m3DzdOhdO/lykH9Qa8f/AFnyu9vaP7n/AJD5WeuUVzPhX4gaX4sYw27tBeKu428vDY7kHoRXRzSp&#10;BE8kjBEQFmY9AB3r6GjiqOIpe2pTTj3JOZ+IWvS6PobRWwP2q6zGjD+BcfM35fzrxDzE6b1/OuH/&#10;AGwv2rvCPwR0m11PxG817qV7K40zQ7Pb9omjUY3knhIwerHPJwAcHHwvP/wVa1jzX8j4baWsWfkE&#10;2pTM4HuQoBP0Ar8sxVPHcSVPreEh+51UW2ldJ2ulvrv9y6Hh43C161Z2WiPvn4keKH8M+Hc2xIvL&#10;xmghkXpHgAu2fUAjHuQe1eCj5cY4x0Nc18Jf2vLH9qC3n0Z/DN34dvtOja4nk+0C4tNzsiRkPhWV&#10;sg8EH5S3PHPXW+nzXN8LML5c28o27omPvE+wwSfpX3mR4F5fg4wqRtN3cuuvr6H4nxNCvHH+xqdE&#10;rL1/zZn3ngeXX71NRglis7SdiLl35KzDG4onVt2Q3YAkgkcV0enafp/gnT5L2yg/0pMJHdTENM8p&#10;BwQf4VH3iF9ACTmuu8M+C9W8a3ken+H9PluoYAIxI3yxxjPLO3QEnJPfnir/AMVvgVr/AIRWC4v5&#10;1k0qGPH2qytnljRjyxkOQVOcDJGMAc17MearLTY1p5bVo4d4qFNtreXRPuvTueLsTIzM53sxyWbk&#10;k9ya1vDOlrqGoGSVc21svmyf7RzhU/E/oDT5NBtQoMeqCT/t1Yf1rodA09ItJRLaRZ5STJcRqcOG&#10;5A+U8kAdxnqa2qRlCLdjxIxad9/uZcmkW8BF5Gt4PWQkOv8AusOR9OR7V7b+y/4uTRb658LzXgks&#10;bom4s1n+WSKXjfH6EMORjuDxzXh3WvP/AIoeMLnRbzTLLTLp7a+t5I7+SaJsGN1IaEfUY3/itcuH&#10;55y5Vsd2X4+WW4mOLWvLv5p7r/h9tz9RqK4D4F/FS2+MXw30zxBFsS8K+Rf26f8ALG5UDev0OQw9&#10;mFFdjVtD+iaFaniaUa1J3jJXXzPOPiVYtL421Zx3df8A0Ba98tbiJbWEeanCL/EPSvmX4tfErT9E&#10;+IetWcxAkhdA3P8A0zU/1rtYfhZ4kuIY5VGm7XUMMzv0Iz/cr4TB08RgcViKlKjzc8u9ur/zPDpZ&#10;jOdWpCnHn5XbTpqyD4vW32rxi8iNuX7NGMqf96vXfBqmPwno6nqLSIf+Oivmfx14iHw7146PqxgF&#10;2Ilm/cuWXa2cckD0NfSfgG+TUvBOg3cf3JrKGRfoUBrqynDzjjq+IqQ5XP8AzN8DjfrFepTe8enY&#10;qfEnWm0fwrciFttzdf6PH6jd94/gM/pXj+ieA5dV8M6xqS7t9pt8lR0bHL/kuKh+OHxh0218ZSaM&#10;JVcaaoSQBuPNYBiPwG0fnWl4W/aT8A6H4dtrCaW7aUJmfbbgqzty38XI5x+FZYzBRzLHSeI0hGLS&#10;9e/3v8Ec8s1oPEzpyqqKjpv1Oi+CurPZ3F3pErZjlHnw5PRhwwH1GD+Br1uvj+z+NujaH4gS9spC&#10;9tb3G+Mt8rNHnoR6leK+ubG8h1Gzgu7eQS288ayxyL0ZWGQR+Br08jjUpYb6vUXw7eh15bj4YyMo&#10;qSbifOnivTZLjxdqwXrJeyAc+rmtzwBr114F1yWyvQyWUkmy4jb/AJZOON4/r7c9q4bxV8TNOs/i&#10;Jqdk5XzI9UaE89xLivZvjH4eZdHn8QWcBmuLNN1zGg5kiA5YepUc/TPoK+WoZTWpVamMoJqcZXXm&#10;ne5xU8bOsqs6Ur8j1X3/AORS+OEP2pdEZDkfvSCO+QlbHwdhMHg2ZT1+0yH9Fr59vvjxY6lpGn2U&#10;zK4sy/lybuqMBhfwx+Ve6fAXxFB4k8A3F5bnMa3cqceoVf8AGvYwlGVTNZYxxa5o/ol+hpg80p4z&#10;E8lOWlr2+4878F6Wsvi7SlmRZYmuMMkgBUjngg17jqngPQNWhMc2l26EjAkhQRuvuCuK+cfhz8TN&#10;P1T4gaFZxFfMmuwi898Gvq2qyPLadPD1Kdamnd9VfojqyzFrGU5STvZ2Pm7WfD934N8TPHBO3nWk&#10;iyQTdCR1Un+R/GvVvGniCS58N6aI12LqEYlf2XAO38z+leO/GX4qaRp/xA1G0EySNaKkMrBuA4XL&#10;D8M4+oNehaiGm8HeEWPymW08z5hjaGVW5+gNfIZxh6uWZZj4Ye8Yysl85qNvmm0Xl+MjXxdSipXU&#10;b/mfjh/wVJh1aP8AacWS/H+gSaJZ/wBmsobb5I3hxzxnzfNzj1FfSH7JniL9n3xh8L/Dnh/TdN8K&#10;w+JUs44dR03XLK3N9PdbQJXEky/vgzcjYeAQMDGK+jvj18A/Bf7SHh+LRvF1nIFtWJsdUsyEu7Ik&#10;YLIxBBDcFkYEHA6EAj86vjV/wTS8bfD+zv8AVfCGq2/jPTrNXlktBGbe/RFySVjJKyYAz8rbj2Wu&#10;7J8VhM2yujgJ1XSqUklo7XsrJ9mn8nc6cY6c2oyny3eh9o+I/g14R+Fsct34T8NWvh3+1rj/AImE&#10;dmrJEzImIgEJwnDScKADk8V7J+z78I9I+Iml3Ov6vJM5jm+xy20Z2ibYFO5mHPIK5Axnb15Nfmj+&#10;w3+0f4n1jxnY/CXxPqsuseG9dje306S/k3yabdqpeEpI3PlkrsKEkDdlccg/rZ+yTaS2nw71JJlM&#10;cq6tNG8Z6qypGCPzr9AwNKeHorDVZ8zj1e7XRv8AL5H55/ZMo8RRlilzxnG+veKS/r1PY9L0my0O&#10;xis9PtYbK1jGEhhQKo/AVaZRIpVgGVhggjIIpaK9I/TlFRVktDw34ufs5+HtW0+/1rSP+JHfwxvO&#10;8cK/uJyATgp0Un1XA9Qa+WvJ06GTDy6hFNGeR5KAqw6/x8EGvvrx1/yJeuf9eUv/AKAa+IvH2k+X&#10;cx6pHytwdkwx0kA4b/gQH5g1zvHOniI4dvdXXy6H5Dxdl9PDOOJw0Ev5v87fn63IIda06Z1F493c&#10;N2maGNCT23kMcr6nG7Gea+cNcmvJ9av5NQz9uad/Pz/fzyB7entivaq4X4laFJcX9jqNrCXkuytr&#10;KqDlphwh+rLj6lTXoUWlJ6bn5jOrKvGz3X4/1/mev/sFeJdV0v4m3mkxP/xJNTt2E8bk48+NS6FP&#10;9raHz7fhRTv2SbePTvjd4esISGS3trvewORJKYTvf6ZAA9lFFKt8R+48FzlLLHFu/LJr8E/zbOa/&#10;aiVz8dPGGHwPNj7/APTCOv0Y0f8A5BNl/wBcE/8AQRWPqnw18Ja5fTXuo+GdIvryY5kuLiyjkd8D&#10;HLFcngCuiRFjRUVQqqMBQOAKwPUynKauX4rE15zTVV3Xlq3+p8CftpK5+N0pV9o/sy37+719Z/D3&#10;xBb+Ef2evD+s3jAW+n+H4bmTJxkLADj6nGPxrq9a+H/hjxJfG81bw9pepXZUIZ7uzjlfaOg3MCcD&#10;Jq9P4c0q60QaNNptrLpHlrF9heFTBsXGF2YxgYHGO1Bng8or4TG4nFqaftL2WujvdXPzc+Gvhe++&#10;Nnxgs7PUJpGOrXkl7qMkb4ZY8mSTB7f3R9RX1v8A8MS/Dn+9rX/gwP8A8TXr+ieAvDXhm8N3pHh/&#10;TNMuihjM9naRxPtJBIyoBxwPyreoObK+GqGFpSWNSqzbve3+f3nwB+1D8CNP+D99oVxoD3R0i/jk&#10;ik+1zGRlnU564HBU9P8AZNfRf7Hfjg+KvhDb6bPL5l9oUpsXyckxfeiP/fJ2/wDAK9i1zw3pPii1&#10;S21jTLPVbdH8xYryBZVVsEbgGBwcE8+9Q6D4P0Lwq050bRrDSTPjzfsVskW/GcbtoGcZP50G2EyO&#10;eAzOWLw8kqUlblt5Lb5q5+cXxMST/hfXiPD8f8JJJxn/AKea/TRlDKQRkHgg1zVz8MfCF5fyX1x4&#10;X0ee9kk857iSxiaRpM53FiuSc85rpqDbJcoq5ZUrzqTUvaO6t03/AMz87v2nfg6/ws8fST6ehj8O&#10;6uWuLPHCwvnMkP8AwEnI/wBlgOxr6K/YoVl+CN7uOT/alzzn/Yjr3TXfDOkeKLaO31jS7PVYI38x&#10;IryBZVVsEbgGBwcE/nT9D8PaX4ZszZ6Rp1rploXMhgs4ViQscZbCgDJwPyoOXB8P/Uc0njaUl7Np&#10;+71V7fh2Py38G+J7rwV4w0zxBaLDdXOm3PnxwzMdjMMjDYOcc17L4m/bU8fa5pr2dlBpOgySAqbq&#10;0R3lAP8Ad3sQD74NfZ198M/CGpSCS78LaNcOM4aSwiY88n+Gn6b8OfCmiz+dYeGtIs5uD5kFjEjc&#10;dOQtB4uH4ZzTCRlSoYzljLeyf+f6nw78Cf2b/EHxR8QW+q69BdWPhhJfPubm73LLfc5KJu5O4/ef&#10;pgnGTX2V8UbOSPSLWa3jxDCTE+3gIrYxx6ZAFd1UN5ZxahazW0674ZVKMvsa8nNcCsywVTC3s5LT&#10;1Wq/FH2GUZRRyik4U3zSlu31/wAkfkt+2F+2r4/+AHxyttH8O6TbTeGoNPh89NXsH8m9ncmR2ilB&#10;VvlVkT5WxkNkE15Z4k/4KteLdW0FrfT/AANoul6w8LRHUDczTIpIIDrEcYYZGMsw45Br9Rte8HwS&#10;X9xo2sWdvqNjC29oryBJonXqp2sCMnjt1+lclbfAP4X2d1Hc2/w28IW88b745I9CtgUYdCDsr8sw&#10;Oa5dgacaWJwdqsPdbVtWt29uvqexUpQrK1RXR+VX7BPwX1nxb8ZNG8d6jYTx+FdBma8e8ljIF1cB&#10;WEUcRJG5g+GJHCheeSAf2S+E3xG8O6HDdadcNNYSXVybg3FwAI2dlVTkgnaflHXiqVzotjf2cVnL&#10;awi2iXbEiKIxCv8AsYxtHsOPauOuPB9pub7Pczhc/KZFUnH4YrStxZVeJWKglFbcr1ut9/8Ahrfn&#10;59bD4mWIVelFOx9URyJNGrxsrowyrKcgj1Bp1fPngnUNT8ITxRWWpTzWzNzYyRhomJ645yv1Fdzr&#10;XjS91RjDbf6LAeMRn5m/4F6fSvqafGGBlh/atPn/AJV1fr2/HyPTj7S37yPK/k/yNv4heItPtvD2&#10;pWL3C/aLiFoAq8hWYYG7065/CvnK30uHUp5tPv4S8EiOJYslTlQWHI6EFRXS6/qQvrry42zBFkA/&#10;3m7t/h7VUtYfOvo7lR86xyJL7/u2Ct/Q/h615/16tjsTSq1FytNaLprtfqz4nNpxxXNZXSTXr3/r&#10;sc9/wr3w3/0DpP8AwKk/xrA+IHhPSdF8E6vdafZCK5jRGV5Znk2fOBuUE8MATg9smu/rA+IFq994&#10;F12COJp5ntsRRoMsz71CgD1yRX39KpLnjr1PyZ042fLFJ2fRf5HJ/sb+Gr7VPi5HqsEX+gaVaym5&#10;lPQGRSiKPc8n6KaK+rPgX8L4vhP8P7LSmVG1Ob/SdQmXnfOwGQD6KAFH0z3or0akuaVz9p4by2WV&#10;5fGlU+KXvPybtp8kl8z0Kiiisz6gKKKKACiiigAooooAKKKKACiiigAooooAKKKKAPN/jkuqaX4T&#10;k8QaPZx6hNpmZbqzb5WntwPn2sBkMn3h1GAwxyK8w8E/EvQfHsKjTrry73GWsLjCzD1IHRx7rn8K&#10;+lWVZFKsAysMFSMgivz3/aA+F8vwn+IUy2aSQ6NesbrTp0JHl5PzRBh0KHOO+0rXxud5Fhsc/bW5&#10;Zd1+q6/n5nyOdY7F5TKOMpLnpPSUX07NPpfbte2l2fSWpXHkwiJT88g+b2X0/H+Q96yc15J4P+Jm&#10;ta9oyGXVJmvLULDNu2lmGPkfkZ5Awfce9bLeLNZbg6hJ/wB8r/hX5pX4bq87TqLTyOqhxThZU1KN&#10;OWvp/meraXbiOFrpyEDfKrNwAO5/p+dFzqEcivDGG2OCrSnggEYyB2rnPD2vSa9pqGeXfc2wETg+&#10;n8LY7Z/mDWlXTQy6ng2k9Wv62OHGZxUxT/de7H8TCnha2meJxhlOP/r1z3jHxRJ4Z03baTeXqF2r&#10;Rx7eqR9Hf+g98+ldlrKxrYPeSHatsvz9MsnXA9W7Ae/tXz94k1qTU9auLi8K28rYCwswHlp/Cv4D&#10;+pr7XJsD7er7eS92P4v/AIH+R8lm+P8Aq9Dlh8U/wXX/ACX3l9PHWvxsGGpy5HqqkfkRXu37M2n6&#10;74r1O68QatdtLpVnmG3jaFAJZjgluF6IP1I9K+f/AAn4dvPG2u2mkaUonurhwuU+YRKTgu2OijqT&#10;X334R8MWfg3w3YaNYLttrSIICerHqzH3JJJ+tffcqXQw4Uy+eLxP1mbfs4fjLp927+RsUUUUz9mC&#10;iiigAooooAKKKKACiiigAooooAKKKKACiiigAooooAKoa5oOneJtMm07VrKDULGYYeC4QOp/A9/e&#10;r9FG5MoqScZK6Z8x+Lv2UZvDWsNrXgWcy2zArc6HdyctGcZEUh7g4ID91HzVyU/gPxHbzPE2haix&#10;RipK2rkH34FfZNFeViMupV2mnY+ZqcPYXmbo3gn0W3y7fl5HyP4f8NeJ9H1KO4/4R7VHhYbJVFq/&#10;zIfw6jgj6VteMbvXPDcZi0/wlrWuXzDKrbWUnkr6F32/+Ojn6V9PUVyxybD86nUvK3TYiWQx5HCF&#10;Vp97LQ/OzxV4V+KPjO6Euq+GNemRSTHbJp0qwxf7q4/U5PvXb/Cv9kLX/FflX3ihpPDelnkW20G8&#10;lGem08Rj3bJ9q+3KK+kjUUIqFNJJdjyKPBeDjW9tiakqnk+vrbU5vwP8OvDvw50sWPh/TIbGM/6y&#10;QDdLKfV3PLH6n6V0lFFZ77n3tKlTowVOlFRitktEFFFFI1P/2VBLAQItABQABgAIAAAAIQArENvA&#10;CgEAABQCAAATAAAAAAAAAAAAAAAAAAAAAABbQ29udGVudF9UeXBlc10ueG1sUEsBAi0AFAAGAAgA&#10;AAAhADj9If/WAAAAlAEAAAsAAAAAAAAAAAAAAAAAOwEAAF9yZWxzLy5yZWxzUEsBAi0AFAAGAAgA&#10;AAAhAD6/jqe5AgAAtgYAAA4AAAAAAAAAAAAAAAAAOgIAAGRycy9lMm9Eb2MueG1sUEsBAi0AFAAG&#10;AAgAAAAhADedwRi6AAAAIQEAABkAAAAAAAAAAAAAAAAAHwUAAGRycy9fcmVscy9lMm9Eb2MueG1s&#10;LnJlbHNQSwECLQAUAAYACAAAACEAXBVeQuAAAAAKAQAADwAAAAAAAAAAAAAAAAAQBgAAZHJzL2Rv&#10;d25yZXYueG1sUEsBAi0ACgAAAAAAAAAhANZDe5DKGQAAyhkAABQAAAAAAAAAAAAAAAAAHQcAAGRy&#10;cy9tZWRpYS9pbWFnZTEuanBnUEsFBgAAAAAGAAYAfAEAABk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228" o:spid="_x0000_s1030" type="#_x0000_t75" style="position:absolute;width:13106;height:54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00ywwAAAN0AAAAPAAAAZHJzL2Rvd25yZXYueG1sRE9ba8Iw&#10;FH4f+B/CEXxb03ZsaDWVzTE2JgjewMdDc2yKzUlponb/fnkY7PHjuy+Wg23FjXrfOFaQJSkI4srp&#10;hmsFh/3H4xSED8gaW8ek4Ic8LMvRwwIL7e68pdsu1CKGsC9QgQmhK6T0lSGLPnEdceTOrrcYIuxr&#10;qXu8x3DbyjxNX6TFhmODwY5WhqrL7moV8Hr2JG3m3emzXr27jX775qNRajIeXucgAg3hX/zn/tIK&#10;nvM8zo1v4hOQ5S8AAAD//wMAUEsBAi0AFAAGAAgAAAAhANvh9svuAAAAhQEAABMAAAAAAAAAAAAA&#10;AAAAAAAAAFtDb250ZW50X1R5cGVzXS54bWxQSwECLQAUAAYACAAAACEAWvQsW78AAAAVAQAACwAA&#10;AAAAAAAAAAAAAAAfAQAAX3JlbHMvLnJlbHNQSwECLQAUAAYACAAAACEABs9NMsMAAADdAAAADwAA&#10;AAAAAAAAAAAAAAAHAgAAZHJzL2Rvd25yZXYueG1sUEsFBgAAAAADAAMAtwAAAPcCAAAAAA==&#10;">
                <v:imagedata r:id="rId2" o:title=""/>
              </v:shape>
              <v:rect id="Rectangle 5229" o:spid="_x0000_s1031" style="position:absolute;left:3;top:2230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U0fxgAAAN0AAAAPAAAAZHJzL2Rvd25yZXYueG1sRI9Ba8JA&#10;FITvBf/D8oTe6sZAi0mzEdEWPVYj2N4e2dckmH0bsluT9td3BcHjMDPfMNlyNK24UO8aywrmswgE&#10;cWl1w5WCY/H+tADhPLLG1jIp+CUHy3zykGGq7cB7uhx8JQKEXYoKau+7VEpX1mTQzWxHHLxv2xv0&#10;QfaV1D0OAW5aGUfRizTYcFiosaN1TeX58GMUbBfd6nNn/4aqffvanj5OyaZIvFKP03H1CsLT6O/h&#10;W3unFTzHcQLXN+EJyPwfAAD//wMAUEsBAi0AFAAGAAgAAAAhANvh9svuAAAAhQEAABMAAAAAAAAA&#10;AAAAAAAAAAAAAFtDb250ZW50X1R5cGVzXS54bWxQSwECLQAUAAYACAAAACEAWvQsW78AAAAVAQAA&#10;CwAAAAAAAAAAAAAAAAAfAQAAX3JlbHMvLnJlbHNQSwECLQAUAAYACAAAACEAvYVNH8YAAADdAAAA&#10;DwAAAAAAAAAAAAAAAAAHAgAAZHJzL2Rvd25yZXYueG1sUEsFBgAAAAADAAMAtwAAAPoCAAAAAA==&#10;" filled="f" stroked="f">
                <v:textbox inset="0,0,0,0">
                  <w:txbxContent>
                    <w:p w14:paraId="42C8F4D7" w14:textId="77777777" w:rsidR="00E8727E" w:rsidRDefault="00E8727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0" wp14:anchorId="014B0FAB" wp14:editId="37A4C22D">
          <wp:simplePos x="0" y="0"/>
          <wp:positionH relativeFrom="page">
            <wp:posOffset>4541520</wp:posOffset>
          </wp:positionH>
          <wp:positionV relativeFrom="page">
            <wp:posOffset>276860</wp:posOffset>
          </wp:positionV>
          <wp:extent cx="2084705" cy="591185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2084705" cy="5911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3427" w14:textId="77777777" w:rsidR="001649F7" w:rsidRDefault="001649F7" w:rsidP="001649F7">
    <w:pPr>
      <w:spacing w:after="0" w:line="259" w:lineRule="auto"/>
      <w:ind w:left="-1796" w:right="7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2330BB2C" wp14:editId="1F895C54">
              <wp:simplePos x="0" y="0"/>
              <wp:positionH relativeFrom="page">
                <wp:posOffset>1143000</wp:posOffset>
              </wp:positionH>
              <wp:positionV relativeFrom="page">
                <wp:posOffset>261620</wp:posOffset>
              </wp:positionV>
              <wp:extent cx="1310640" cy="542290"/>
              <wp:effectExtent l="0" t="0" r="0" b="0"/>
              <wp:wrapSquare wrapText="bothSides"/>
              <wp:docPr id="16" name="Group 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10640" cy="542290"/>
                        <a:chOff x="0" y="0"/>
                        <a:chExt cx="1310640" cy="542290"/>
                      </a:xfrm>
                    </wpg:grpSpPr>
                    <pic:pic xmlns:pic="http://schemas.openxmlformats.org/drawingml/2006/picture">
                      <pic:nvPicPr>
                        <pic:cNvPr id="17" name="Picture 1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0640" cy="5422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8" name="Rectangle 18"/>
                      <wps:cNvSpPr/>
                      <wps:spPr>
                        <a:xfrm>
                          <a:off x="305" y="223012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EAD403B" w14:textId="77777777" w:rsidR="001649F7" w:rsidRDefault="001649F7" w:rsidP="001649F7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330BB2C" id="Group 16" o:spid="_x0000_s1032" style="position:absolute;left:0;text-align:left;margin-left:90pt;margin-top:20.6pt;width:103.2pt;height:42.7pt;z-index:251663360;mso-position-horizontal-relative:page;mso-position-vertical-relative:page" coordsize="13106,5422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0b9otQIAAKoGAAAOAAAAZHJzL2Uyb0RvYy54bWykVdtu2zAMfR+wfxD0&#10;3vqStE2NJsWwrkWBYQ3W7QMUWbaFyZIgKXGyrx8p22na7No9RCF1IQ8PL7663raKbITz0ug5zU5T&#10;SoTmppS6ntOvX25PZpT4wHTJlNFiTnfC0+vF2zdXnS1EbhqjSuEIGNG+6OycNiHYIkk8b0TL/Kmx&#10;QsNhZVzLAqiuTkrHOrDeqiRP0/OkM660znDhPeze9Id0Ee1XleDhoaq8CETNKWALcXVxXeGaLK5Y&#10;UTtmG8kHGOwVKFomNTjdm7phgZG1k0emWsmd8aYKp9y0iakqyUWMAaLJ0hfR3DmztjGWuuhqu6cJ&#10;qH3B06vN8k+bpSOyhNydU6JZCzmKbgnoQE5n6wLu3Dn7aJdu2Kh7DePdVq7Ff4iEbCOtuz2tYhsI&#10;h81skqXnU2Cfw9nZNM8vB955A8k5esabD79/mIxuE0S3B2MlL+A3sATSEUt/riZ4FdZO0MFI+1c2&#10;Wua+re0JJNSyIFdSybCLxQmpQ1B6s5R86XrlgPCLkXA4Rq8ku0DK8QnewjegJqg/M7FS0t5KpZB3&#10;lAewUNUvquIn8fYVd2P4uhU69C3khALcRvtGWk+JK0S7ElAR7r7MEBArfHAi8AbFChx/hrZCZAcH&#10;EeUTMMTsoWDwxX+UyD7TrLDOhzthWoICYAMIQC8r2OajH8CMVwbOev8RGMDBUoYR40e2QDvi65+6&#10;6LFhVgAENHuQVJh3fRchSUzXCtI6QxaHe/s28r8iaJKeUQKdkueTNMv7BIytNM2z6bRvpGx2eTmJ&#10;BfNallihNFKoDVZTn1DcgbYawaEUtqttnBARC+6sTLmDqdEY9/0BZn+lTDenZpAofg4gQ3hKibrX&#10;wDNO3lFwo7AaBRfUexPnc4/m3TqYSsakPnkbYEECoxQHIkjPJu6hHm89fWIWPwAAAP//AwBQSwME&#10;FAAGAAgAAAAhADedwRi6AAAAIQ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NPCu5V+P&#10;dS8AAAD//wMAUEsDBBQABgAIAAAAIQBcFV5C4AAAAAoBAAAPAAAAZHJzL2Rvd25yZXYueG1sTI9B&#10;S8NAFITvgv9heYI3u0laQ4jZlFLUUxFsBfH2mn1NQrO7IbtN0n/v82SPwwwz3xTr2XRipMG3ziqI&#10;FxEIspXTra0VfB3enjIQPqDV2DlLCq7kYV3e3xWYazfZTxr3oRZcYn2OCpoQ+lxKXzVk0C9cT5a9&#10;kxsMBpZDLfWAE5ebTiZRlEqDreWFBnvaNlSd9xej4H3CabOMX8fd+bS9/hyeP753MSn1+DBvXkAE&#10;msN/GP7wGR1KZjq6i9VedKyziL8EBas4AcGBZZauQBzZSdIUZFnI2wvlLwAAAP//AwBQSwMECgAA&#10;AAAAAAAhANZDe5DKGQAAyhkAABQAAABkcnMvbWVkaWEvaW1hZ2UxLmpwZ//Y/+AAEEpGSUYAAQEB&#10;AGAAYAAA/9sAQwADAgIDAgIDAwMDBAMDBAUIBQUEBAUKBwcGCAwKDAwLCgsLDQ4SEA0OEQ4LCxAW&#10;EBETFBUVFQwPFxgWFBgSFBUU/9sAQwEDBAQFBAUJBQUJFA0LDRQUFBQUFBQUFBQUFBQUFBQUFBQU&#10;FBQUFBQUFBQUFBQUFBQUFBQUFBQUFBQUFBQUFBQU/8AAEQgAWQDX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VOiiigAooooAKKKKACiiigA&#10;ooooAKKKKACiiigAooooAKZNNHbxNLK6xRqMs7kAAepNPrxf4geLpNa1Sa1gkDadCdgQgMsjDqxB&#10;688D6V4+Z5nSyykqlRXb0SOTFYhYeHNu+hr+L/jlp2l+ZbaKi6lcjjz2OIFP82/Dj3rzab4seLLr&#10;f/xNmQfePlRIoUD3xwKnDbiAIYCTx/qE/wDia8S+MHiBvF0114fsHWOG3PytAAguZ1+8jEAZXqoB&#10;43AHvXzGCzCvnVdwg3FLfol9z3Z+aZxmOKpR9rUrWvoox0v+P4u5v+Lv2r9Y0QvbaTrUur3o4Mo2&#10;/Zoz/vAZf/gPHvXEz/tHfEm+tY7+PxdeRh28qaOOOIKkgGeBs4VhyPow7V42PpitDQ7pYrz7PLu+&#10;z3WIZNq7mBzlWA7kHH4ZHevv8HCGGaT1XW+p+ff21jqs/erSS8pP/M9LP7RXxM/6HK/H/AIv/iK9&#10;6+Gf7Xk7WdoPFdr9qt3xG9/ZpiSGQDkOnRgeGBXnB6HFfKreE9bjkdDpV2WRijbYWIyDg849RVvR&#10;o7vRLw2+oWs9ta3WEcyxkbGz8j/geD7Fq9utRhOHuWuelh82zPCT54VZX/vXa+dz9MfDvibSvFum&#10;pqGj38Go2b8CWBs4PoR1B9jzWpX53+EvFmsfDbxRDqFk81tc20o8+1LMizqDyjjuCM9fYivv3wz4&#10;is/FmgWGsafJ5lneRLLG3cZ6g+4OQfcGvEP1bh/iCOdRlCceWpHdd/NfPddDTooooPrworjtb+KW&#10;jaDqlxYXKXRngIDeXGCvIB4+b3rr45BJGrjowBFclHF0MROdOlNNx38v6sMdRXK+I/iRpPhfUjY3&#10;i3JmCCT90gIwc47j0rodNv49U0+2vIQwiuI1kTcMHBGRmini6FarKjTmnKO67AWaKTpya8q1L41S&#10;QahcxWlpBNbxyFI5GZssBxnj1rmx2ZYbLYxliZW5ttLglc9WorM8N65D4j0W11CHhZl+Zf7rDhl/&#10;A5rTr0KdSNaEakHdNXXoxBRXmGrfGGXStcu7NrCKSK3naIsHIYqDjPpmvQtH1e113Tob6zk823lG&#10;Qe49QR2IrzsJmmFxtSdKhO8o7rYbVi7RXIeP/HEvg37D5dvHP9o358xiMbcen1q74J8UP4r0N7+S&#10;FIWWVo9qEkcAHv8AWrjmOHli3glL94le1n2T3+YW0udFRXkcvxwn3N5enQqvbdKSf5UQ/HGbcPN0&#10;6F07+XKQf1Brx/8AWfK729o/uf8AkPlZ65RXM+FfiBpfixjDbu0F4q7jby8NjuQehFdHNKkETySM&#10;ERAWZj0AHevoaOKo4il7alNOPck5n4ha9Lo+htFbA/arrMaMP4Fx8zfl/OvEPMTpvX864f8AbC/a&#10;u8I/BHSbXU/EbzXupXsrjTNDs9v2iaNRjeSeEjB6sc8nABwcfC8//BVrWPNfyPhtpaxZ+QTalMzg&#10;e5CgE/QCvyzFU8dxJU+t4SH7nVRbaV0na6W+u/3LoeHjcLXrVnZaI++fiR4ofwz4dzbEi8vGaCGR&#10;ekeAC7Z9QCMe5B7V4KPlxjjHQ1zXwl/a8sf2oLefRn8M3fh2+06NrieT7QLi03OyJGQ+FZWyDwQf&#10;lLc8c9db6fNc3wswvlzbyjbuiY+8T7DBJ+lfeZHgXl+DjCpG03dy66+vofifE0K8cf7Gp0SsvX/N&#10;mfeeB5dfvU1GCWKztJ2IuXfkrMMbiidW3ZDdgCSCRxXR6dp+n+CdPkvbKD/Skwkd1MQ0zykHBB/h&#10;UfeIX0AJOa67wz4L1bxreR6f4f0+W6hgAjEjfLHGM8s7dASck9+eKv8AxW+BWv8AhFYLi/nWTSoY&#10;8farK2eWNGPLGQ5BU5wMkYwBzXsx5qstNjWnltWjh3ioU22t5dE+69O54uxMjMznezHJZuST3JrW&#10;8M6WuoagZJVzbWy+bJ/tHOFT8T+gNPk0G1Cgx6oJP+3Vh/Wuh0DT0i0lEtpFnlJMlxGpw4bkD5Ty&#10;QB3GeprapGUIt2PEjFp33+5lyaRbwEXka3g9ZCQ6/wC6w5H05HtXtv7L/i5NFvrnwvNeCSxuibiz&#10;Wf5ZIpeN8foQw5GO4PHNeHda8/8Aih4wudFvNMstMuntr63kjv5JomwY3UhoR9Rjf+K1y4fnnLlW&#10;x3Zfj5ZbiY4ta8u/mnuv+H23P1GorgPgX8VLb4xfDfTPEEWxLwr5F/bp/wAsblQN6/Q5DD2YUV2N&#10;W0P6JoVqeJpRrUneMldfM84+JVi0vjbVnHd1/wDQFr3y1uIltYR5qcIv8Q9K+Zfi18StP0T4h61Z&#10;zECSF0Dc/wDTNT/Wu1h+FniS4hjlUabtdQwzO/QjP9yvhMHTxGBxWIqUqPNzy726v/M8OlmM51ak&#10;KcefldtOmrIPi9bfavGLyI25fs0Yyp/3q9d8GqY/CejqeotIh/46K+Z/HXiIfDvXjo+rGAXYiWb9&#10;y5ZdrZxyQPQ19J+Ab5NS8E6Ddx/cmsoZF+hQGurKcPOOOr4ipDlc/wDM3wON+sV6lN7x6dip8Sda&#10;bR/CtyIW23N1/o8fqN33j+Az+leP6J4Dl1XwzrGpLu32m3yVHRscv+S4qH44fGHTbXxlJowlVxpq&#10;hJAG481gGI/AbR+daXhb9pPwDofh22sJpbtpQmZ9tuCrO3LfxcjnH4VljMFHMsdJ4jSEYtL17/e/&#10;wRzyzWg8TOnKqoqOm/U6L4K6s9ncXekStmOUefDk9GHDAfUYP4GvW6+P7P426NofiBL2ykL21vcb&#10;4y3ys0eehHqV4r65sbyHUbOC7t5BLbzxrLHIvRlYZBH4GvTyONSlhvq9RfDt6HXluPhjIyipJuJ8&#10;6eK9NkuPF2rBesl7IBz6ua3PAGvXXgXXJbK9DJZSSbLiNv8Alk443j+vtz2rhvFXxM06z+Imp2Tl&#10;fMj1RoTz3EuK9m+Mfh5l0efxBZwGa4s03XMaDmSIDlh6lRz9M+gr5ahlNalVqYygmpxldead7nFT&#10;xs6yqzpSvyPVff8A5FL44Q/al0RkOR+9II75CVsfB2EweDZlPX7TIf0Wvn2++PFjqWkafZTMrizL&#10;+XJu6owGF/DH5V7p8BfEUHiTwDcXlucxrdypx6hV/wAa9jCUZVM1ljHFrmj+iX6GmDzSnjMTyU5a&#10;Wvb7jzvwXpay+LtKWZFlia4wySAFSOeCDXuOqeA9A1aExzaXboSMCSFBG6+4K4r5x+HPxM0/VPiB&#10;oVnEV8ya7CLz3wa+rarI8tp08PUp1qad31V+iOrLMWsZTlJO9nY+btZ8P3fg3xM8cE7edaSLJBN0&#10;JHVSf5H8a9W8aeIJLnw3pojXYuoRiV/ZcA7fzP6V478ZfippGn/EDUbQTJI1oqQysG4DhcsPwzj6&#10;g16FqIabwd4RY/KZbTzPmGNoZVbn6A18hnGHq5ZlmPhh7xjKyXzmo2+abReX4yNfF1KKldRv+Z+O&#10;H/BUmHVo/wBpxZL8f6BJoln/AGayhtvkjeHHPGfN83OPUV9IfsmeIv2ffGHwv8OeH9N03wrD4lSz&#10;jh1HTdcsrc3091tAlcSTL++DNyNh4BAwMYr6O+PXwD8F/tIeH4tG8XWcgW1Ymx1SzIS7siRgsjEE&#10;ENwWRgQcDoQCPzq+NX/BNLxt8P7O/wBV8Iarb+M9Os1eWS0EZt79EXJJWMkrJgDPytuPZa7snxWE&#10;zbK6OAnVdKpSSWjteysn2afydzpxjpzajKfLd6H2j4j+DXhH4Wxy3fhPw1a+Hf7WuP8AiYR2askT&#10;MiYiAQnCcNJwoAOTxXsn7Pvwj0j4iaXc6/q8kzmOb7HLbRnaJtgU7mYc8grkDGdvXk1+aP7Df7R/&#10;ifWPGdj8JfE+qy6x4b12N7fTpL+TfJpt2ql4Skjc+WSuwoSQN2VxyD+tn7JNpLafDvUkmUxyrq00&#10;bxnqrKkYI/Ov0DA0p4eisNVnzOPV7tdG/wAvkfnn9kyjxFGWKXPGcb694pL+vU9j0vSbLQ7GKz0+&#10;1hsrWMYSGFAqj8BVplEilWAZWGCCMgilor0j9OUVFWS0PDfi5+zn4e1bT7/WtI/4kd/DG87xwr+4&#10;nIBOCnRSfVcD1Br5a8nToZMPLqEU0Z5HkoCrDr/HwQa++vHX/Il65/15S/8AoBr4i8faT5dzHqkf&#10;K3B2TDHSQDhv+BAfmDXO8c6eIjh291dfLofkPF2X08M44nDQS/m/zt+frcgh1rTpnUXj3dw3aZoY&#10;0JPbeQxyvqcbsZ5r5w1ya8n1q/k1DP25p38/P9/PIHt6e2K9qrhfiVoUlxf2Oo2sJeS7K2sqoOWm&#10;HCH6suPqVNehRaUnpufmM6sq8bPdfj/X+Z6/+wV4l1XS/ibeaTE//Ek1O3YTxuTjz41LoU/2tofP&#10;t+FFO/ZJt49O+N3h6whIZLe2u97A5EkphO9/pkAD2UUUq3xH7jwXOUsscW78smvwT/Ns5r9qJXPx&#10;08YYfA82Pv8A9MI6/RjR/wDkE2X/AFwT/wBBFY+qfDXwlrl9Ne6j4Z0i+vJjmS4uLKOR3wMcsVye&#10;AK6JEWNFRVCqowFA4ArA9TKcpq5fisTXnNNVXdeWrf6nwJ+2krn43SlX2j+zLfv7vX1n8PfEFv4R&#10;/Z68P6zeMBb6f4fhuZMnGQsAOPqcY/Gur1r4f+GPEl8bzVvD2l6ldlQhnu7OOV9o6DcwJwMmr0/h&#10;zSrrRBo02m2sukeWsX2F4VMGxcYXZjGBgcY7UGeDyivhMbicWpp+0vZa6O91c/Nz4a+F7742fGCz&#10;s9QmkY6teSXuoyRvhljyZJMHt/dH1FfW/wDwxL8Of72tf+DA/wDxNev6J4C8NeGbw3ekeH9M0y6K&#10;GMz2dpHE+0kEjKgHHA/Kt6g5sr4aoYWlJY1KrNu97f5/efAH7UPwI0/4P32hXGgPdHSL+OSKT7XM&#10;ZGWdTnrgcFT0/wBk19F/sd+OD4q+ENvps8vmX2hSmxfJyTF96I/98nb/AMAr2LXPDek+KLVLbWNM&#10;s9Vt0fzFivIFlVWwRuAYHBwTz71DoPg/QvCrTnRtGsNJM+PN+xWyRb8Zxu2gZxk/nQbYTI54DM5Y&#10;vDySpSVuW3ktvmrn5xfExJP+F9eI8Px/wkknGf8Ap5r9NGUMpBGQeCDXNXPwx8IXl/JfXHhfR572&#10;STznuJLGJpGkzncWK5JzzmumoNslyirllSvOpNS9o7q3Tf8AzPzu/ad+Dr/Czx9JPp6GPw7q5a4s&#10;8cLC+cyQ/wDAScj/AGWA7Gvor9ihWX4I3u45P9qXPOf9iOvdNd8M6R4oto7fWNLs9VgjfzEivIFl&#10;VWwRuAYHBwT+dP0Pw9pfhmzNnpGnWumWhcyGCzhWJCxxlsKAMnA/Kg5cHw/9RzSeNpSXs2n7vVXt&#10;+HY/Lfwb4nuvBXjDTPEFosN1c6bc+fHDMx2MwyMNg5xzXsvib9tTx9rmmvZ2UGk6DJICpurRHeUA&#10;/wB3exAPvg19nX3wz8IalIJLvwto1w4zhpLCJjzyf4afpvw58KaLP51h4a0izm4PmQWMSNx05C0H&#10;i4fhnNMJGVKhjOWMt7J/5/qfDvwJ/Zv8QfFHxBb6rr0F1Y+GEl8+5ubvcst9zkom7k7j95+mCcZN&#10;fZXxRs5I9ItZrePEMJMT7eAitjHHpkAV3VQ3lnFqFrNbTrvhlUoy+xryc1wKzLBVMLezktPVar8U&#10;fYZRlFHKKThTfNKW7fX/ACR+S37YX7avj/4AfHK20fw7pNtN4ag0+Hz01ewfyb2dyZHaKUFW+VWR&#10;PlbGQ2QTXlniT/gq14t1bQWt9P8AA2i6XrDwtEdQNzNMikggOsRxhhkYyzDjkGv1G17wfBJf3Gja&#10;xZ2+o2MLb2ivIEmideqnawIyeO3X6VyVt8A/hfZ3Udzb/Dbwhbzxvvjkj0K2BRh0IOyvyzA5rl2B&#10;pxpYnB2qw91tW1a3b26+p7FSlCsrVFdH5VfsE/BfWfFvxk0bx3qNhPH4V0GZrx7yWMgXVwFYRRxE&#10;kbmD4YkcKF55IB/ZL4TfEbw7ocN1p1w01hJdXJuDcXAAjZ2VVOSCdp+UdeKpXOi2N/ZxWctrCLaJ&#10;dsSIojEK/wCxjG0ew49q4648H2m5vs9zOFz8pkVScfhitK3FlV4lYqCUVtyvW633/wCGt+fn1sPi&#10;ZYhV6UU7H1RHIk0avGyujDKspyCPUGnV8+eCdQ1PwhPFFZalPNbM3NjJGGiYnrjnK/UV3OteNL3V&#10;GMNt/osB4xGfmb/gXp9K+pp8YYGWH9q0+f8AlXV+vb8fI9OPtLfvI8r+T/I2/iF4i0+28PalYvcL&#10;9ouIWgCryFZhgbvTrn8K+crfS4dSnm0+/hLwSI4liyVOVBYcjoQVFdLr+pC+uvLjbMEWQD/ebu3+&#10;HtVS1h86+juVHzrHIkvv+7YK39D+HrXn/Xq2OxNKrUXK01oumu1+rPic2nHFc1ldJNevf+uxz3/C&#10;vfDf/QOk/wDAqT/GsD4geE9J0XwTq91p9kIrmNEZXlmeTZ84G5QTwwBOD2ya7+sD4gWr33gXXYI4&#10;mnme2xFGgyzPvUKAPXJFff0qkueOvU/JnTjZ8sUnZ9F/kcn+xv4avtU+LkeqwRf6BpVrKbmU9AZF&#10;KIo9zyfopor6s+Bfwvi+E/w/stKZUbU5v9J1CZed87AZAPooAUfTPeivRqS5pXP2nhvLZZXl8aVT&#10;4pe8/Ju2nySXzPQqKKKzPqAooooAKKKKACiiigAooooAKKKKACiiigAooooA83+OS6ppfhOTxBo9&#10;nHqE2mZlurNvlae3A+fawGQyfeHUYDDHIrzDwT8S9B8ewqNOuvLvcZawuMLMPUgdHHuufwr6VZVk&#10;UqwDKwwVIyCK/Pf9oD4Xy/Cf4hTLZpJDo16xutOnQkeXk/NEGHQoc477StfG53kWGxz9tbll3X6r&#10;r+fmfI51jsXlMo4ykuek9JRfTs0+l9u17aXZ9JalceTCIlPzyD5vZfT8f5D3rJzXkng/4ma1r2jI&#10;ZdUma8tQsM27aWYY+R+RnkDB9x71st4s1luDqEn/AHyv+FfmlfhurztOotPI6qHFOFlTUo05a+n+&#10;Z6tpduI4WunIQN8qs3AA7n+n50XOoRyK8MYbY4KtKeCARjIHauc8Pa9Jr2moZ5d9zbAROD6fwtjt&#10;n+YNaVdNDLqeDaT1a/rY4cZnFTFP917sfxMKeFraZ4nGGU4/+vXPeMfFEnhnTdtpN5eoXatHHt6p&#10;H0d/6D3z6V2WsrGtg95Idq2y/P0yydcD1bsB7+1fP3iTWpNT1q4uLwrbytgLCzAeWn8K/gP6mvtc&#10;mwPt6vt5L3Y/i/8Agf5HyWb4/wCr0OWHxT/Bdf8AJfeX08da/GwYanLkeqqR+RFe7fszafrvivU7&#10;rxBq120ulWeYbeNoUAlmOCW4Xog/Uj0r5/8ACfh288ba7aaRpSie6uHC5T5hEpOC7Y6KOpNfffhH&#10;wxZ+DfDdho1gu22tIggJ6serMfckkn6199ypdDDhTL54vE/WZt+zh+Mun3bv5GxRRRTP2YKKKKAC&#10;iiigAooooAKKKKACiiigAooooAKKKKACiiigAqhrmg6d4m0ybTtWsoNQsZhh4LhA6n8D396v0Ubk&#10;yipJxkrpnzH4u/ZRm8Naw2teBZzLbMCtzod3Jy0ZxkRSHuDggP3UfNXJT+A/EdvM8TaFqLFGKkra&#10;uQffgV9k0V5WIy6lXaadj5mpw9heZujeCfRbfLt+XkfI/h/w14n0fUo7j/hHtUeFhslUWr/Mh/Dq&#10;OCPpW14xu9c8NxmLT/CWta5fMMqttZSeSvoXfb/46OfpX09RXLHJsPzqdS8rdNiJZDHkcIVWn3st&#10;D87PFXhX4o+M7oS6r4Y16ZFJMdsmnSrDF/urj9Tk+9dv8K/2Qtf8V+VfeKGk8N6WeRbbQbyUZ6bT&#10;xGPdsn2r7cor6SNRQioU0kl2PIo8F4ONb22JqSqeT6+ttTm/A/w68O/DnSxY+H9MhsYz/rJAN0sp&#10;9Xc8sfqfpXSUUVnvufe0qVOjBU6UVGK2S0QUUUUjU//ZUEsBAi0AFAAGAAgAAAAhACsQ28AKAQAA&#10;FAIAABMAAAAAAAAAAAAAAAAAAAAAAFtDb250ZW50X1R5cGVzXS54bWxQSwECLQAUAAYACAAAACEA&#10;OP0h/9YAAACUAQAACwAAAAAAAAAAAAAAAAA7AQAAX3JlbHMvLnJlbHNQSwECLQAUAAYACAAAACEA&#10;SdG/aLUCAACqBgAADgAAAAAAAAAAAAAAAAA6AgAAZHJzL2Uyb0RvYy54bWxQSwECLQAUAAYACAAA&#10;ACEAN53BGLoAAAAhAQAAGQAAAAAAAAAAAAAAAAAbBQAAZHJzL19yZWxzL2Uyb0RvYy54bWwucmVs&#10;c1BLAQItABQABgAIAAAAIQBcFV5C4AAAAAoBAAAPAAAAAAAAAAAAAAAAAAwGAABkcnMvZG93bnJl&#10;di54bWxQSwECLQAKAAAAAAAAACEA1kN7kMoZAADKGQAAFAAAAAAAAAAAAAAAAAAZBwAAZHJzL21l&#10;ZGlhL2ltYWdlMS5qcGdQSwUGAAAAAAYABgB8AQAAFSE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" o:spid="_x0000_s1033" type="#_x0000_t75" style="position:absolute;width:13106;height:54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w1TwQAAANsAAAAPAAAAZHJzL2Rvd25yZXYueG1sRE/fa8Iw&#10;EH4X9j+EG/hm007QrTMVdYgyQZjbYI9Hc2vKmktpotb/fhEE3+7j+3mzeW8bcaLO144VZEkKgrh0&#10;uuZKwdfnevQMwgdkjY1jUnAhD/PiYTDDXLszf9DpECoRQ9jnqMCE0OZS+tKQRZ+4ljhyv66zGCLs&#10;Kqk7PMdw28inNJ1IizXHBoMtrQyVf4ejVcC7l7G0mXc/m2r15vZ6+c7fRqnhY794BRGoD3fxzb3V&#10;cf4Urr/EA2TxDwAA//8DAFBLAQItABQABgAIAAAAIQDb4fbL7gAAAIUBAAATAAAAAAAAAAAAAAAA&#10;AAAAAABbQ29udGVudF9UeXBlc10ueG1sUEsBAi0AFAAGAAgAAAAhAFr0LFu/AAAAFQEAAAsAAAAA&#10;AAAAAAAAAAAAHwEAAF9yZWxzLy5yZWxzUEsBAi0AFAAGAAgAAAAhAECLDVPBAAAA2wAAAA8AAAAA&#10;AAAAAAAAAAAABwIAAGRycy9kb3ducmV2LnhtbFBLBQYAAAAAAwADALcAAAD1AgAAAAA=&#10;">
                <v:imagedata r:id="rId2" o:title=""/>
              </v:shape>
              <v:rect id="Rectangle 18" o:spid="_x0000_s1034" style="position:absolute;left:3;top:2230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<v:textbox inset="0,0,0,0">
                  <w:txbxContent>
                    <w:p w14:paraId="2EAD403B" w14:textId="77777777" w:rsidR="001649F7" w:rsidRDefault="001649F7" w:rsidP="001649F7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4384" behindDoc="0" locked="0" layoutInCell="1" allowOverlap="0" wp14:anchorId="73A7D815" wp14:editId="0919881B">
          <wp:simplePos x="0" y="0"/>
          <wp:positionH relativeFrom="page">
            <wp:posOffset>4541520</wp:posOffset>
          </wp:positionH>
          <wp:positionV relativeFrom="page">
            <wp:posOffset>276860</wp:posOffset>
          </wp:positionV>
          <wp:extent cx="2084705" cy="591185"/>
          <wp:effectExtent l="0" t="0" r="0" b="0"/>
          <wp:wrapSquare wrapText="bothSides"/>
          <wp:docPr id="19" name="Picture 1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2084705" cy="5911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3363DDF" w14:textId="77777777" w:rsidR="00E8727E" w:rsidRDefault="00E8727E">
    <w:pPr>
      <w:spacing w:after="160" w:line="259" w:lineRule="auto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67DB7"/>
    <w:multiLevelType w:val="hybridMultilevel"/>
    <w:tmpl w:val="621A11A2"/>
    <w:lvl w:ilvl="0" w:tplc="D2603AF2">
      <w:start w:val="1"/>
      <w:numFmt w:val="bullet"/>
      <w:lvlText w:val=""/>
      <w:lvlJc w:val="left"/>
      <w:pPr>
        <w:ind w:left="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26AED44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A02D47C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9B06EE4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E0E82C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5B20B70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69A9C40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61EE604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C08DE5C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C6520B1"/>
    <w:multiLevelType w:val="hybridMultilevel"/>
    <w:tmpl w:val="B1BCFCD0"/>
    <w:lvl w:ilvl="0" w:tplc="3ABA6092">
      <w:start w:val="1"/>
      <w:numFmt w:val="bullet"/>
      <w:lvlText w:val="•"/>
      <w:lvlJc w:val="left"/>
      <w:pPr>
        <w:ind w:left="71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CBCCF14">
      <w:start w:val="1"/>
      <w:numFmt w:val="bullet"/>
      <w:lvlText w:val="o"/>
      <w:lvlJc w:val="left"/>
      <w:pPr>
        <w:ind w:left="14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F01A68">
      <w:start w:val="1"/>
      <w:numFmt w:val="bullet"/>
      <w:lvlText w:val="▪"/>
      <w:lvlJc w:val="left"/>
      <w:pPr>
        <w:ind w:left="21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2E821F6">
      <w:start w:val="1"/>
      <w:numFmt w:val="bullet"/>
      <w:lvlText w:val="•"/>
      <w:lvlJc w:val="left"/>
      <w:pPr>
        <w:ind w:left="2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BA60DFA">
      <w:start w:val="1"/>
      <w:numFmt w:val="bullet"/>
      <w:lvlText w:val="o"/>
      <w:lvlJc w:val="left"/>
      <w:pPr>
        <w:ind w:left="35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01AFD66">
      <w:start w:val="1"/>
      <w:numFmt w:val="bullet"/>
      <w:lvlText w:val="▪"/>
      <w:lvlJc w:val="left"/>
      <w:pPr>
        <w:ind w:left="431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CB804B2">
      <w:start w:val="1"/>
      <w:numFmt w:val="bullet"/>
      <w:lvlText w:val="•"/>
      <w:lvlJc w:val="left"/>
      <w:pPr>
        <w:ind w:left="50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DECFFA0">
      <w:start w:val="1"/>
      <w:numFmt w:val="bullet"/>
      <w:lvlText w:val="o"/>
      <w:lvlJc w:val="left"/>
      <w:pPr>
        <w:ind w:left="57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52252BA">
      <w:start w:val="1"/>
      <w:numFmt w:val="bullet"/>
      <w:lvlText w:val="▪"/>
      <w:lvlJc w:val="left"/>
      <w:pPr>
        <w:ind w:left="64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0F36A40"/>
    <w:multiLevelType w:val="hybridMultilevel"/>
    <w:tmpl w:val="B2C6D9C4"/>
    <w:lvl w:ilvl="0" w:tplc="D4E63CA0">
      <w:start w:val="1"/>
      <w:numFmt w:val="decimal"/>
      <w:lvlText w:val="%1-"/>
      <w:lvlJc w:val="left"/>
      <w:pPr>
        <w:ind w:left="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FDA17AE">
      <w:start w:val="1"/>
      <w:numFmt w:val="lowerLetter"/>
      <w:lvlText w:val="%2"/>
      <w:lvlJc w:val="left"/>
      <w:pPr>
        <w:ind w:left="10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8E8882">
      <w:start w:val="1"/>
      <w:numFmt w:val="lowerRoman"/>
      <w:lvlText w:val="%3"/>
      <w:lvlJc w:val="left"/>
      <w:pPr>
        <w:ind w:left="18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6382FCA">
      <w:start w:val="1"/>
      <w:numFmt w:val="decimal"/>
      <w:lvlText w:val="%4"/>
      <w:lvlJc w:val="left"/>
      <w:pPr>
        <w:ind w:left="2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43E755A">
      <w:start w:val="1"/>
      <w:numFmt w:val="lowerLetter"/>
      <w:lvlText w:val="%5"/>
      <w:lvlJc w:val="left"/>
      <w:pPr>
        <w:ind w:left="32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056B5DC">
      <w:start w:val="1"/>
      <w:numFmt w:val="lowerRoman"/>
      <w:lvlText w:val="%6"/>
      <w:lvlJc w:val="left"/>
      <w:pPr>
        <w:ind w:left="39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9D838C0">
      <w:start w:val="1"/>
      <w:numFmt w:val="decimal"/>
      <w:lvlText w:val="%7"/>
      <w:lvlJc w:val="left"/>
      <w:pPr>
        <w:ind w:left="46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12E295C">
      <w:start w:val="1"/>
      <w:numFmt w:val="lowerLetter"/>
      <w:lvlText w:val="%8"/>
      <w:lvlJc w:val="left"/>
      <w:pPr>
        <w:ind w:left="54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316DF20">
      <w:start w:val="1"/>
      <w:numFmt w:val="lowerRoman"/>
      <w:lvlText w:val="%9"/>
      <w:lvlJc w:val="left"/>
      <w:pPr>
        <w:ind w:left="61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D415DA"/>
    <w:multiLevelType w:val="hybridMultilevel"/>
    <w:tmpl w:val="E682B5C2"/>
    <w:lvl w:ilvl="0" w:tplc="85661A2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5162DD2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CF002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0685AC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BE6148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B9E9A26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5CE16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77C3254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7E0D1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A4A34F9"/>
    <w:multiLevelType w:val="multilevel"/>
    <w:tmpl w:val="FA7E5D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776" w:hanging="1800"/>
      </w:pPr>
      <w:rPr>
        <w:rFonts w:hint="default"/>
      </w:rPr>
    </w:lvl>
  </w:abstractNum>
  <w:abstractNum w:abstractNumId="5" w15:restartNumberingAfterBreak="0">
    <w:nsid w:val="2448199A"/>
    <w:multiLevelType w:val="hybridMultilevel"/>
    <w:tmpl w:val="E086EFF8"/>
    <w:lvl w:ilvl="0" w:tplc="04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ACA0E51C">
      <w:numFmt w:val="bullet"/>
      <w:lvlText w:val="•"/>
      <w:lvlJc w:val="left"/>
      <w:pPr>
        <w:ind w:left="1888" w:hanging="732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6" w15:restartNumberingAfterBreak="0">
    <w:nsid w:val="24D35E71"/>
    <w:multiLevelType w:val="hybridMultilevel"/>
    <w:tmpl w:val="9C7A59C2"/>
    <w:lvl w:ilvl="0" w:tplc="B9E4EFB4">
      <w:start w:val="1"/>
      <w:numFmt w:val="decimal"/>
      <w:lvlText w:val="%1)"/>
      <w:lvlJc w:val="left"/>
      <w:pPr>
        <w:ind w:left="4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F6ADD9A">
      <w:start w:val="1"/>
      <w:numFmt w:val="lowerLetter"/>
      <w:lvlText w:val="%2"/>
      <w:lvlJc w:val="left"/>
      <w:pPr>
        <w:ind w:left="20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7443FBE">
      <w:start w:val="1"/>
      <w:numFmt w:val="lowerRoman"/>
      <w:lvlText w:val="%3"/>
      <w:lvlJc w:val="left"/>
      <w:pPr>
        <w:ind w:left="27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4E245F0">
      <w:start w:val="1"/>
      <w:numFmt w:val="decimal"/>
      <w:lvlText w:val="%4"/>
      <w:lvlJc w:val="left"/>
      <w:pPr>
        <w:ind w:left="35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0FCE1B6">
      <w:start w:val="1"/>
      <w:numFmt w:val="lowerLetter"/>
      <w:lvlText w:val="%5"/>
      <w:lvlJc w:val="left"/>
      <w:pPr>
        <w:ind w:left="42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5587030">
      <w:start w:val="1"/>
      <w:numFmt w:val="lowerRoman"/>
      <w:lvlText w:val="%6"/>
      <w:lvlJc w:val="left"/>
      <w:pPr>
        <w:ind w:left="49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F7662DE">
      <w:start w:val="1"/>
      <w:numFmt w:val="decimal"/>
      <w:lvlText w:val="%7"/>
      <w:lvlJc w:val="left"/>
      <w:pPr>
        <w:ind w:left="56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B5CBE36">
      <w:start w:val="1"/>
      <w:numFmt w:val="lowerLetter"/>
      <w:lvlText w:val="%8"/>
      <w:lvlJc w:val="left"/>
      <w:pPr>
        <w:ind w:left="63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1C1EA4">
      <w:start w:val="1"/>
      <w:numFmt w:val="lowerRoman"/>
      <w:lvlText w:val="%9"/>
      <w:lvlJc w:val="left"/>
      <w:pPr>
        <w:ind w:left="71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5664AA7"/>
    <w:multiLevelType w:val="hybridMultilevel"/>
    <w:tmpl w:val="603A1B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90997"/>
    <w:multiLevelType w:val="hybridMultilevel"/>
    <w:tmpl w:val="42AC3476"/>
    <w:lvl w:ilvl="0" w:tplc="0CB24E98">
      <w:start w:val="1"/>
      <w:numFmt w:val="bullet"/>
      <w:lvlText w:val="•"/>
      <w:lvlJc w:val="left"/>
      <w:pPr>
        <w:ind w:left="14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18CE790">
      <w:start w:val="1"/>
      <w:numFmt w:val="decimal"/>
      <w:lvlText w:val="%2)"/>
      <w:lvlJc w:val="left"/>
      <w:pPr>
        <w:ind w:left="17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F7E7D3A">
      <w:start w:val="1"/>
      <w:numFmt w:val="lowerRoman"/>
      <w:lvlText w:val="%3"/>
      <w:lvlJc w:val="left"/>
      <w:pPr>
        <w:ind w:left="1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BAAEB0E">
      <w:start w:val="1"/>
      <w:numFmt w:val="decimal"/>
      <w:lvlText w:val="%4"/>
      <w:lvlJc w:val="left"/>
      <w:pPr>
        <w:ind w:left="2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56ADA08">
      <w:start w:val="1"/>
      <w:numFmt w:val="lowerLetter"/>
      <w:lvlText w:val="%5"/>
      <w:lvlJc w:val="left"/>
      <w:pPr>
        <w:ind w:left="3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258F3AA">
      <w:start w:val="1"/>
      <w:numFmt w:val="lowerRoman"/>
      <w:lvlText w:val="%6"/>
      <w:lvlJc w:val="left"/>
      <w:pPr>
        <w:ind w:left="3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EA514A">
      <w:start w:val="1"/>
      <w:numFmt w:val="decimal"/>
      <w:lvlText w:val="%7"/>
      <w:lvlJc w:val="left"/>
      <w:pPr>
        <w:ind w:left="4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C5AE962">
      <w:start w:val="1"/>
      <w:numFmt w:val="lowerLetter"/>
      <w:lvlText w:val="%8"/>
      <w:lvlJc w:val="left"/>
      <w:pPr>
        <w:ind w:left="53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CE0D60E">
      <w:start w:val="1"/>
      <w:numFmt w:val="lowerRoman"/>
      <w:lvlText w:val="%9"/>
      <w:lvlJc w:val="left"/>
      <w:pPr>
        <w:ind w:left="61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A1164F1"/>
    <w:multiLevelType w:val="hybridMultilevel"/>
    <w:tmpl w:val="87E4AFC2"/>
    <w:lvl w:ilvl="0" w:tplc="5CDE1F5E">
      <w:start w:val="1"/>
      <w:numFmt w:val="bullet"/>
      <w:lvlText w:val="-"/>
      <w:lvlJc w:val="left"/>
      <w:pPr>
        <w:ind w:left="1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312C474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3CA8126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54B02A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57E4784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71653CE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1DCA690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EC6526C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C16FE02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8F510C0"/>
    <w:multiLevelType w:val="hybridMultilevel"/>
    <w:tmpl w:val="80DE512E"/>
    <w:lvl w:ilvl="0" w:tplc="DCFC332E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6F4EF6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81E93C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504B8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B0A93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CB8590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2FA0E6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F121D8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15C4194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C5D4511"/>
    <w:multiLevelType w:val="hybridMultilevel"/>
    <w:tmpl w:val="B5DEBE0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4DEC2A42"/>
    <w:multiLevelType w:val="hybridMultilevel"/>
    <w:tmpl w:val="A36847CA"/>
    <w:lvl w:ilvl="0" w:tplc="0409000B">
      <w:start w:val="1"/>
      <w:numFmt w:val="bullet"/>
      <w:lvlText w:val=""/>
      <w:lvlJc w:val="left"/>
      <w:pPr>
        <w:ind w:left="151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9" w:hanging="360"/>
      </w:pPr>
      <w:rPr>
        <w:rFonts w:ascii="Wingdings" w:hAnsi="Wingdings" w:hint="default"/>
      </w:rPr>
    </w:lvl>
  </w:abstractNum>
  <w:abstractNum w:abstractNumId="13" w15:restartNumberingAfterBreak="0">
    <w:nsid w:val="688A53FE"/>
    <w:multiLevelType w:val="hybridMultilevel"/>
    <w:tmpl w:val="F22E71CE"/>
    <w:lvl w:ilvl="0" w:tplc="827A0B56">
      <w:start w:val="1"/>
      <w:numFmt w:val="bullet"/>
      <w:lvlText w:val="-"/>
      <w:lvlJc w:val="left"/>
      <w:pPr>
        <w:ind w:left="1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1D2D488">
      <w:start w:val="1"/>
      <w:numFmt w:val="bullet"/>
      <w:lvlText w:val="o"/>
      <w:lvlJc w:val="left"/>
      <w:pPr>
        <w:ind w:left="10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9EDE4A">
      <w:start w:val="1"/>
      <w:numFmt w:val="bullet"/>
      <w:lvlText w:val="▪"/>
      <w:lvlJc w:val="left"/>
      <w:pPr>
        <w:ind w:left="18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8002CFC">
      <w:start w:val="1"/>
      <w:numFmt w:val="bullet"/>
      <w:lvlText w:val="•"/>
      <w:lvlJc w:val="left"/>
      <w:pPr>
        <w:ind w:left="25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3A633E8">
      <w:start w:val="1"/>
      <w:numFmt w:val="bullet"/>
      <w:lvlText w:val="o"/>
      <w:lvlJc w:val="left"/>
      <w:pPr>
        <w:ind w:left="32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660C41E">
      <w:start w:val="1"/>
      <w:numFmt w:val="bullet"/>
      <w:lvlText w:val="▪"/>
      <w:lvlJc w:val="left"/>
      <w:pPr>
        <w:ind w:left="39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90DD30">
      <w:start w:val="1"/>
      <w:numFmt w:val="bullet"/>
      <w:lvlText w:val="•"/>
      <w:lvlJc w:val="left"/>
      <w:pPr>
        <w:ind w:left="46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2A8CB0">
      <w:start w:val="1"/>
      <w:numFmt w:val="bullet"/>
      <w:lvlText w:val="o"/>
      <w:lvlJc w:val="left"/>
      <w:pPr>
        <w:ind w:left="54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41887FC">
      <w:start w:val="1"/>
      <w:numFmt w:val="bullet"/>
      <w:lvlText w:val="▪"/>
      <w:lvlJc w:val="left"/>
      <w:pPr>
        <w:ind w:left="61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B8A6049"/>
    <w:multiLevelType w:val="hybridMultilevel"/>
    <w:tmpl w:val="385CA88A"/>
    <w:lvl w:ilvl="0" w:tplc="394EBCA0">
      <w:start w:val="1"/>
      <w:numFmt w:val="decimal"/>
      <w:lvlText w:val="%1."/>
      <w:lvlJc w:val="left"/>
      <w:pPr>
        <w:ind w:left="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D62AAD8E">
      <w:start w:val="1"/>
      <w:numFmt w:val="lowerLetter"/>
      <w:lvlText w:val="%2"/>
      <w:lvlJc w:val="left"/>
      <w:pPr>
        <w:ind w:left="13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C7E66DDA">
      <w:start w:val="1"/>
      <w:numFmt w:val="lowerRoman"/>
      <w:lvlText w:val="%3"/>
      <w:lvlJc w:val="left"/>
      <w:pPr>
        <w:ind w:left="20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CD04A63E">
      <w:start w:val="1"/>
      <w:numFmt w:val="decimal"/>
      <w:lvlText w:val="%4"/>
      <w:lvlJc w:val="left"/>
      <w:pPr>
        <w:ind w:left="27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14F69284">
      <w:start w:val="1"/>
      <w:numFmt w:val="lowerLetter"/>
      <w:lvlText w:val="%5"/>
      <w:lvlJc w:val="left"/>
      <w:pPr>
        <w:ind w:left="35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602C08D6">
      <w:start w:val="1"/>
      <w:numFmt w:val="lowerRoman"/>
      <w:lvlText w:val="%6"/>
      <w:lvlJc w:val="left"/>
      <w:pPr>
        <w:ind w:left="42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6EC2AAD0">
      <w:start w:val="1"/>
      <w:numFmt w:val="decimal"/>
      <w:lvlText w:val="%7"/>
      <w:lvlJc w:val="left"/>
      <w:pPr>
        <w:ind w:left="49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829E5056">
      <w:start w:val="1"/>
      <w:numFmt w:val="lowerLetter"/>
      <w:lvlText w:val="%8"/>
      <w:lvlJc w:val="left"/>
      <w:pPr>
        <w:ind w:left="56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73EC9508">
      <w:start w:val="1"/>
      <w:numFmt w:val="lowerRoman"/>
      <w:lvlText w:val="%9"/>
      <w:lvlJc w:val="left"/>
      <w:pPr>
        <w:ind w:left="63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6C6B22FB"/>
    <w:multiLevelType w:val="multilevel"/>
    <w:tmpl w:val="814A62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73B3772A"/>
    <w:multiLevelType w:val="hybridMultilevel"/>
    <w:tmpl w:val="9FE6A0AC"/>
    <w:lvl w:ilvl="0" w:tplc="74B8462A">
      <w:start w:val="1"/>
      <w:numFmt w:val="bullet"/>
      <w:lvlText w:val="-"/>
      <w:lvlJc w:val="left"/>
      <w:pPr>
        <w:ind w:left="3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B04A0C0">
      <w:start w:val="1"/>
      <w:numFmt w:val="bullet"/>
      <w:lvlText w:val=""/>
      <w:lvlJc w:val="left"/>
      <w:pPr>
        <w:ind w:left="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E5C9EEA">
      <w:start w:val="1"/>
      <w:numFmt w:val="bullet"/>
      <w:lvlText w:val="▪"/>
      <w:lvlJc w:val="left"/>
      <w:pPr>
        <w:ind w:left="168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BE656AA">
      <w:start w:val="1"/>
      <w:numFmt w:val="bullet"/>
      <w:lvlText w:val="•"/>
      <w:lvlJc w:val="left"/>
      <w:pPr>
        <w:ind w:left="240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A64B708">
      <w:start w:val="1"/>
      <w:numFmt w:val="bullet"/>
      <w:lvlText w:val="o"/>
      <w:lvlJc w:val="left"/>
      <w:pPr>
        <w:ind w:left="312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25686EC">
      <w:start w:val="1"/>
      <w:numFmt w:val="bullet"/>
      <w:lvlText w:val="▪"/>
      <w:lvlJc w:val="left"/>
      <w:pPr>
        <w:ind w:left="384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F960D68">
      <w:start w:val="1"/>
      <w:numFmt w:val="bullet"/>
      <w:lvlText w:val="•"/>
      <w:lvlJc w:val="left"/>
      <w:pPr>
        <w:ind w:left="456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4FEE5D2">
      <w:start w:val="1"/>
      <w:numFmt w:val="bullet"/>
      <w:lvlText w:val="o"/>
      <w:lvlJc w:val="left"/>
      <w:pPr>
        <w:ind w:left="528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D085E4E">
      <w:start w:val="1"/>
      <w:numFmt w:val="bullet"/>
      <w:lvlText w:val="▪"/>
      <w:lvlJc w:val="left"/>
      <w:pPr>
        <w:ind w:left="600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553500B"/>
    <w:multiLevelType w:val="hybridMultilevel"/>
    <w:tmpl w:val="1EC25A90"/>
    <w:lvl w:ilvl="0" w:tplc="C2B07406">
      <w:start w:val="1"/>
      <w:numFmt w:val="decimal"/>
      <w:lvlText w:val="%1."/>
      <w:lvlJc w:val="left"/>
      <w:pPr>
        <w:ind w:left="725"/>
      </w:pPr>
      <w:rPr>
        <w:rFonts w:ascii="Book Antiqua" w:eastAsia="Book Antiqua" w:hAnsi="Book Antiqua" w:cs="Book Antiqu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8EF0C6">
      <w:start w:val="1"/>
      <w:numFmt w:val="lowerLetter"/>
      <w:lvlText w:val="%2"/>
      <w:lvlJc w:val="left"/>
      <w:pPr>
        <w:ind w:left="1440"/>
      </w:pPr>
      <w:rPr>
        <w:rFonts w:ascii="Book Antiqua" w:eastAsia="Book Antiqua" w:hAnsi="Book Antiqua" w:cs="Book Antiqu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82EA74">
      <w:start w:val="1"/>
      <w:numFmt w:val="lowerRoman"/>
      <w:lvlText w:val="%3"/>
      <w:lvlJc w:val="left"/>
      <w:pPr>
        <w:ind w:left="2160"/>
      </w:pPr>
      <w:rPr>
        <w:rFonts w:ascii="Book Antiqua" w:eastAsia="Book Antiqua" w:hAnsi="Book Antiqua" w:cs="Book Antiqu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FD44C62">
      <w:start w:val="1"/>
      <w:numFmt w:val="decimal"/>
      <w:lvlText w:val="%4"/>
      <w:lvlJc w:val="left"/>
      <w:pPr>
        <w:ind w:left="2880"/>
      </w:pPr>
      <w:rPr>
        <w:rFonts w:ascii="Book Antiqua" w:eastAsia="Book Antiqua" w:hAnsi="Book Antiqua" w:cs="Book Antiqu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458ECBE">
      <w:start w:val="1"/>
      <w:numFmt w:val="lowerLetter"/>
      <w:lvlText w:val="%5"/>
      <w:lvlJc w:val="left"/>
      <w:pPr>
        <w:ind w:left="3600"/>
      </w:pPr>
      <w:rPr>
        <w:rFonts w:ascii="Book Antiqua" w:eastAsia="Book Antiqua" w:hAnsi="Book Antiqua" w:cs="Book Antiqu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8D66D1C">
      <w:start w:val="1"/>
      <w:numFmt w:val="lowerRoman"/>
      <w:lvlText w:val="%6"/>
      <w:lvlJc w:val="left"/>
      <w:pPr>
        <w:ind w:left="4320"/>
      </w:pPr>
      <w:rPr>
        <w:rFonts w:ascii="Book Antiqua" w:eastAsia="Book Antiqua" w:hAnsi="Book Antiqua" w:cs="Book Antiqu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9767636">
      <w:start w:val="1"/>
      <w:numFmt w:val="decimal"/>
      <w:lvlText w:val="%7"/>
      <w:lvlJc w:val="left"/>
      <w:pPr>
        <w:ind w:left="5040"/>
      </w:pPr>
      <w:rPr>
        <w:rFonts w:ascii="Book Antiqua" w:eastAsia="Book Antiqua" w:hAnsi="Book Antiqua" w:cs="Book Antiqu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FEA95C0">
      <w:start w:val="1"/>
      <w:numFmt w:val="lowerLetter"/>
      <w:lvlText w:val="%8"/>
      <w:lvlJc w:val="left"/>
      <w:pPr>
        <w:ind w:left="5760"/>
      </w:pPr>
      <w:rPr>
        <w:rFonts w:ascii="Book Antiqua" w:eastAsia="Book Antiqua" w:hAnsi="Book Antiqua" w:cs="Book Antiqu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9425226">
      <w:start w:val="1"/>
      <w:numFmt w:val="lowerRoman"/>
      <w:lvlText w:val="%9"/>
      <w:lvlJc w:val="left"/>
      <w:pPr>
        <w:ind w:left="6480"/>
      </w:pPr>
      <w:rPr>
        <w:rFonts w:ascii="Book Antiqua" w:eastAsia="Book Antiqua" w:hAnsi="Book Antiqua" w:cs="Book Antiqu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B293566"/>
    <w:multiLevelType w:val="hybridMultilevel"/>
    <w:tmpl w:val="9CA4ABF0"/>
    <w:lvl w:ilvl="0" w:tplc="9288F770">
      <w:start w:val="1"/>
      <w:numFmt w:val="decimal"/>
      <w:lvlText w:val="%1."/>
      <w:lvlJc w:val="left"/>
      <w:pPr>
        <w:ind w:left="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D50BF4C">
      <w:start w:val="1"/>
      <w:numFmt w:val="lowerLetter"/>
      <w:lvlText w:val="%2"/>
      <w:lvlJc w:val="left"/>
      <w:pPr>
        <w:ind w:left="22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7ADF42">
      <w:start w:val="1"/>
      <w:numFmt w:val="lowerRoman"/>
      <w:lvlText w:val="%3"/>
      <w:lvlJc w:val="left"/>
      <w:pPr>
        <w:ind w:left="29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E589C32">
      <w:start w:val="1"/>
      <w:numFmt w:val="decimal"/>
      <w:lvlText w:val="%4"/>
      <w:lvlJc w:val="left"/>
      <w:pPr>
        <w:ind w:left="36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5D2801A">
      <w:start w:val="1"/>
      <w:numFmt w:val="lowerLetter"/>
      <w:lvlText w:val="%5"/>
      <w:lvlJc w:val="left"/>
      <w:pPr>
        <w:ind w:left="44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32490A">
      <w:start w:val="1"/>
      <w:numFmt w:val="lowerRoman"/>
      <w:lvlText w:val="%6"/>
      <w:lvlJc w:val="left"/>
      <w:pPr>
        <w:ind w:left="51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634F0A2">
      <w:start w:val="1"/>
      <w:numFmt w:val="decimal"/>
      <w:lvlText w:val="%7"/>
      <w:lvlJc w:val="left"/>
      <w:pPr>
        <w:ind w:left="58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2E39AC">
      <w:start w:val="1"/>
      <w:numFmt w:val="lowerLetter"/>
      <w:lvlText w:val="%8"/>
      <w:lvlJc w:val="left"/>
      <w:pPr>
        <w:ind w:left="65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B222F7C">
      <w:start w:val="1"/>
      <w:numFmt w:val="lowerRoman"/>
      <w:lvlText w:val="%9"/>
      <w:lvlJc w:val="left"/>
      <w:pPr>
        <w:ind w:left="72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B2F1E31"/>
    <w:multiLevelType w:val="hybridMultilevel"/>
    <w:tmpl w:val="0414B454"/>
    <w:lvl w:ilvl="0" w:tplc="0409000B">
      <w:start w:val="1"/>
      <w:numFmt w:val="bullet"/>
      <w:lvlText w:val=""/>
      <w:lvlJc w:val="left"/>
      <w:pPr>
        <w:ind w:left="7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9"/>
  </w:num>
  <w:num w:numId="4">
    <w:abstractNumId w:val="1"/>
  </w:num>
  <w:num w:numId="5">
    <w:abstractNumId w:val="3"/>
  </w:num>
  <w:num w:numId="6">
    <w:abstractNumId w:val="2"/>
  </w:num>
  <w:num w:numId="7">
    <w:abstractNumId w:val="6"/>
  </w:num>
  <w:num w:numId="8">
    <w:abstractNumId w:val="16"/>
  </w:num>
  <w:num w:numId="9">
    <w:abstractNumId w:val="8"/>
  </w:num>
  <w:num w:numId="10">
    <w:abstractNumId w:val="10"/>
  </w:num>
  <w:num w:numId="11">
    <w:abstractNumId w:val="0"/>
  </w:num>
  <w:num w:numId="12">
    <w:abstractNumId w:val="18"/>
  </w:num>
  <w:num w:numId="13">
    <w:abstractNumId w:val="11"/>
  </w:num>
  <w:num w:numId="14">
    <w:abstractNumId w:val="14"/>
  </w:num>
  <w:num w:numId="15">
    <w:abstractNumId w:val="5"/>
  </w:num>
  <w:num w:numId="16">
    <w:abstractNumId w:val="7"/>
  </w:num>
  <w:num w:numId="17">
    <w:abstractNumId w:val="12"/>
  </w:num>
  <w:num w:numId="18">
    <w:abstractNumId w:val="19"/>
  </w:num>
  <w:num w:numId="19">
    <w:abstractNumId w:val="4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sjC0MDECMYxMlXSUglOLizPz80AKjGoBLyG8lCwAAAA="/>
  </w:docVars>
  <w:rsids>
    <w:rsidRoot w:val="002027B1"/>
    <w:rsid w:val="00081CB9"/>
    <w:rsid w:val="000821F4"/>
    <w:rsid w:val="000A1FCA"/>
    <w:rsid w:val="000B7E51"/>
    <w:rsid w:val="000C3016"/>
    <w:rsid w:val="000E034A"/>
    <w:rsid w:val="000E3BD9"/>
    <w:rsid w:val="000E772A"/>
    <w:rsid w:val="001008BC"/>
    <w:rsid w:val="001264C1"/>
    <w:rsid w:val="00132780"/>
    <w:rsid w:val="00161A93"/>
    <w:rsid w:val="001649F7"/>
    <w:rsid w:val="001971BB"/>
    <w:rsid w:val="001B56A6"/>
    <w:rsid w:val="001C11FC"/>
    <w:rsid w:val="001F23AE"/>
    <w:rsid w:val="002027B1"/>
    <w:rsid w:val="00256DEA"/>
    <w:rsid w:val="00287126"/>
    <w:rsid w:val="002E1358"/>
    <w:rsid w:val="002F10D3"/>
    <w:rsid w:val="003034CF"/>
    <w:rsid w:val="003159F6"/>
    <w:rsid w:val="003257DE"/>
    <w:rsid w:val="00330505"/>
    <w:rsid w:val="00332C66"/>
    <w:rsid w:val="00335D1A"/>
    <w:rsid w:val="00342A70"/>
    <w:rsid w:val="00356AF4"/>
    <w:rsid w:val="003901DB"/>
    <w:rsid w:val="003A5522"/>
    <w:rsid w:val="003D17D4"/>
    <w:rsid w:val="003E6EDF"/>
    <w:rsid w:val="003F253F"/>
    <w:rsid w:val="0041678C"/>
    <w:rsid w:val="00487E1D"/>
    <w:rsid w:val="004B0823"/>
    <w:rsid w:val="004B5926"/>
    <w:rsid w:val="004E6B49"/>
    <w:rsid w:val="004E748D"/>
    <w:rsid w:val="004F36D2"/>
    <w:rsid w:val="0052061A"/>
    <w:rsid w:val="0053040B"/>
    <w:rsid w:val="00533097"/>
    <w:rsid w:val="005347C8"/>
    <w:rsid w:val="00536F20"/>
    <w:rsid w:val="00572CFF"/>
    <w:rsid w:val="005873B1"/>
    <w:rsid w:val="005D0E0C"/>
    <w:rsid w:val="005D5E36"/>
    <w:rsid w:val="005D7D64"/>
    <w:rsid w:val="005E403C"/>
    <w:rsid w:val="0063040F"/>
    <w:rsid w:val="006661FC"/>
    <w:rsid w:val="0067518D"/>
    <w:rsid w:val="006A5CE8"/>
    <w:rsid w:val="006B59E9"/>
    <w:rsid w:val="006D37FE"/>
    <w:rsid w:val="006D7F63"/>
    <w:rsid w:val="006E0186"/>
    <w:rsid w:val="006E6738"/>
    <w:rsid w:val="006F3F98"/>
    <w:rsid w:val="00735B7D"/>
    <w:rsid w:val="0074637D"/>
    <w:rsid w:val="00771445"/>
    <w:rsid w:val="00797080"/>
    <w:rsid w:val="007A3996"/>
    <w:rsid w:val="007A7518"/>
    <w:rsid w:val="007B152F"/>
    <w:rsid w:val="007B23D4"/>
    <w:rsid w:val="007C08E6"/>
    <w:rsid w:val="007D1AE6"/>
    <w:rsid w:val="00822354"/>
    <w:rsid w:val="008360C8"/>
    <w:rsid w:val="008509D6"/>
    <w:rsid w:val="00852F02"/>
    <w:rsid w:val="00855F1B"/>
    <w:rsid w:val="00864ABD"/>
    <w:rsid w:val="00873C6D"/>
    <w:rsid w:val="00874500"/>
    <w:rsid w:val="00891525"/>
    <w:rsid w:val="00896D1C"/>
    <w:rsid w:val="008B1B68"/>
    <w:rsid w:val="008F4E0E"/>
    <w:rsid w:val="00981E85"/>
    <w:rsid w:val="009D39D7"/>
    <w:rsid w:val="009E0574"/>
    <w:rsid w:val="009F4D08"/>
    <w:rsid w:val="00A0383E"/>
    <w:rsid w:val="00A12F7B"/>
    <w:rsid w:val="00A81A95"/>
    <w:rsid w:val="00A95384"/>
    <w:rsid w:val="00AD670C"/>
    <w:rsid w:val="00AF0EF6"/>
    <w:rsid w:val="00AF13EA"/>
    <w:rsid w:val="00AF2BE6"/>
    <w:rsid w:val="00AF3B53"/>
    <w:rsid w:val="00AF3CDA"/>
    <w:rsid w:val="00B01379"/>
    <w:rsid w:val="00B05E9A"/>
    <w:rsid w:val="00B16803"/>
    <w:rsid w:val="00B46F5D"/>
    <w:rsid w:val="00B559C6"/>
    <w:rsid w:val="00B753C4"/>
    <w:rsid w:val="00BB1789"/>
    <w:rsid w:val="00BC7271"/>
    <w:rsid w:val="00BE545C"/>
    <w:rsid w:val="00BE71C8"/>
    <w:rsid w:val="00BF66DC"/>
    <w:rsid w:val="00C035DA"/>
    <w:rsid w:val="00C252E3"/>
    <w:rsid w:val="00C25541"/>
    <w:rsid w:val="00C71BDD"/>
    <w:rsid w:val="00C72CEC"/>
    <w:rsid w:val="00C825AE"/>
    <w:rsid w:val="00C92A5B"/>
    <w:rsid w:val="00C9488A"/>
    <w:rsid w:val="00CA105D"/>
    <w:rsid w:val="00CA2233"/>
    <w:rsid w:val="00D169AF"/>
    <w:rsid w:val="00D67D06"/>
    <w:rsid w:val="00D74C27"/>
    <w:rsid w:val="00DE3B37"/>
    <w:rsid w:val="00DF3AEA"/>
    <w:rsid w:val="00E37455"/>
    <w:rsid w:val="00E7416A"/>
    <w:rsid w:val="00E76B04"/>
    <w:rsid w:val="00E77F70"/>
    <w:rsid w:val="00E84B8E"/>
    <w:rsid w:val="00E8727E"/>
    <w:rsid w:val="00EA59E5"/>
    <w:rsid w:val="00EE6152"/>
    <w:rsid w:val="00F1559E"/>
    <w:rsid w:val="00F40E3E"/>
    <w:rsid w:val="00F60A48"/>
    <w:rsid w:val="00F74267"/>
    <w:rsid w:val="00F80F5F"/>
    <w:rsid w:val="00FE3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577197"/>
  <w15:docId w15:val="{7AAC6F5A-75E3-46DC-BCE5-17CF9487C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4" w:line="264" w:lineRule="auto"/>
      <w:ind w:left="58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" w:line="264" w:lineRule="auto"/>
      <w:ind w:left="58" w:hanging="10"/>
      <w:outlineLvl w:val="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68"/>
      <w:ind w:left="375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3">
    <w:name w:val="heading 3"/>
    <w:next w:val="Normal"/>
    <w:link w:val="Heading3Char"/>
    <w:uiPriority w:val="9"/>
    <w:semiHidden/>
    <w:unhideWhenUsed/>
    <w:qFormat/>
    <w:pPr>
      <w:keepNext/>
      <w:keepLines/>
      <w:spacing w:after="229"/>
      <w:ind w:left="24" w:hanging="10"/>
      <w:outlineLvl w:val="2"/>
    </w:pPr>
    <w:rPr>
      <w:rFonts w:ascii="Times New Roman" w:eastAsia="Times New Roman" w:hAnsi="Times New Roman" w:cs="Times New Roman"/>
      <w:b/>
      <w:color w:val="C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C00000"/>
      <w:sz w:val="24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paragraph" w:styleId="TOC1">
    <w:name w:val="toc 1"/>
    <w:hidden/>
    <w:pPr>
      <w:spacing w:after="136" w:line="264" w:lineRule="auto"/>
      <w:ind w:left="265" w:right="23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TOC2">
    <w:name w:val="toc 2"/>
    <w:hidden/>
    <w:pPr>
      <w:spacing w:after="159"/>
      <w:ind w:left="497" w:right="99" w:hanging="10"/>
      <w:jc w:val="right"/>
    </w:pPr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3F25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53F"/>
    <w:rPr>
      <w:rFonts w:ascii="Times New Roman" w:eastAsia="Times New Roman" w:hAnsi="Times New Roman" w:cs="Times New Roman"/>
      <w:color w:val="000000"/>
      <w:sz w:val="24"/>
    </w:rPr>
  </w:style>
  <w:style w:type="paragraph" w:customStyle="1" w:styleId="footnotedescription">
    <w:name w:val="footnote description"/>
    <w:next w:val="Normal"/>
    <w:link w:val="footnotedescriptionChar"/>
    <w:hidden/>
    <w:rsid w:val="00855F1B"/>
    <w:pPr>
      <w:spacing w:after="235" w:line="245" w:lineRule="auto"/>
      <w:ind w:left="142" w:right="13" w:hanging="142"/>
      <w:jc w:val="both"/>
    </w:pPr>
    <w:rPr>
      <w:rFonts w:ascii="Times New Roman" w:eastAsia="Times New Roman" w:hAnsi="Times New Roman" w:cs="Times New Roman"/>
      <w:color w:val="000000"/>
      <w:sz w:val="20"/>
    </w:rPr>
  </w:style>
  <w:style w:type="character" w:customStyle="1" w:styleId="footnotedescriptionChar">
    <w:name w:val="footnote description Char"/>
    <w:link w:val="footnotedescription"/>
    <w:rsid w:val="00855F1B"/>
    <w:rPr>
      <w:rFonts w:ascii="Times New Roman" w:eastAsia="Times New Roman" w:hAnsi="Times New Roman" w:cs="Times New Roman"/>
      <w:color w:val="000000"/>
      <w:sz w:val="20"/>
    </w:rPr>
  </w:style>
  <w:style w:type="character" w:customStyle="1" w:styleId="footnotemark">
    <w:name w:val="footnote mark"/>
    <w:hidden/>
    <w:rsid w:val="00855F1B"/>
    <w:rPr>
      <w:rFonts w:ascii="Times New Roman" w:eastAsia="Times New Roman" w:hAnsi="Times New Roman" w:cs="Times New Roman"/>
      <w:color w:val="000000"/>
      <w:sz w:val="20"/>
      <w:vertAlign w:val="superscript"/>
    </w:rPr>
  </w:style>
  <w:style w:type="table" w:styleId="GridTable6Colorful-Accent6">
    <w:name w:val="Grid Table 6 Colorful Accent 6"/>
    <w:basedOn w:val="TableNormal"/>
    <w:uiPriority w:val="51"/>
    <w:rsid w:val="001F23AE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ListParagraph">
    <w:name w:val="List Paragraph"/>
    <w:basedOn w:val="Normal"/>
    <w:uiPriority w:val="34"/>
    <w:qFormat/>
    <w:rsid w:val="00FE3C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27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2780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19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AF3B5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3">
    <w:name w:val="Grid Table 4 Accent 3"/>
    <w:basedOn w:val="TableNormal"/>
    <w:uiPriority w:val="49"/>
    <w:rsid w:val="000E034A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Default">
    <w:name w:val="Default"/>
    <w:rsid w:val="005347C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5347C8"/>
    <w:pPr>
      <w:spacing w:before="100" w:beforeAutospacing="1" w:after="100" w:afterAutospacing="1" w:line="240" w:lineRule="auto"/>
      <w:ind w:left="0" w:firstLine="0"/>
    </w:pPr>
    <w:rPr>
      <w:color w:val="auto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9</Pages>
  <Words>364</Words>
  <Characters>2075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/>
      <vt:lpstr/>
      <vt:lpstr/>
      <vt:lpstr/>
      <vt:lpstr/>
      <vt:lpstr/>
      <vt:lpstr/>
      <vt:lpstr/>
      <vt:lpstr/>
      <vt:lpstr>Equipment list of the Workshop at University of Jordan (UJ)</vt:lpstr>
      <vt:lpstr/>
      <vt:lpstr>Equipment list of the Workshop at Jordan university of science and technology (J</vt:lpstr>
      <vt:lpstr/>
      <vt:lpstr>Equipment list of the Workshop at Hashemite University (HU)</vt:lpstr>
      <vt:lpstr/>
    </vt:vector>
  </TitlesOfParts>
  <Company/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Wael Al-Azhari</dc:creator>
  <cp:keywords/>
  <cp:lastModifiedBy>Eman Abdelhafez</cp:lastModifiedBy>
  <cp:revision>15</cp:revision>
  <cp:lastPrinted>2024-03-12T07:30:00Z</cp:lastPrinted>
  <dcterms:created xsi:type="dcterms:W3CDTF">2024-03-16T22:50:00Z</dcterms:created>
  <dcterms:modified xsi:type="dcterms:W3CDTF">2024-03-16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90e8cc54f094ea7eb921e4f09d0fd478e16b3214b6632cd81de350ecbc829f</vt:lpwstr>
  </property>
</Properties>
</file>